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63189" w14:textId="77777777" w:rsidR="00485EE0" w:rsidRPr="00FE755C" w:rsidRDefault="00485EE0" w:rsidP="00485EE0">
      <w:pPr>
        <w:jc w:val="center"/>
        <w:rPr>
          <w:rFonts w:asciiTheme="minorHAnsi" w:hAnsiTheme="minorHAnsi"/>
          <w:b/>
          <w:sz w:val="48"/>
          <w:szCs w:val="48"/>
          <w:u w:val="single"/>
        </w:rPr>
      </w:pPr>
      <w:bookmarkStart w:id="0" w:name="_Hlk96246932"/>
      <w:r w:rsidRPr="00FE755C">
        <w:rPr>
          <w:rFonts w:asciiTheme="minorHAnsi" w:hAnsiTheme="minorHAnsi"/>
          <w:b/>
          <w:sz w:val="32"/>
          <w:szCs w:val="32"/>
          <w:u w:val="single"/>
        </w:rPr>
        <w:t>Department of Electrical Engineering</w:t>
      </w:r>
    </w:p>
    <w:p w14:paraId="5D974802" w14:textId="77777777" w:rsidR="00485EE0" w:rsidRPr="00FE755C" w:rsidRDefault="00485EE0" w:rsidP="00485EE0">
      <w:pPr>
        <w:jc w:val="center"/>
        <w:rPr>
          <w:rFonts w:asciiTheme="minorHAnsi" w:hAnsiTheme="minorHAnsi"/>
          <w:b/>
          <w:sz w:val="48"/>
          <w:szCs w:val="48"/>
        </w:rPr>
      </w:pPr>
    </w:p>
    <w:tbl>
      <w:tblPr>
        <w:tblW w:w="0" w:type="auto"/>
        <w:tblInd w:w="-90" w:type="dxa"/>
        <w:tblLook w:val="04A0" w:firstRow="1" w:lastRow="0" w:firstColumn="1" w:lastColumn="0" w:noHBand="0" w:noVBand="1"/>
      </w:tblPr>
      <w:tblGrid>
        <w:gridCol w:w="5238"/>
        <w:gridCol w:w="4338"/>
      </w:tblGrid>
      <w:tr w:rsidR="00485EE0" w:rsidRPr="00FE755C" w14:paraId="3BBA0D2B" w14:textId="77777777" w:rsidTr="009D3E62">
        <w:tc>
          <w:tcPr>
            <w:tcW w:w="5238" w:type="dxa"/>
            <w:shd w:val="clear" w:color="auto" w:fill="auto"/>
          </w:tcPr>
          <w:p w14:paraId="0FB25CA8" w14:textId="77777777" w:rsidR="00485EE0" w:rsidRPr="00FE755C" w:rsidRDefault="00485EE0" w:rsidP="009D3E62">
            <w:pPr>
              <w:spacing w:line="360" w:lineRule="auto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Faculty Member:_____________</w:t>
            </w:r>
          </w:p>
        </w:tc>
        <w:tc>
          <w:tcPr>
            <w:tcW w:w="4338" w:type="dxa"/>
            <w:shd w:val="clear" w:color="auto" w:fill="auto"/>
          </w:tcPr>
          <w:p w14:paraId="48994A09" w14:textId="77777777" w:rsidR="00485EE0" w:rsidRPr="00FE755C" w:rsidRDefault="00485EE0" w:rsidP="009D3E62">
            <w:pPr>
              <w:spacing w:line="360" w:lineRule="auto"/>
              <w:jc w:val="right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Dated: ________________</w:t>
            </w:r>
          </w:p>
        </w:tc>
      </w:tr>
      <w:tr w:rsidR="00485EE0" w:rsidRPr="00FE755C" w14:paraId="3918C5BC" w14:textId="77777777" w:rsidTr="009D3E62">
        <w:tc>
          <w:tcPr>
            <w:tcW w:w="5238" w:type="dxa"/>
            <w:shd w:val="clear" w:color="auto" w:fill="auto"/>
          </w:tcPr>
          <w:p w14:paraId="6B97F28D" w14:textId="77777777" w:rsidR="00485EE0" w:rsidRPr="00FE755C" w:rsidRDefault="00485EE0" w:rsidP="009D3E62">
            <w:pPr>
              <w:spacing w:line="360" w:lineRule="auto"/>
              <w:rPr>
                <w:rFonts w:asciiTheme="minorHAnsi" w:hAnsiTheme="minorHAnsi"/>
                <w:b/>
                <w:sz w:val="26"/>
              </w:rPr>
            </w:pPr>
          </w:p>
          <w:p w14:paraId="3F40F373" w14:textId="77777777" w:rsidR="00485EE0" w:rsidRPr="00FE755C" w:rsidRDefault="00485EE0" w:rsidP="009D3E62">
            <w:pPr>
              <w:spacing w:line="360" w:lineRule="auto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Semester:___________________</w:t>
            </w:r>
          </w:p>
        </w:tc>
        <w:tc>
          <w:tcPr>
            <w:tcW w:w="4338" w:type="dxa"/>
            <w:shd w:val="clear" w:color="auto" w:fill="auto"/>
          </w:tcPr>
          <w:p w14:paraId="39C84FBB" w14:textId="77777777" w:rsidR="00485EE0" w:rsidRPr="00FE755C" w:rsidRDefault="00485EE0" w:rsidP="009D3E62">
            <w:pPr>
              <w:spacing w:line="360" w:lineRule="auto"/>
              <w:ind w:left="-90"/>
              <w:jc w:val="right"/>
              <w:rPr>
                <w:rFonts w:asciiTheme="minorHAnsi" w:hAnsiTheme="minorHAnsi"/>
                <w:b/>
                <w:sz w:val="26"/>
              </w:rPr>
            </w:pPr>
          </w:p>
          <w:p w14:paraId="54A78150" w14:textId="77777777" w:rsidR="00485EE0" w:rsidRPr="00FE755C" w:rsidRDefault="00485EE0" w:rsidP="009D3E62">
            <w:pPr>
              <w:spacing w:line="360" w:lineRule="auto"/>
              <w:ind w:left="-90"/>
              <w:jc w:val="right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 xml:space="preserve"> Section: ________________</w:t>
            </w:r>
          </w:p>
        </w:tc>
      </w:tr>
    </w:tbl>
    <w:p w14:paraId="066697D0" w14:textId="77777777" w:rsidR="00485EE0" w:rsidRPr="00FE755C" w:rsidRDefault="00485EE0" w:rsidP="00485EE0">
      <w:pPr>
        <w:rPr>
          <w:rFonts w:asciiTheme="minorHAnsi" w:hAnsiTheme="minorHAnsi"/>
          <w:b/>
          <w:sz w:val="32"/>
          <w:szCs w:val="48"/>
        </w:rPr>
      </w:pPr>
    </w:p>
    <w:p w14:paraId="28DACA39" w14:textId="77777777" w:rsidR="00485EE0" w:rsidRPr="006E6C61" w:rsidRDefault="00485EE0" w:rsidP="00485EE0">
      <w:pPr>
        <w:adjustRightInd w:val="0"/>
        <w:jc w:val="center"/>
        <w:rPr>
          <w:rFonts w:asciiTheme="minorHAnsi" w:hAnsiTheme="minorHAnsi"/>
          <w:b/>
          <w:bCs/>
          <w:sz w:val="32"/>
          <w:szCs w:val="48"/>
          <w:u w:val="single"/>
        </w:rPr>
      </w:pPr>
      <w:r w:rsidRPr="006E6C61">
        <w:rPr>
          <w:rFonts w:asciiTheme="minorHAnsi" w:hAnsiTheme="minorHAnsi"/>
          <w:b/>
          <w:bCs/>
          <w:sz w:val="32"/>
          <w:szCs w:val="48"/>
          <w:u w:val="single"/>
        </w:rPr>
        <w:t>EE-383</w:t>
      </w:r>
      <w:r w:rsidRPr="006E6C61">
        <w:rPr>
          <w:rFonts w:asciiTheme="minorHAnsi" w:hAnsiTheme="minorHAnsi"/>
          <w:sz w:val="32"/>
          <w:szCs w:val="48"/>
          <w:u w:val="single"/>
        </w:rPr>
        <w:t>-</w:t>
      </w:r>
      <w:r w:rsidRPr="006E6C61">
        <w:rPr>
          <w:rFonts w:asciiTheme="minorHAnsi" w:hAnsiTheme="minorHAnsi"/>
          <w:b/>
          <w:bCs/>
          <w:sz w:val="32"/>
          <w:szCs w:val="48"/>
          <w:u w:val="single"/>
        </w:rPr>
        <w:t>Instrumentation and Measurements</w:t>
      </w:r>
    </w:p>
    <w:p w14:paraId="6C8CC75E" w14:textId="77777777" w:rsidR="00485EE0" w:rsidRPr="00FE755C" w:rsidRDefault="00485EE0" w:rsidP="00485EE0">
      <w:pPr>
        <w:adjustRightInd w:val="0"/>
        <w:jc w:val="center"/>
        <w:rPr>
          <w:rFonts w:asciiTheme="minorHAnsi" w:hAnsiTheme="minorHAnsi"/>
          <w:sz w:val="32"/>
          <w:szCs w:val="48"/>
        </w:rPr>
      </w:pPr>
    </w:p>
    <w:p w14:paraId="6FC9591B" w14:textId="77777777" w:rsidR="00485EE0" w:rsidRPr="006E6C61" w:rsidRDefault="00485EE0" w:rsidP="00485EE0">
      <w:pPr>
        <w:adjustRightInd w:val="0"/>
        <w:jc w:val="center"/>
        <w:rPr>
          <w:rFonts w:asciiTheme="minorHAnsi" w:hAnsiTheme="minorHAnsi"/>
          <w:b/>
          <w:bCs/>
          <w:sz w:val="32"/>
          <w:szCs w:val="48"/>
        </w:rPr>
      </w:pPr>
      <w:r w:rsidRPr="006E6C61">
        <w:rPr>
          <w:rFonts w:asciiTheme="minorHAnsi" w:hAnsiTheme="minorHAnsi"/>
          <w:b/>
          <w:bCs/>
          <w:sz w:val="32"/>
          <w:szCs w:val="48"/>
        </w:rPr>
        <w:t xml:space="preserve">Experiment # </w:t>
      </w:r>
      <w:r>
        <w:rPr>
          <w:rFonts w:asciiTheme="minorHAnsi" w:hAnsiTheme="minorHAnsi"/>
          <w:b/>
          <w:bCs/>
          <w:sz w:val="32"/>
          <w:szCs w:val="48"/>
        </w:rPr>
        <w:t>4</w:t>
      </w:r>
    </w:p>
    <w:p w14:paraId="1A6C59AC" w14:textId="77777777" w:rsidR="00485EE0" w:rsidRPr="00FE755C" w:rsidRDefault="00485EE0" w:rsidP="00485EE0">
      <w:pPr>
        <w:adjustRightInd w:val="0"/>
        <w:jc w:val="center"/>
        <w:rPr>
          <w:rFonts w:asciiTheme="minorHAnsi" w:hAnsiTheme="minorHAnsi"/>
          <w:sz w:val="32"/>
          <w:szCs w:val="48"/>
        </w:rPr>
      </w:pPr>
    </w:p>
    <w:p w14:paraId="49B8CE83" w14:textId="77777777" w:rsidR="00485EE0" w:rsidRDefault="00485EE0" w:rsidP="00485EE0">
      <w:pPr>
        <w:tabs>
          <w:tab w:val="left" w:pos="-450"/>
        </w:tabs>
        <w:jc w:val="center"/>
        <w:rPr>
          <w:rStyle w:val="fontstyle01"/>
          <w:rFonts w:asciiTheme="minorHAnsi" w:hAnsiTheme="minorHAnsi"/>
          <w:b/>
          <w:sz w:val="32"/>
          <w:u w:val="single"/>
        </w:rPr>
      </w:pPr>
      <w:r w:rsidRPr="006E6C61">
        <w:rPr>
          <w:rStyle w:val="fontstyle01"/>
          <w:rFonts w:asciiTheme="minorHAnsi" w:hAnsiTheme="minorHAnsi"/>
          <w:b/>
          <w:sz w:val="32"/>
          <w:u w:val="single"/>
        </w:rPr>
        <w:t>In</w:t>
      </w:r>
      <w:r>
        <w:rPr>
          <w:rStyle w:val="fontstyle01"/>
          <w:rFonts w:asciiTheme="minorHAnsi" w:hAnsiTheme="minorHAnsi"/>
          <w:b/>
          <w:sz w:val="32"/>
          <w:u w:val="single"/>
        </w:rPr>
        <w:t xml:space="preserve">ductive Proximity Switches </w:t>
      </w:r>
    </w:p>
    <w:p w14:paraId="51D745D0" w14:textId="77777777" w:rsidR="00485EE0" w:rsidRPr="006E6C61" w:rsidRDefault="00485EE0" w:rsidP="00485EE0">
      <w:pPr>
        <w:tabs>
          <w:tab w:val="left" w:pos="-450"/>
        </w:tabs>
        <w:jc w:val="center"/>
        <w:rPr>
          <w:rStyle w:val="fontstyle01"/>
          <w:rFonts w:asciiTheme="minorHAnsi" w:hAnsiTheme="minorHAnsi"/>
          <w:b/>
          <w:sz w:val="32"/>
          <w:u w:val="single"/>
        </w:rPr>
      </w:pPr>
    </w:p>
    <w:p w14:paraId="4A9E2EAE" w14:textId="77777777" w:rsidR="00485EE0" w:rsidRPr="00FE755C" w:rsidRDefault="00485EE0" w:rsidP="00485EE0">
      <w:pPr>
        <w:tabs>
          <w:tab w:val="left" w:pos="-450"/>
        </w:tabs>
        <w:jc w:val="center"/>
        <w:rPr>
          <w:rFonts w:asciiTheme="minorHAnsi" w:hAnsiTheme="minorHAnsi"/>
          <w:b/>
          <w:sz w:val="32"/>
          <w:szCs w:val="24"/>
          <w:u w:val="single"/>
        </w:rPr>
      </w:pPr>
    </w:p>
    <w:tbl>
      <w:tblPr>
        <w:tblW w:w="9401" w:type="dxa"/>
        <w:jc w:val="center"/>
        <w:tblLayout w:type="fixed"/>
        <w:tblCellMar>
          <w:top w:w="7" w:type="dxa"/>
          <w:left w:w="17" w:type="dxa"/>
          <w:right w:w="84" w:type="dxa"/>
        </w:tblCellMar>
        <w:tblLook w:val="04A0" w:firstRow="1" w:lastRow="0" w:firstColumn="1" w:lastColumn="0" w:noHBand="0" w:noVBand="1"/>
      </w:tblPr>
      <w:tblGrid>
        <w:gridCol w:w="2016"/>
        <w:gridCol w:w="1344"/>
        <w:gridCol w:w="1477"/>
        <w:gridCol w:w="1134"/>
        <w:gridCol w:w="1017"/>
        <w:gridCol w:w="1209"/>
        <w:gridCol w:w="1204"/>
      </w:tblGrid>
      <w:tr w:rsidR="00485EE0" w:rsidRPr="00FE755C" w14:paraId="0F783714" w14:textId="77777777" w:rsidTr="007F5E0D">
        <w:trPr>
          <w:trHeight w:val="645"/>
          <w:jc w:val="center"/>
        </w:trPr>
        <w:tc>
          <w:tcPr>
            <w:tcW w:w="201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31719530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</w:p>
        </w:tc>
        <w:tc>
          <w:tcPr>
            <w:tcW w:w="134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53351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2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EA54F" w14:textId="77777777" w:rsidR="00485EE0" w:rsidRPr="00FE755C" w:rsidRDefault="00485EE0" w:rsidP="009D3E62">
            <w:pPr>
              <w:spacing w:line="259" w:lineRule="auto"/>
              <w:ind w:left="31"/>
              <w:jc w:val="center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PLO4/</w:t>
            </w:r>
          </w:p>
          <w:p w14:paraId="32589D58" w14:textId="77777777" w:rsidR="00485EE0" w:rsidRPr="00FE755C" w:rsidRDefault="00485EE0" w:rsidP="009D3E62">
            <w:pPr>
              <w:spacing w:line="259" w:lineRule="auto"/>
              <w:ind w:left="31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CLO3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9040D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PLO4/ CLO4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D1A59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PLO8/ CLO5</w:t>
            </w:r>
          </w:p>
          <w:p w14:paraId="7428A7F0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F99B2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PLO9/ CLO6</w:t>
            </w:r>
          </w:p>
        </w:tc>
      </w:tr>
      <w:tr w:rsidR="00485EE0" w:rsidRPr="00FE755C" w14:paraId="1D746679" w14:textId="77777777" w:rsidTr="007F5E0D">
        <w:trPr>
          <w:trHeight w:val="1484"/>
          <w:jc w:val="center"/>
        </w:trPr>
        <w:tc>
          <w:tcPr>
            <w:tcW w:w="2016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E5C5F2" w14:textId="77777777" w:rsidR="00485EE0" w:rsidRPr="00FE755C" w:rsidRDefault="00485EE0" w:rsidP="007F5E0D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36E799ED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E08D7BC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44941CE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Name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6E5513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48C2A08E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6D963B94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37788E5C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Reg. No 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6FA20FC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4D03AE9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2370F4E8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Viva / Quiz / Lab Performan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703036" w14:textId="77777777" w:rsidR="00485EE0" w:rsidRPr="00FE755C" w:rsidRDefault="00485EE0" w:rsidP="009D3E62">
            <w:pPr>
              <w:spacing w:line="259" w:lineRule="auto"/>
              <w:ind w:left="110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Analysis of data in Lab Report</w:t>
            </w:r>
          </w:p>
          <w:p w14:paraId="4DF66FD8" w14:textId="77777777" w:rsidR="00485EE0" w:rsidRPr="00FE755C" w:rsidRDefault="00485EE0" w:rsidP="009D3E62">
            <w:pPr>
              <w:spacing w:line="259" w:lineRule="auto"/>
              <w:ind w:left="110"/>
              <w:rPr>
                <w:rFonts w:asciiTheme="minorHAnsi" w:hAnsiTheme="minorHAnsi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22D7E59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2654DDBF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Modern Tool Usage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0CBB1D2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41719011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 xml:space="preserve">Ethics and Safety     </w:t>
            </w:r>
          </w:p>
          <w:p w14:paraId="3CB0C0A8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DBB6C2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7EFF267C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Individual and Teamwork</w:t>
            </w:r>
          </w:p>
        </w:tc>
      </w:tr>
      <w:tr w:rsidR="00485EE0" w:rsidRPr="00FE755C" w14:paraId="16F522D4" w14:textId="77777777" w:rsidTr="007F5E0D">
        <w:trPr>
          <w:trHeight w:val="235"/>
          <w:jc w:val="center"/>
        </w:trPr>
        <w:tc>
          <w:tcPr>
            <w:tcW w:w="201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8BFA83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16432A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B785B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E4E339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0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DC2F9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D85F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2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E89DA9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</w:tr>
      <w:tr w:rsidR="00485EE0" w:rsidRPr="00FE755C" w14:paraId="4384D9E4" w14:textId="77777777" w:rsidTr="007F5E0D">
        <w:trPr>
          <w:trHeight w:val="875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45EEF7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ED4C4C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50642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1DD530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869A8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A15FF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A817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31CC1F3F" w14:textId="77777777" w:rsidTr="007F5E0D">
        <w:trPr>
          <w:trHeight w:val="773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A7D3BF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33102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C05C6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65413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419E5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23A7C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1A8E26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65F5AEA5" w14:textId="77777777" w:rsidTr="007F5E0D">
        <w:trPr>
          <w:trHeight w:val="842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D78CC0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8BED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7C568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8D1D78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053A6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5AC9E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C14C5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7CFCEE80" w14:textId="77777777" w:rsidTr="007F5E0D">
        <w:trPr>
          <w:trHeight w:val="842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9CB0F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2FAD21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1AB0C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DBBFF3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FD041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5149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B2FF67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</w:tbl>
    <w:p w14:paraId="0E56ADC6" w14:textId="77777777" w:rsidR="00485EE0" w:rsidRPr="00FE755C" w:rsidRDefault="00485EE0" w:rsidP="00485EE0">
      <w:pPr>
        <w:rPr>
          <w:rFonts w:asciiTheme="minorHAnsi" w:hAnsiTheme="minorHAnsi"/>
          <w:b/>
          <w:color w:val="000000" w:themeColor="text1"/>
          <w:sz w:val="32"/>
          <w:szCs w:val="32"/>
        </w:rPr>
      </w:pPr>
    </w:p>
    <w:p w14:paraId="05691DBD" w14:textId="7725B76C" w:rsidR="00983054" w:rsidRDefault="00983054">
      <w:pPr>
        <w:ind w:left="8584"/>
        <w:rPr>
          <w:rFonts w:ascii="Times New Roman"/>
          <w:sz w:val="20"/>
        </w:rPr>
      </w:pPr>
    </w:p>
    <w:p w14:paraId="2CA6961B" w14:textId="77777777" w:rsidR="00983054" w:rsidRDefault="00983054">
      <w:pPr>
        <w:pStyle w:val="BodyText"/>
        <w:rPr>
          <w:rFonts w:ascii="Times New Roman"/>
        </w:rPr>
      </w:pPr>
    </w:p>
    <w:p w14:paraId="0DD9575D" w14:textId="77777777" w:rsidR="00983054" w:rsidRDefault="00983054">
      <w:pPr>
        <w:pStyle w:val="BodyText"/>
        <w:rPr>
          <w:rFonts w:ascii="Times New Roman"/>
        </w:rPr>
      </w:pPr>
    </w:p>
    <w:p w14:paraId="65F93E2F" w14:textId="77777777" w:rsidR="00983054" w:rsidRDefault="00983054">
      <w:pPr>
        <w:pStyle w:val="BodyText"/>
        <w:rPr>
          <w:rFonts w:ascii="Times New Roman"/>
        </w:rPr>
      </w:pPr>
    </w:p>
    <w:p w14:paraId="25D38225" w14:textId="3BC8FE7F" w:rsidR="00983054" w:rsidRDefault="00983054">
      <w:pPr>
        <w:pStyle w:val="BodyText"/>
        <w:rPr>
          <w:rFonts w:ascii="Times New Roman"/>
        </w:rPr>
      </w:pPr>
    </w:p>
    <w:p w14:paraId="28D81BFD" w14:textId="05B68830" w:rsidR="00485EE0" w:rsidRDefault="00485EE0">
      <w:pPr>
        <w:pStyle w:val="BodyText"/>
        <w:rPr>
          <w:rFonts w:ascii="Times New Roman"/>
        </w:rPr>
      </w:pPr>
    </w:p>
    <w:p w14:paraId="469353A8" w14:textId="1CFD330B" w:rsidR="00485EE0" w:rsidRDefault="00485EE0">
      <w:pPr>
        <w:pStyle w:val="BodyText"/>
        <w:rPr>
          <w:rFonts w:ascii="Times New Roman"/>
        </w:rPr>
      </w:pPr>
    </w:p>
    <w:p w14:paraId="21652764" w14:textId="40A4DB2E" w:rsidR="00485EE0" w:rsidRDefault="00485EE0" w:rsidP="00485EE0">
      <w:pPr>
        <w:pStyle w:val="BodyText"/>
        <w:jc w:val="center"/>
        <w:rPr>
          <w:b/>
          <w:bCs/>
          <w:sz w:val="32"/>
          <w:szCs w:val="32"/>
        </w:rPr>
      </w:pPr>
      <w:r w:rsidRPr="00485EE0">
        <w:rPr>
          <w:b/>
          <w:bCs/>
          <w:sz w:val="32"/>
          <w:szCs w:val="32"/>
        </w:rPr>
        <w:lastRenderedPageBreak/>
        <w:t>Lab no. 4</w:t>
      </w:r>
    </w:p>
    <w:p w14:paraId="0F7958DE" w14:textId="77777777" w:rsidR="00485EE0" w:rsidRPr="00485EE0" w:rsidRDefault="00485EE0" w:rsidP="00485EE0">
      <w:pPr>
        <w:pStyle w:val="BodyText"/>
        <w:jc w:val="center"/>
        <w:rPr>
          <w:b/>
          <w:bCs/>
          <w:sz w:val="32"/>
          <w:szCs w:val="32"/>
        </w:rPr>
      </w:pPr>
    </w:p>
    <w:p w14:paraId="389BECC3" w14:textId="022D5D69" w:rsidR="00485EE0" w:rsidRPr="00485EE0" w:rsidRDefault="00485EE0" w:rsidP="00485EE0">
      <w:pPr>
        <w:pStyle w:val="BodyText"/>
        <w:jc w:val="center"/>
        <w:rPr>
          <w:b/>
          <w:bCs/>
          <w:sz w:val="32"/>
          <w:szCs w:val="32"/>
        </w:rPr>
      </w:pPr>
      <w:r w:rsidRPr="00485EE0">
        <w:rPr>
          <w:sz w:val="32"/>
          <w:szCs w:val="32"/>
        </w:rPr>
        <w:t xml:space="preserve"> </w:t>
      </w:r>
      <w:r w:rsidRPr="00485EE0">
        <w:rPr>
          <w:b/>
          <w:bCs/>
          <w:sz w:val="40"/>
          <w:szCs w:val="40"/>
        </w:rPr>
        <w:t>Inductive Proximity Switches</w:t>
      </w:r>
    </w:p>
    <w:p w14:paraId="5953F6F2" w14:textId="77777777" w:rsidR="00485EE0" w:rsidRDefault="00485EE0">
      <w:pPr>
        <w:pStyle w:val="BodyText"/>
        <w:rPr>
          <w:rFonts w:ascii="Times New Roman"/>
        </w:rPr>
      </w:pPr>
    </w:p>
    <w:p w14:paraId="5AF78A46" w14:textId="77777777" w:rsidR="00983054" w:rsidRDefault="00983054">
      <w:pPr>
        <w:pStyle w:val="BodyText"/>
        <w:rPr>
          <w:rFonts w:ascii="Times New Roman"/>
        </w:rPr>
      </w:pPr>
    </w:p>
    <w:p w14:paraId="65808C60" w14:textId="77777777" w:rsidR="00983054" w:rsidRDefault="00983054">
      <w:pPr>
        <w:pStyle w:val="BodyText"/>
        <w:spacing w:before="9"/>
        <w:rPr>
          <w:rFonts w:ascii="Times New Roman"/>
          <w:sz w:val="21"/>
        </w:rPr>
      </w:pPr>
    </w:p>
    <w:p w14:paraId="0F961CC3" w14:textId="57FF43E7" w:rsidR="00983054" w:rsidRPr="00485EE0" w:rsidRDefault="00E204C7" w:rsidP="00485EE0">
      <w:pPr>
        <w:pStyle w:val="Heading1"/>
        <w:spacing w:before="1" w:line="360" w:lineRule="auto"/>
        <w:ind w:left="864" w:right="864"/>
        <w:jc w:val="both"/>
        <w:rPr>
          <w:sz w:val="24"/>
          <w:szCs w:val="24"/>
        </w:rPr>
      </w:pPr>
      <w:r>
        <w:rPr>
          <w:spacing w:val="-9"/>
        </w:rPr>
        <w:t xml:space="preserve"> </w:t>
      </w:r>
      <w:r w:rsidRPr="00485EE0">
        <w:rPr>
          <w:sz w:val="24"/>
          <w:szCs w:val="24"/>
        </w:rPr>
        <w:t>OBJECTIVE</w:t>
      </w:r>
    </w:p>
    <w:p w14:paraId="0CDA2F2C" w14:textId="77777777" w:rsidR="00983054" w:rsidRPr="00485EE0" w:rsidRDefault="00983054" w:rsidP="00485EE0">
      <w:pPr>
        <w:pStyle w:val="BodyText"/>
        <w:spacing w:before="7" w:line="360" w:lineRule="auto"/>
        <w:ind w:left="864" w:right="864"/>
        <w:jc w:val="both"/>
        <w:rPr>
          <w:b/>
          <w:sz w:val="24"/>
          <w:szCs w:val="24"/>
        </w:rPr>
      </w:pPr>
    </w:p>
    <w:p w14:paraId="295065A8" w14:textId="77777777" w:rsidR="00983054" w:rsidRPr="00485EE0" w:rsidRDefault="00E204C7" w:rsidP="00485EE0">
      <w:pPr>
        <w:pStyle w:val="ListParagraph"/>
        <w:numPr>
          <w:ilvl w:val="0"/>
          <w:numId w:val="3"/>
        </w:numPr>
        <w:tabs>
          <w:tab w:val="left" w:pos="3329"/>
        </w:tabs>
        <w:spacing w:line="360" w:lineRule="auto"/>
        <w:ind w:left="864" w:right="864" w:hanging="270"/>
        <w:jc w:val="both"/>
        <w:rPr>
          <w:sz w:val="24"/>
          <w:szCs w:val="24"/>
        </w:rPr>
      </w:pPr>
      <w:r w:rsidRPr="00485EE0">
        <w:rPr>
          <w:sz w:val="24"/>
          <w:szCs w:val="24"/>
        </w:rPr>
        <w:t>In</w:t>
      </w:r>
      <w:r w:rsidRPr="00485EE0">
        <w:rPr>
          <w:spacing w:val="-6"/>
          <w:sz w:val="24"/>
          <w:szCs w:val="24"/>
        </w:rPr>
        <w:t xml:space="preserve"> </w:t>
      </w:r>
      <w:r w:rsidRPr="00485EE0">
        <w:rPr>
          <w:sz w:val="24"/>
          <w:szCs w:val="24"/>
        </w:rPr>
        <w:t>this</w:t>
      </w:r>
      <w:r w:rsidRPr="00485EE0">
        <w:rPr>
          <w:spacing w:val="-7"/>
          <w:sz w:val="24"/>
          <w:szCs w:val="24"/>
        </w:rPr>
        <w:t xml:space="preserve"> </w:t>
      </w:r>
      <w:r w:rsidRPr="00485EE0">
        <w:rPr>
          <w:sz w:val="24"/>
          <w:szCs w:val="24"/>
        </w:rPr>
        <w:t>exercise,</w:t>
      </w:r>
      <w:r w:rsidRPr="00485EE0">
        <w:rPr>
          <w:spacing w:val="-6"/>
          <w:sz w:val="24"/>
          <w:szCs w:val="24"/>
        </w:rPr>
        <w:t xml:space="preserve"> </w:t>
      </w:r>
      <w:r w:rsidRPr="00485EE0">
        <w:rPr>
          <w:sz w:val="24"/>
          <w:szCs w:val="24"/>
        </w:rPr>
        <w:t>you</w:t>
      </w:r>
      <w:r w:rsidRPr="00485EE0">
        <w:rPr>
          <w:spacing w:val="-5"/>
          <w:sz w:val="24"/>
          <w:szCs w:val="24"/>
        </w:rPr>
        <w:t xml:space="preserve"> </w:t>
      </w:r>
      <w:r w:rsidRPr="00485EE0">
        <w:rPr>
          <w:sz w:val="24"/>
          <w:szCs w:val="24"/>
        </w:rPr>
        <w:t>will</w:t>
      </w:r>
      <w:r w:rsidRPr="00485EE0">
        <w:rPr>
          <w:spacing w:val="-7"/>
          <w:sz w:val="24"/>
          <w:szCs w:val="24"/>
        </w:rPr>
        <w:t xml:space="preserve"> </w:t>
      </w:r>
      <w:r w:rsidRPr="00485EE0">
        <w:rPr>
          <w:sz w:val="24"/>
          <w:szCs w:val="24"/>
        </w:rPr>
        <w:t>be</w:t>
      </w:r>
      <w:r w:rsidRPr="00485EE0">
        <w:rPr>
          <w:spacing w:val="-7"/>
          <w:sz w:val="24"/>
          <w:szCs w:val="24"/>
        </w:rPr>
        <w:t xml:space="preserve"> </w:t>
      </w:r>
      <w:r w:rsidRPr="00485EE0">
        <w:rPr>
          <w:sz w:val="24"/>
          <w:szCs w:val="24"/>
        </w:rPr>
        <w:t>introduced</w:t>
      </w:r>
      <w:r w:rsidRPr="00485EE0">
        <w:rPr>
          <w:spacing w:val="-7"/>
          <w:sz w:val="24"/>
          <w:szCs w:val="24"/>
        </w:rPr>
        <w:t xml:space="preserve"> </w:t>
      </w:r>
      <w:r w:rsidRPr="00485EE0">
        <w:rPr>
          <w:sz w:val="24"/>
          <w:szCs w:val="24"/>
        </w:rPr>
        <w:t>to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inductive</w:t>
      </w:r>
      <w:r w:rsidRPr="00485EE0">
        <w:rPr>
          <w:spacing w:val="-7"/>
          <w:sz w:val="24"/>
          <w:szCs w:val="24"/>
        </w:rPr>
        <w:t xml:space="preserve"> </w:t>
      </w:r>
      <w:r w:rsidRPr="00485EE0">
        <w:rPr>
          <w:sz w:val="24"/>
          <w:szCs w:val="24"/>
        </w:rPr>
        <w:t>proximity</w:t>
      </w:r>
      <w:r w:rsidRPr="00485EE0">
        <w:rPr>
          <w:spacing w:val="-7"/>
          <w:sz w:val="24"/>
          <w:szCs w:val="24"/>
        </w:rPr>
        <w:t xml:space="preserve"> </w:t>
      </w:r>
      <w:r w:rsidRPr="00485EE0">
        <w:rPr>
          <w:sz w:val="24"/>
          <w:szCs w:val="24"/>
        </w:rPr>
        <w:t>switches;</w:t>
      </w:r>
    </w:p>
    <w:p w14:paraId="0C589A21" w14:textId="77777777" w:rsidR="00983054" w:rsidRPr="00485EE0" w:rsidRDefault="00E204C7" w:rsidP="00485EE0">
      <w:pPr>
        <w:pStyle w:val="ListParagraph"/>
        <w:numPr>
          <w:ilvl w:val="0"/>
          <w:numId w:val="3"/>
        </w:numPr>
        <w:tabs>
          <w:tab w:val="left" w:pos="3329"/>
        </w:tabs>
        <w:spacing w:before="1" w:line="360" w:lineRule="auto"/>
        <w:ind w:left="864" w:right="864" w:hanging="270"/>
        <w:jc w:val="both"/>
        <w:rPr>
          <w:sz w:val="24"/>
          <w:szCs w:val="24"/>
        </w:rPr>
      </w:pPr>
      <w:r w:rsidRPr="00485EE0">
        <w:rPr>
          <w:sz w:val="24"/>
          <w:szCs w:val="24"/>
        </w:rPr>
        <w:t>You</w:t>
      </w:r>
      <w:r w:rsidRPr="00485EE0">
        <w:rPr>
          <w:spacing w:val="-6"/>
          <w:sz w:val="24"/>
          <w:szCs w:val="24"/>
        </w:rPr>
        <w:t xml:space="preserve"> </w:t>
      </w:r>
      <w:r w:rsidRPr="00485EE0">
        <w:rPr>
          <w:sz w:val="24"/>
          <w:szCs w:val="24"/>
        </w:rPr>
        <w:t>will</w:t>
      </w:r>
      <w:r w:rsidRPr="00485EE0">
        <w:rPr>
          <w:spacing w:val="-7"/>
          <w:sz w:val="24"/>
          <w:szCs w:val="24"/>
        </w:rPr>
        <w:t xml:space="preserve"> </w:t>
      </w:r>
      <w:r w:rsidRPr="00485EE0">
        <w:rPr>
          <w:sz w:val="24"/>
          <w:szCs w:val="24"/>
        </w:rPr>
        <w:t>learn</w:t>
      </w:r>
      <w:r w:rsidRPr="00485EE0">
        <w:rPr>
          <w:spacing w:val="-4"/>
          <w:sz w:val="24"/>
          <w:szCs w:val="24"/>
        </w:rPr>
        <w:t xml:space="preserve"> </w:t>
      </w:r>
      <w:r w:rsidRPr="00485EE0">
        <w:rPr>
          <w:sz w:val="24"/>
          <w:szCs w:val="24"/>
        </w:rPr>
        <w:t>how</w:t>
      </w:r>
      <w:r w:rsidRPr="00485EE0">
        <w:rPr>
          <w:spacing w:val="-5"/>
          <w:sz w:val="24"/>
          <w:szCs w:val="24"/>
        </w:rPr>
        <w:t xml:space="preserve"> </w:t>
      </w:r>
      <w:r w:rsidRPr="00485EE0">
        <w:rPr>
          <w:sz w:val="24"/>
          <w:szCs w:val="24"/>
        </w:rPr>
        <w:t>and</w:t>
      </w:r>
      <w:r w:rsidRPr="00485EE0">
        <w:rPr>
          <w:spacing w:val="-5"/>
          <w:sz w:val="24"/>
          <w:szCs w:val="24"/>
        </w:rPr>
        <w:t xml:space="preserve"> </w:t>
      </w:r>
      <w:r w:rsidRPr="00485EE0">
        <w:rPr>
          <w:sz w:val="24"/>
          <w:szCs w:val="24"/>
        </w:rPr>
        <w:t>when</w:t>
      </w:r>
      <w:r w:rsidRPr="00485EE0">
        <w:rPr>
          <w:spacing w:val="-6"/>
          <w:sz w:val="24"/>
          <w:szCs w:val="24"/>
        </w:rPr>
        <w:t xml:space="preserve"> </w:t>
      </w:r>
      <w:r w:rsidRPr="00485EE0">
        <w:rPr>
          <w:sz w:val="24"/>
          <w:szCs w:val="24"/>
        </w:rPr>
        <w:t>they</w:t>
      </w:r>
      <w:r w:rsidRPr="00485EE0">
        <w:rPr>
          <w:spacing w:val="-6"/>
          <w:sz w:val="24"/>
          <w:szCs w:val="24"/>
        </w:rPr>
        <w:t xml:space="preserve"> </w:t>
      </w:r>
      <w:r w:rsidRPr="00485EE0">
        <w:rPr>
          <w:sz w:val="24"/>
          <w:szCs w:val="24"/>
        </w:rPr>
        <w:t>are</w:t>
      </w:r>
      <w:r w:rsidRPr="00485EE0">
        <w:rPr>
          <w:spacing w:val="-6"/>
          <w:sz w:val="24"/>
          <w:szCs w:val="24"/>
        </w:rPr>
        <w:t xml:space="preserve"> </w:t>
      </w:r>
      <w:r w:rsidRPr="00485EE0">
        <w:rPr>
          <w:sz w:val="24"/>
          <w:szCs w:val="24"/>
        </w:rPr>
        <w:t>used;</w:t>
      </w:r>
    </w:p>
    <w:p w14:paraId="3E1D8B07" w14:textId="77777777" w:rsidR="00983054" w:rsidRPr="00485EE0" w:rsidRDefault="00E204C7" w:rsidP="00485EE0">
      <w:pPr>
        <w:pStyle w:val="ListParagraph"/>
        <w:numPr>
          <w:ilvl w:val="0"/>
          <w:numId w:val="3"/>
        </w:numPr>
        <w:tabs>
          <w:tab w:val="left" w:pos="3329"/>
        </w:tabs>
        <w:spacing w:line="360" w:lineRule="auto"/>
        <w:ind w:left="864" w:right="864" w:hanging="270"/>
        <w:jc w:val="both"/>
        <w:rPr>
          <w:sz w:val="24"/>
          <w:szCs w:val="24"/>
        </w:rPr>
      </w:pPr>
      <w:r w:rsidRPr="00485EE0">
        <w:rPr>
          <w:sz w:val="24"/>
          <w:szCs w:val="24"/>
        </w:rPr>
        <w:t>You</w:t>
      </w:r>
      <w:r w:rsidRPr="00485EE0">
        <w:rPr>
          <w:spacing w:val="-9"/>
          <w:sz w:val="24"/>
          <w:szCs w:val="24"/>
        </w:rPr>
        <w:t xml:space="preserve"> </w:t>
      </w:r>
      <w:r w:rsidRPr="00485EE0">
        <w:rPr>
          <w:sz w:val="24"/>
          <w:szCs w:val="24"/>
        </w:rPr>
        <w:t>will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also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learn</w:t>
      </w:r>
      <w:r w:rsidRPr="00485EE0">
        <w:rPr>
          <w:spacing w:val="-9"/>
          <w:sz w:val="24"/>
          <w:szCs w:val="24"/>
        </w:rPr>
        <w:t xml:space="preserve"> </w:t>
      </w:r>
      <w:r w:rsidRPr="00485EE0">
        <w:rPr>
          <w:sz w:val="24"/>
          <w:szCs w:val="24"/>
        </w:rPr>
        <w:t>their</w:t>
      </w:r>
      <w:r w:rsidRPr="00485EE0">
        <w:rPr>
          <w:spacing w:val="-7"/>
          <w:sz w:val="24"/>
          <w:szCs w:val="24"/>
        </w:rPr>
        <w:t xml:space="preserve"> </w:t>
      </w:r>
      <w:r w:rsidRPr="00485EE0">
        <w:rPr>
          <w:sz w:val="24"/>
          <w:szCs w:val="24"/>
        </w:rPr>
        <w:t>advantages</w:t>
      </w:r>
      <w:r w:rsidRPr="00485EE0">
        <w:rPr>
          <w:spacing w:val="-6"/>
          <w:sz w:val="24"/>
          <w:szCs w:val="24"/>
        </w:rPr>
        <w:t xml:space="preserve"> </w:t>
      </w:r>
      <w:r w:rsidRPr="00485EE0">
        <w:rPr>
          <w:sz w:val="24"/>
          <w:szCs w:val="24"/>
        </w:rPr>
        <w:t>and</w:t>
      </w:r>
      <w:r w:rsidRPr="00485EE0">
        <w:rPr>
          <w:spacing w:val="-6"/>
          <w:sz w:val="24"/>
          <w:szCs w:val="24"/>
        </w:rPr>
        <w:t xml:space="preserve"> </w:t>
      </w:r>
      <w:r w:rsidRPr="00485EE0">
        <w:rPr>
          <w:sz w:val="24"/>
          <w:szCs w:val="24"/>
        </w:rPr>
        <w:t>disadvantages;</w:t>
      </w:r>
    </w:p>
    <w:p w14:paraId="0E6B5760" w14:textId="77777777" w:rsidR="00983054" w:rsidRPr="00485EE0" w:rsidRDefault="00E204C7" w:rsidP="00485EE0">
      <w:pPr>
        <w:pStyle w:val="ListParagraph"/>
        <w:numPr>
          <w:ilvl w:val="0"/>
          <w:numId w:val="3"/>
        </w:numPr>
        <w:tabs>
          <w:tab w:val="left" w:pos="3329"/>
        </w:tabs>
        <w:spacing w:line="360" w:lineRule="auto"/>
        <w:ind w:left="864" w:right="864" w:hanging="270"/>
        <w:jc w:val="both"/>
        <w:rPr>
          <w:sz w:val="24"/>
          <w:szCs w:val="24"/>
        </w:rPr>
      </w:pPr>
      <w:r w:rsidRPr="00485EE0">
        <w:rPr>
          <w:sz w:val="24"/>
          <w:szCs w:val="24"/>
        </w:rPr>
        <w:t>You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will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experiment</w:t>
      </w:r>
      <w:r w:rsidRPr="00485EE0">
        <w:rPr>
          <w:spacing w:val="-6"/>
          <w:sz w:val="24"/>
          <w:szCs w:val="24"/>
        </w:rPr>
        <w:t xml:space="preserve"> </w:t>
      </w:r>
      <w:r w:rsidRPr="00485EE0">
        <w:rPr>
          <w:sz w:val="24"/>
          <w:szCs w:val="24"/>
        </w:rPr>
        <w:t>with</w:t>
      </w:r>
      <w:r w:rsidRPr="00485EE0">
        <w:rPr>
          <w:spacing w:val="-7"/>
          <w:sz w:val="24"/>
          <w:szCs w:val="24"/>
        </w:rPr>
        <w:t xml:space="preserve"> </w:t>
      </w:r>
      <w:r w:rsidRPr="00485EE0">
        <w:rPr>
          <w:sz w:val="24"/>
          <w:szCs w:val="24"/>
        </w:rPr>
        <w:t>their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operation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using</w:t>
      </w:r>
      <w:r w:rsidRPr="00485EE0">
        <w:rPr>
          <w:spacing w:val="-7"/>
          <w:sz w:val="24"/>
          <w:szCs w:val="24"/>
        </w:rPr>
        <w:t xml:space="preserve"> </w:t>
      </w:r>
      <w:r w:rsidRPr="00485EE0">
        <w:rPr>
          <w:sz w:val="24"/>
          <w:szCs w:val="24"/>
        </w:rPr>
        <w:t>the</w:t>
      </w:r>
      <w:r w:rsidRPr="00485EE0">
        <w:rPr>
          <w:spacing w:val="-6"/>
          <w:sz w:val="24"/>
          <w:szCs w:val="24"/>
        </w:rPr>
        <w:t xml:space="preserve"> </w:t>
      </w:r>
      <w:r w:rsidRPr="00485EE0">
        <w:rPr>
          <w:sz w:val="24"/>
          <w:szCs w:val="24"/>
        </w:rPr>
        <w:t>Reflective</w:t>
      </w:r>
      <w:r w:rsidRPr="00485EE0">
        <w:rPr>
          <w:spacing w:val="-5"/>
          <w:sz w:val="24"/>
          <w:szCs w:val="24"/>
        </w:rPr>
        <w:t xml:space="preserve"> </w:t>
      </w:r>
      <w:r w:rsidRPr="00485EE0">
        <w:rPr>
          <w:sz w:val="24"/>
          <w:szCs w:val="24"/>
        </w:rPr>
        <w:t>Block.</w:t>
      </w:r>
    </w:p>
    <w:p w14:paraId="4703AA75" w14:textId="77777777" w:rsidR="00983054" w:rsidRPr="00485EE0" w:rsidRDefault="00983054" w:rsidP="00485EE0">
      <w:pPr>
        <w:pStyle w:val="BodyText"/>
        <w:spacing w:line="360" w:lineRule="auto"/>
        <w:ind w:left="864" w:right="864"/>
        <w:jc w:val="both"/>
        <w:rPr>
          <w:sz w:val="24"/>
          <w:szCs w:val="24"/>
        </w:rPr>
      </w:pPr>
    </w:p>
    <w:p w14:paraId="72AF2743" w14:textId="77777777" w:rsidR="00983054" w:rsidRPr="00485EE0" w:rsidRDefault="00983054" w:rsidP="00485EE0">
      <w:pPr>
        <w:pStyle w:val="BodyText"/>
        <w:spacing w:before="6" w:line="360" w:lineRule="auto"/>
        <w:ind w:left="864" w:right="864"/>
        <w:jc w:val="both"/>
        <w:rPr>
          <w:sz w:val="24"/>
          <w:szCs w:val="24"/>
        </w:rPr>
      </w:pPr>
    </w:p>
    <w:p w14:paraId="44823099" w14:textId="77777777" w:rsidR="00983054" w:rsidRPr="00485EE0" w:rsidRDefault="00E204C7" w:rsidP="00485EE0">
      <w:pPr>
        <w:pStyle w:val="Heading1"/>
        <w:spacing w:line="360" w:lineRule="auto"/>
        <w:ind w:left="864" w:right="864"/>
        <w:jc w:val="both"/>
        <w:rPr>
          <w:sz w:val="24"/>
          <w:szCs w:val="24"/>
        </w:rPr>
      </w:pPr>
      <w:r w:rsidRPr="00485EE0">
        <w:rPr>
          <w:sz w:val="24"/>
          <w:szCs w:val="24"/>
        </w:rPr>
        <w:t>DISCUSSION</w:t>
      </w:r>
    </w:p>
    <w:p w14:paraId="518F2FC7" w14:textId="77777777" w:rsidR="00983054" w:rsidRPr="00485EE0" w:rsidRDefault="00983054" w:rsidP="00485EE0">
      <w:pPr>
        <w:pStyle w:val="BodyText"/>
        <w:spacing w:before="7" w:line="360" w:lineRule="auto"/>
        <w:ind w:left="864" w:right="864"/>
        <w:jc w:val="both"/>
        <w:rPr>
          <w:b/>
          <w:sz w:val="24"/>
          <w:szCs w:val="24"/>
        </w:rPr>
      </w:pPr>
    </w:p>
    <w:p w14:paraId="7D28C918" w14:textId="61DBE132" w:rsidR="00983054" w:rsidRPr="00485EE0" w:rsidRDefault="00E204C7" w:rsidP="00485EE0">
      <w:pPr>
        <w:pStyle w:val="BodyText"/>
        <w:spacing w:before="1" w:line="360" w:lineRule="auto"/>
        <w:ind w:left="864" w:right="864"/>
        <w:jc w:val="both"/>
        <w:rPr>
          <w:sz w:val="24"/>
          <w:szCs w:val="24"/>
        </w:rPr>
      </w:pPr>
      <w:r w:rsidRPr="00485EE0">
        <w:rPr>
          <w:w w:val="95"/>
          <w:sz w:val="24"/>
          <w:szCs w:val="24"/>
        </w:rPr>
        <w:t>Inductive proximity switches are designed to detect the presence of metallic objects.</w:t>
      </w:r>
      <w:r w:rsidRPr="00485EE0">
        <w:rPr>
          <w:spacing w:val="1"/>
          <w:w w:val="95"/>
          <w:sz w:val="24"/>
          <w:szCs w:val="24"/>
        </w:rPr>
        <w:t xml:space="preserve"> </w:t>
      </w:r>
      <w:r w:rsidRPr="00485EE0">
        <w:rPr>
          <w:sz w:val="24"/>
          <w:szCs w:val="24"/>
        </w:rPr>
        <w:t>They detect their presence by generating an electromagnetic field and detecting</w:t>
      </w:r>
      <w:r w:rsidRPr="00485EE0">
        <w:rPr>
          <w:spacing w:val="1"/>
          <w:sz w:val="24"/>
          <w:szCs w:val="24"/>
        </w:rPr>
        <w:t xml:space="preserve"> </w:t>
      </w:r>
      <w:r w:rsidRPr="00485EE0">
        <w:rPr>
          <w:sz w:val="24"/>
          <w:szCs w:val="24"/>
        </w:rPr>
        <w:t>changes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in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this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field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caused</w:t>
      </w:r>
      <w:r w:rsidRPr="00485EE0">
        <w:rPr>
          <w:spacing w:val="-7"/>
          <w:sz w:val="24"/>
          <w:szCs w:val="24"/>
        </w:rPr>
        <w:t xml:space="preserve"> </w:t>
      </w:r>
      <w:r w:rsidRPr="00485EE0">
        <w:rPr>
          <w:sz w:val="24"/>
          <w:szCs w:val="24"/>
        </w:rPr>
        <w:t>by</w:t>
      </w:r>
      <w:r w:rsidRPr="00485EE0">
        <w:rPr>
          <w:spacing w:val="-6"/>
          <w:sz w:val="24"/>
          <w:szCs w:val="24"/>
        </w:rPr>
        <w:t xml:space="preserve"> </w:t>
      </w:r>
      <w:r w:rsidRPr="00485EE0">
        <w:rPr>
          <w:sz w:val="24"/>
          <w:szCs w:val="24"/>
        </w:rPr>
        <w:t>an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approaching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metallic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object.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z w:val="24"/>
          <w:szCs w:val="24"/>
        </w:rPr>
        <w:t>Inductive</w:t>
      </w:r>
      <w:r w:rsidRPr="00485EE0">
        <w:rPr>
          <w:spacing w:val="-7"/>
          <w:sz w:val="24"/>
          <w:szCs w:val="24"/>
        </w:rPr>
        <w:t xml:space="preserve"> </w:t>
      </w:r>
      <w:r w:rsidRPr="00485EE0">
        <w:rPr>
          <w:sz w:val="24"/>
          <w:szCs w:val="24"/>
        </w:rPr>
        <w:t>proximity</w:t>
      </w:r>
      <w:r w:rsidRPr="00485EE0">
        <w:rPr>
          <w:spacing w:val="-54"/>
          <w:sz w:val="24"/>
          <w:szCs w:val="24"/>
        </w:rPr>
        <w:t xml:space="preserve"> </w:t>
      </w:r>
      <w:r w:rsidRPr="00485EE0">
        <w:rPr>
          <w:sz w:val="24"/>
          <w:szCs w:val="24"/>
        </w:rPr>
        <w:t>switches consist of a wire coil, oscillator, rectifier (detector circuit), and transistor</w:t>
      </w:r>
      <w:r w:rsidRPr="00485EE0">
        <w:rPr>
          <w:spacing w:val="1"/>
          <w:sz w:val="24"/>
          <w:szCs w:val="24"/>
        </w:rPr>
        <w:t xml:space="preserve"> </w:t>
      </w:r>
      <w:r w:rsidRPr="00485EE0">
        <w:rPr>
          <w:sz w:val="24"/>
          <w:szCs w:val="24"/>
        </w:rPr>
        <w:t>(output</w:t>
      </w:r>
      <w:r w:rsidRPr="00485EE0">
        <w:rPr>
          <w:spacing w:val="-1"/>
          <w:sz w:val="24"/>
          <w:szCs w:val="24"/>
        </w:rPr>
        <w:t xml:space="preserve"> </w:t>
      </w:r>
      <w:r w:rsidRPr="00485EE0">
        <w:rPr>
          <w:sz w:val="24"/>
          <w:szCs w:val="24"/>
        </w:rPr>
        <w:t>circuit)</w:t>
      </w:r>
      <w:r w:rsidRPr="00485EE0">
        <w:rPr>
          <w:spacing w:val="-3"/>
          <w:sz w:val="24"/>
          <w:szCs w:val="24"/>
        </w:rPr>
        <w:t xml:space="preserve"> </w:t>
      </w:r>
      <w:r w:rsidRPr="00485EE0">
        <w:rPr>
          <w:sz w:val="24"/>
          <w:szCs w:val="24"/>
        </w:rPr>
        <w:t>as</w:t>
      </w:r>
      <w:r w:rsidRPr="00485EE0">
        <w:rPr>
          <w:spacing w:val="1"/>
          <w:sz w:val="24"/>
          <w:szCs w:val="24"/>
        </w:rPr>
        <w:t xml:space="preserve"> </w:t>
      </w:r>
      <w:r w:rsidRPr="00485EE0">
        <w:rPr>
          <w:sz w:val="24"/>
          <w:szCs w:val="24"/>
        </w:rPr>
        <w:t>shown</w:t>
      </w:r>
      <w:r w:rsidRPr="00485EE0">
        <w:rPr>
          <w:spacing w:val="-2"/>
          <w:sz w:val="24"/>
          <w:szCs w:val="24"/>
        </w:rPr>
        <w:t xml:space="preserve"> </w:t>
      </w:r>
      <w:r w:rsidRPr="00485EE0">
        <w:rPr>
          <w:sz w:val="24"/>
          <w:szCs w:val="24"/>
        </w:rPr>
        <w:t>in</w:t>
      </w:r>
      <w:r w:rsidRPr="00485EE0">
        <w:rPr>
          <w:spacing w:val="-1"/>
          <w:sz w:val="24"/>
          <w:szCs w:val="24"/>
        </w:rPr>
        <w:t xml:space="preserve"> </w:t>
      </w:r>
      <w:r w:rsidRPr="00485EE0">
        <w:rPr>
          <w:sz w:val="24"/>
          <w:szCs w:val="24"/>
        </w:rPr>
        <w:t>Figure</w:t>
      </w:r>
      <w:r w:rsidRPr="00485EE0">
        <w:rPr>
          <w:spacing w:val="-2"/>
          <w:sz w:val="24"/>
          <w:szCs w:val="24"/>
        </w:rPr>
        <w:t xml:space="preserve"> </w:t>
      </w:r>
      <w:r w:rsidR="00D3655A">
        <w:rPr>
          <w:sz w:val="24"/>
          <w:szCs w:val="24"/>
        </w:rPr>
        <w:t>4</w:t>
      </w:r>
      <w:r w:rsidRPr="00485EE0">
        <w:rPr>
          <w:sz w:val="24"/>
          <w:szCs w:val="24"/>
        </w:rPr>
        <w:t>-1.</w:t>
      </w:r>
    </w:p>
    <w:p w14:paraId="74FA121A" w14:textId="5884BC26" w:rsidR="00983054" w:rsidRPr="00485EE0" w:rsidRDefault="00E204C7" w:rsidP="00485EE0">
      <w:pPr>
        <w:pStyle w:val="BodyText"/>
        <w:spacing w:before="6" w:line="360" w:lineRule="auto"/>
        <w:ind w:right="864"/>
        <w:jc w:val="both"/>
        <w:rPr>
          <w:sz w:val="24"/>
          <w:szCs w:val="24"/>
        </w:rPr>
      </w:pPr>
      <w:r w:rsidRPr="00485EE0">
        <w:rPr>
          <w:noProof/>
          <w:sz w:val="24"/>
          <w:szCs w:val="24"/>
        </w:rPr>
        <w:drawing>
          <wp:anchor distT="0" distB="0" distL="0" distR="0" simplePos="0" relativeHeight="251640832" behindDoc="0" locked="0" layoutInCell="1" allowOverlap="1" wp14:anchorId="7554B56A" wp14:editId="4DC09673">
            <wp:simplePos x="0" y="0"/>
            <wp:positionH relativeFrom="page">
              <wp:posOffset>960119</wp:posOffset>
            </wp:positionH>
            <wp:positionV relativeFrom="paragraph">
              <wp:posOffset>143590</wp:posOffset>
            </wp:positionV>
            <wp:extent cx="6391227" cy="877824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91227" cy="877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FAF251" w14:textId="7C882533" w:rsidR="00983054" w:rsidRPr="00485EE0" w:rsidRDefault="00E204C7" w:rsidP="006D6337">
      <w:pPr>
        <w:spacing w:before="177" w:line="360" w:lineRule="auto"/>
        <w:ind w:right="864"/>
        <w:jc w:val="center"/>
        <w:rPr>
          <w:bCs/>
          <w:sz w:val="24"/>
          <w:szCs w:val="24"/>
        </w:rPr>
      </w:pPr>
      <w:r w:rsidRPr="00485EE0">
        <w:rPr>
          <w:bCs/>
          <w:sz w:val="24"/>
          <w:szCs w:val="24"/>
        </w:rPr>
        <w:t>Figure</w:t>
      </w:r>
      <w:r w:rsidRPr="00485EE0">
        <w:rPr>
          <w:bCs/>
          <w:spacing w:val="-7"/>
          <w:sz w:val="24"/>
          <w:szCs w:val="24"/>
        </w:rPr>
        <w:t xml:space="preserve"> </w:t>
      </w:r>
      <w:r w:rsidR="001F5682">
        <w:rPr>
          <w:bCs/>
          <w:sz w:val="24"/>
          <w:szCs w:val="24"/>
        </w:rPr>
        <w:t>4</w:t>
      </w:r>
      <w:r w:rsidRPr="00485EE0">
        <w:rPr>
          <w:bCs/>
          <w:sz w:val="24"/>
          <w:szCs w:val="24"/>
        </w:rPr>
        <w:t>-1.</w:t>
      </w:r>
      <w:r w:rsidRPr="00485EE0">
        <w:rPr>
          <w:bCs/>
          <w:spacing w:val="-6"/>
          <w:sz w:val="24"/>
          <w:szCs w:val="24"/>
        </w:rPr>
        <w:t xml:space="preserve"> </w:t>
      </w:r>
      <w:r w:rsidRPr="00485EE0">
        <w:rPr>
          <w:bCs/>
          <w:sz w:val="24"/>
          <w:szCs w:val="24"/>
        </w:rPr>
        <w:t>Inductive</w:t>
      </w:r>
      <w:r w:rsidRPr="00485EE0">
        <w:rPr>
          <w:bCs/>
          <w:spacing w:val="-7"/>
          <w:sz w:val="24"/>
          <w:szCs w:val="24"/>
        </w:rPr>
        <w:t xml:space="preserve"> </w:t>
      </w:r>
      <w:r w:rsidRPr="00485EE0">
        <w:rPr>
          <w:bCs/>
          <w:sz w:val="24"/>
          <w:szCs w:val="24"/>
        </w:rPr>
        <w:t>proximity</w:t>
      </w:r>
      <w:r w:rsidRPr="00485EE0">
        <w:rPr>
          <w:bCs/>
          <w:spacing w:val="-9"/>
          <w:sz w:val="24"/>
          <w:szCs w:val="24"/>
        </w:rPr>
        <w:t xml:space="preserve"> </w:t>
      </w:r>
      <w:r w:rsidRPr="00485EE0">
        <w:rPr>
          <w:bCs/>
          <w:sz w:val="24"/>
          <w:szCs w:val="24"/>
        </w:rPr>
        <w:t>sensor.</w:t>
      </w:r>
    </w:p>
    <w:p w14:paraId="5D2EDE59" w14:textId="77777777" w:rsidR="00983054" w:rsidRPr="00485EE0" w:rsidRDefault="00983054" w:rsidP="00485EE0">
      <w:pPr>
        <w:pStyle w:val="BodyText"/>
        <w:spacing w:line="360" w:lineRule="auto"/>
        <w:ind w:left="864" w:right="864"/>
        <w:jc w:val="both"/>
        <w:rPr>
          <w:b/>
          <w:sz w:val="24"/>
          <w:szCs w:val="24"/>
        </w:rPr>
      </w:pPr>
    </w:p>
    <w:p w14:paraId="6A14DCC3" w14:textId="77777777" w:rsidR="00983054" w:rsidRPr="00485EE0" w:rsidRDefault="00983054" w:rsidP="00485EE0">
      <w:pPr>
        <w:pStyle w:val="BodyText"/>
        <w:spacing w:before="9" w:line="360" w:lineRule="auto"/>
        <w:ind w:left="864" w:right="864"/>
        <w:jc w:val="both"/>
        <w:rPr>
          <w:b/>
          <w:sz w:val="24"/>
          <w:szCs w:val="24"/>
        </w:rPr>
      </w:pPr>
    </w:p>
    <w:p w14:paraId="3D661C47" w14:textId="46F81FEF" w:rsidR="00983054" w:rsidRPr="00485EE0" w:rsidRDefault="00E204C7" w:rsidP="00485EE0">
      <w:pPr>
        <w:pStyle w:val="BodyText"/>
        <w:spacing w:line="360" w:lineRule="auto"/>
        <w:ind w:left="864" w:right="864"/>
        <w:jc w:val="both"/>
        <w:rPr>
          <w:sz w:val="24"/>
          <w:szCs w:val="24"/>
        </w:rPr>
      </w:pPr>
      <w:r w:rsidRPr="00485EE0">
        <w:rPr>
          <w:spacing w:val="-1"/>
          <w:sz w:val="24"/>
          <w:szCs w:val="24"/>
        </w:rPr>
        <w:t>The</w:t>
      </w:r>
      <w:r w:rsidRPr="00485EE0">
        <w:rPr>
          <w:spacing w:val="-11"/>
          <w:sz w:val="24"/>
          <w:szCs w:val="24"/>
        </w:rPr>
        <w:t xml:space="preserve"> </w:t>
      </w:r>
      <w:r w:rsidRPr="00485EE0">
        <w:rPr>
          <w:spacing w:val="-1"/>
          <w:sz w:val="24"/>
          <w:szCs w:val="24"/>
        </w:rPr>
        <w:t>oscillator</w:t>
      </w:r>
      <w:r w:rsidRPr="00485EE0">
        <w:rPr>
          <w:spacing w:val="-13"/>
          <w:sz w:val="24"/>
          <w:szCs w:val="24"/>
        </w:rPr>
        <w:t xml:space="preserve"> </w:t>
      </w:r>
      <w:r w:rsidRPr="00485EE0">
        <w:rPr>
          <w:spacing w:val="-1"/>
          <w:sz w:val="24"/>
          <w:szCs w:val="24"/>
        </w:rPr>
        <w:t>produces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pacing w:val="-1"/>
          <w:sz w:val="24"/>
          <w:szCs w:val="24"/>
        </w:rPr>
        <w:t>a</w:t>
      </w:r>
      <w:r w:rsidRPr="00485EE0">
        <w:rPr>
          <w:spacing w:val="-7"/>
          <w:sz w:val="24"/>
          <w:szCs w:val="24"/>
        </w:rPr>
        <w:t xml:space="preserve"> </w:t>
      </w:r>
      <w:r w:rsidRPr="00485EE0">
        <w:rPr>
          <w:spacing w:val="-1"/>
          <w:sz w:val="24"/>
          <w:szCs w:val="24"/>
        </w:rPr>
        <w:t>high</w:t>
      </w:r>
      <w:r w:rsidRPr="00485EE0">
        <w:rPr>
          <w:spacing w:val="-8"/>
          <w:sz w:val="24"/>
          <w:szCs w:val="24"/>
        </w:rPr>
        <w:t xml:space="preserve"> </w:t>
      </w:r>
      <w:r w:rsidRPr="00485EE0">
        <w:rPr>
          <w:spacing w:val="-1"/>
          <w:sz w:val="24"/>
          <w:szCs w:val="24"/>
        </w:rPr>
        <w:t>frequency</w:t>
      </w:r>
      <w:r w:rsidRPr="00485EE0">
        <w:rPr>
          <w:spacing w:val="-10"/>
          <w:sz w:val="24"/>
          <w:szCs w:val="24"/>
        </w:rPr>
        <w:t xml:space="preserve"> </w:t>
      </w:r>
      <w:r w:rsidRPr="00485EE0">
        <w:rPr>
          <w:spacing w:val="-1"/>
          <w:sz w:val="24"/>
          <w:szCs w:val="24"/>
        </w:rPr>
        <w:t>voltage</w:t>
      </w:r>
      <w:r w:rsidRPr="00485EE0">
        <w:rPr>
          <w:spacing w:val="-11"/>
          <w:sz w:val="24"/>
          <w:szCs w:val="24"/>
        </w:rPr>
        <w:t xml:space="preserve"> </w:t>
      </w:r>
      <w:r w:rsidRPr="00485EE0">
        <w:rPr>
          <w:sz w:val="24"/>
          <w:szCs w:val="24"/>
        </w:rPr>
        <w:t>applied</w:t>
      </w:r>
      <w:r w:rsidRPr="00485EE0">
        <w:rPr>
          <w:spacing w:val="-10"/>
          <w:sz w:val="24"/>
          <w:szCs w:val="24"/>
        </w:rPr>
        <w:t xml:space="preserve"> </w:t>
      </w:r>
      <w:r w:rsidRPr="00485EE0">
        <w:rPr>
          <w:sz w:val="24"/>
          <w:szCs w:val="24"/>
        </w:rPr>
        <w:t>to</w:t>
      </w:r>
      <w:r w:rsidRPr="00485EE0">
        <w:rPr>
          <w:spacing w:val="-11"/>
          <w:sz w:val="24"/>
          <w:szCs w:val="24"/>
        </w:rPr>
        <w:t xml:space="preserve"> </w:t>
      </w:r>
      <w:r w:rsidRPr="00485EE0">
        <w:rPr>
          <w:sz w:val="24"/>
          <w:szCs w:val="24"/>
        </w:rPr>
        <w:t>the</w:t>
      </w:r>
      <w:r w:rsidRPr="00485EE0">
        <w:rPr>
          <w:spacing w:val="-11"/>
          <w:sz w:val="24"/>
          <w:szCs w:val="24"/>
        </w:rPr>
        <w:t xml:space="preserve"> </w:t>
      </w:r>
      <w:r w:rsidRPr="00485EE0">
        <w:rPr>
          <w:sz w:val="24"/>
          <w:szCs w:val="24"/>
        </w:rPr>
        <w:t>wire</w:t>
      </w:r>
      <w:r w:rsidRPr="00485EE0">
        <w:rPr>
          <w:spacing w:val="-11"/>
          <w:sz w:val="24"/>
          <w:szCs w:val="24"/>
        </w:rPr>
        <w:t xml:space="preserve"> </w:t>
      </w:r>
      <w:r w:rsidRPr="00485EE0">
        <w:rPr>
          <w:sz w:val="24"/>
          <w:szCs w:val="24"/>
        </w:rPr>
        <w:t>coil</w:t>
      </w:r>
      <w:r w:rsidRPr="00485EE0">
        <w:rPr>
          <w:spacing w:val="-11"/>
          <w:sz w:val="24"/>
          <w:szCs w:val="24"/>
        </w:rPr>
        <w:t xml:space="preserve"> </w:t>
      </w:r>
      <w:r w:rsidRPr="00485EE0">
        <w:rPr>
          <w:sz w:val="24"/>
          <w:szCs w:val="24"/>
        </w:rPr>
        <w:t>to</w:t>
      </w:r>
      <w:r w:rsidRPr="00485EE0">
        <w:rPr>
          <w:spacing w:val="-9"/>
          <w:sz w:val="24"/>
          <w:szCs w:val="24"/>
        </w:rPr>
        <w:t xml:space="preserve"> </w:t>
      </w:r>
      <w:r w:rsidRPr="00485EE0">
        <w:rPr>
          <w:sz w:val="24"/>
          <w:szCs w:val="24"/>
        </w:rPr>
        <w:t>produce</w:t>
      </w:r>
      <w:r w:rsidRPr="00485EE0">
        <w:rPr>
          <w:spacing w:val="-53"/>
          <w:sz w:val="24"/>
          <w:szCs w:val="24"/>
        </w:rPr>
        <w:t xml:space="preserve"> </w:t>
      </w:r>
      <w:r w:rsidRPr="00485EE0">
        <w:rPr>
          <w:sz w:val="24"/>
          <w:szCs w:val="24"/>
        </w:rPr>
        <w:t xml:space="preserve">an electromagnetic field. As Figure </w:t>
      </w:r>
      <w:r w:rsidR="00CF3AB8">
        <w:rPr>
          <w:sz w:val="24"/>
          <w:szCs w:val="24"/>
        </w:rPr>
        <w:t>4</w:t>
      </w:r>
      <w:r w:rsidRPr="00485EE0">
        <w:rPr>
          <w:sz w:val="24"/>
          <w:szCs w:val="24"/>
        </w:rPr>
        <w:t>-2 shows, when a metallic object enters the</w:t>
      </w:r>
      <w:r w:rsidRPr="00485EE0">
        <w:rPr>
          <w:spacing w:val="1"/>
          <w:sz w:val="24"/>
          <w:szCs w:val="24"/>
        </w:rPr>
        <w:t xml:space="preserve"> </w:t>
      </w:r>
      <w:r w:rsidRPr="00485EE0">
        <w:rPr>
          <w:w w:val="95"/>
          <w:sz w:val="24"/>
          <w:szCs w:val="24"/>
        </w:rPr>
        <w:t>magnetic field, eddy currents are induced in the object. This causes a loss in energy</w:t>
      </w:r>
      <w:r w:rsidRPr="00485EE0">
        <w:rPr>
          <w:spacing w:val="1"/>
          <w:w w:val="95"/>
          <w:sz w:val="24"/>
          <w:szCs w:val="24"/>
        </w:rPr>
        <w:t xml:space="preserve"> </w:t>
      </w:r>
      <w:r w:rsidRPr="00485EE0">
        <w:rPr>
          <w:w w:val="95"/>
          <w:sz w:val="24"/>
          <w:szCs w:val="24"/>
        </w:rPr>
        <w:t>and a reduction in the magnitude of the oscillations. When the energy loss becomes</w:t>
      </w:r>
      <w:r w:rsidRPr="00485EE0">
        <w:rPr>
          <w:spacing w:val="1"/>
          <w:w w:val="95"/>
          <w:sz w:val="24"/>
          <w:szCs w:val="24"/>
        </w:rPr>
        <w:t xml:space="preserve"> </w:t>
      </w:r>
      <w:r w:rsidRPr="00485EE0">
        <w:rPr>
          <w:sz w:val="24"/>
          <w:szCs w:val="24"/>
        </w:rPr>
        <w:t>important</w:t>
      </w:r>
      <w:r w:rsidRPr="00485EE0">
        <w:rPr>
          <w:spacing w:val="-3"/>
          <w:sz w:val="24"/>
          <w:szCs w:val="24"/>
        </w:rPr>
        <w:t xml:space="preserve"> </w:t>
      </w:r>
      <w:r w:rsidRPr="00485EE0">
        <w:rPr>
          <w:sz w:val="24"/>
          <w:szCs w:val="24"/>
        </w:rPr>
        <w:t>enough,</w:t>
      </w:r>
      <w:r w:rsidRPr="00485EE0">
        <w:rPr>
          <w:spacing w:val="-3"/>
          <w:sz w:val="24"/>
          <w:szCs w:val="24"/>
        </w:rPr>
        <w:t xml:space="preserve"> </w:t>
      </w:r>
      <w:r w:rsidRPr="00485EE0">
        <w:rPr>
          <w:sz w:val="24"/>
          <w:szCs w:val="24"/>
        </w:rPr>
        <w:t>the</w:t>
      </w:r>
      <w:r w:rsidRPr="00485EE0">
        <w:rPr>
          <w:spacing w:val="-3"/>
          <w:sz w:val="24"/>
          <w:szCs w:val="24"/>
        </w:rPr>
        <w:t xml:space="preserve"> </w:t>
      </w:r>
      <w:r w:rsidRPr="00485EE0">
        <w:rPr>
          <w:sz w:val="24"/>
          <w:szCs w:val="24"/>
        </w:rPr>
        <w:t>oscillator</w:t>
      </w:r>
      <w:r w:rsidRPr="00485EE0">
        <w:rPr>
          <w:spacing w:val="-4"/>
          <w:sz w:val="24"/>
          <w:szCs w:val="24"/>
        </w:rPr>
        <w:t xml:space="preserve"> </w:t>
      </w:r>
      <w:r w:rsidRPr="00485EE0">
        <w:rPr>
          <w:sz w:val="24"/>
          <w:szCs w:val="24"/>
        </w:rPr>
        <w:t>stops</w:t>
      </w:r>
      <w:r w:rsidRPr="00485EE0">
        <w:rPr>
          <w:spacing w:val="-1"/>
          <w:sz w:val="24"/>
          <w:szCs w:val="24"/>
        </w:rPr>
        <w:t xml:space="preserve"> </w:t>
      </w:r>
      <w:r w:rsidRPr="00485EE0">
        <w:rPr>
          <w:sz w:val="24"/>
          <w:szCs w:val="24"/>
        </w:rPr>
        <w:t>functioning.</w:t>
      </w:r>
    </w:p>
    <w:p w14:paraId="115797CD" w14:textId="77777777" w:rsidR="00983054" w:rsidRDefault="00983054">
      <w:pPr>
        <w:jc w:val="both"/>
        <w:sectPr w:rsidR="00983054" w:rsidSect="00485EE0">
          <w:footerReference w:type="even" r:id="rId9"/>
          <w:footerReference w:type="default" r:id="rId10"/>
          <w:type w:val="continuous"/>
          <w:pgSz w:w="12240" w:h="15840"/>
          <w:pgMar w:top="1080" w:right="540" w:bottom="920" w:left="540" w:header="1152" w:footer="724" w:gutter="0"/>
          <w:pgNumType w:start="1"/>
          <w:cols w:space="720"/>
          <w:docGrid w:linePitch="299"/>
        </w:sectPr>
      </w:pPr>
    </w:p>
    <w:p w14:paraId="68675C4D" w14:textId="77777777" w:rsidR="00983054" w:rsidRDefault="00983054">
      <w:pPr>
        <w:pStyle w:val="BodyText"/>
      </w:pPr>
    </w:p>
    <w:p w14:paraId="604CE517" w14:textId="77777777" w:rsidR="00983054" w:rsidRDefault="00983054">
      <w:pPr>
        <w:pStyle w:val="BodyText"/>
      </w:pPr>
    </w:p>
    <w:p w14:paraId="00FD8B83" w14:textId="77777777" w:rsidR="00983054" w:rsidRDefault="00983054">
      <w:pPr>
        <w:pStyle w:val="BodyText"/>
        <w:spacing w:before="10" w:after="1"/>
        <w:rPr>
          <w:sz w:val="19"/>
        </w:rPr>
      </w:pPr>
    </w:p>
    <w:p w14:paraId="19DDC023" w14:textId="77777777" w:rsidR="00983054" w:rsidRDefault="00E204C7">
      <w:pPr>
        <w:pStyle w:val="BodyText"/>
        <w:ind w:left="105"/>
      </w:pPr>
      <w:r>
        <w:rPr>
          <w:noProof/>
        </w:rPr>
        <w:drawing>
          <wp:inline distT="0" distB="0" distL="0" distR="0" wp14:anchorId="705885D4" wp14:editId="0F12FDDF">
            <wp:extent cx="6507885" cy="4403121"/>
            <wp:effectExtent l="0" t="0" r="0" b="0"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07885" cy="4403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0C43F" w14:textId="77777777" w:rsidR="00983054" w:rsidRDefault="00983054">
      <w:pPr>
        <w:pStyle w:val="BodyText"/>
        <w:spacing w:before="6"/>
        <w:rPr>
          <w:sz w:val="26"/>
        </w:rPr>
      </w:pPr>
    </w:p>
    <w:p w14:paraId="63159FCE" w14:textId="2A463FE8" w:rsidR="00983054" w:rsidRPr="006D6337" w:rsidRDefault="00E204C7" w:rsidP="006D6337">
      <w:pPr>
        <w:spacing w:before="95"/>
        <w:ind w:left="720" w:right="720"/>
        <w:jc w:val="center"/>
        <w:rPr>
          <w:bCs/>
          <w:sz w:val="20"/>
          <w:szCs w:val="20"/>
        </w:rPr>
      </w:pPr>
      <w:r w:rsidRPr="006D6337">
        <w:rPr>
          <w:bCs/>
          <w:sz w:val="20"/>
          <w:szCs w:val="20"/>
        </w:rPr>
        <w:t>Figure</w:t>
      </w:r>
      <w:r w:rsidRPr="006D6337">
        <w:rPr>
          <w:bCs/>
          <w:spacing w:val="-7"/>
          <w:sz w:val="20"/>
          <w:szCs w:val="20"/>
        </w:rPr>
        <w:t xml:space="preserve"> </w:t>
      </w:r>
      <w:r w:rsidR="00CF3AB8">
        <w:rPr>
          <w:bCs/>
          <w:sz w:val="20"/>
          <w:szCs w:val="20"/>
        </w:rPr>
        <w:t>4</w:t>
      </w:r>
      <w:r w:rsidRPr="006D6337">
        <w:rPr>
          <w:bCs/>
          <w:sz w:val="20"/>
          <w:szCs w:val="20"/>
        </w:rPr>
        <w:t>-2.</w:t>
      </w:r>
      <w:r w:rsidRPr="006D6337">
        <w:rPr>
          <w:bCs/>
          <w:spacing w:val="-4"/>
          <w:sz w:val="20"/>
          <w:szCs w:val="20"/>
        </w:rPr>
        <w:t xml:space="preserve"> </w:t>
      </w:r>
      <w:r w:rsidRPr="006D6337">
        <w:rPr>
          <w:bCs/>
          <w:sz w:val="20"/>
          <w:szCs w:val="20"/>
        </w:rPr>
        <w:t>Operation</w:t>
      </w:r>
      <w:r w:rsidRPr="006D6337">
        <w:rPr>
          <w:bCs/>
          <w:spacing w:val="-3"/>
          <w:sz w:val="20"/>
          <w:szCs w:val="20"/>
        </w:rPr>
        <w:t xml:space="preserve"> </w:t>
      </w:r>
      <w:r w:rsidRPr="006D6337">
        <w:rPr>
          <w:bCs/>
          <w:sz w:val="20"/>
          <w:szCs w:val="20"/>
        </w:rPr>
        <w:t>of</w:t>
      </w:r>
      <w:r w:rsidRPr="006D6337">
        <w:rPr>
          <w:bCs/>
          <w:spacing w:val="-3"/>
          <w:sz w:val="20"/>
          <w:szCs w:val="20"/>
        </w:rPr>
        <w:t xml:space="preserve"> </w:t>
      </w:r>
      <w:r w:rsidRPr="006D6337">
        <w:rPr>
          <w:bCs/>
          <w:sz w:val="20"/>
          <w:szCs w:val="20"/>
        </w:rPr>
        <w:t>an</w:t>
      </w:r>
      <w:r w:rsidRPr="006D6337">
        <w:rPr>
          <w:bCs/>
          <w:spacing w:val="-3"/>
          <w:sz w:val="20"/>
          <w:szCs w:val="20"/>
        </w:rPr>
        <w:t xml:space="preserve"> </w:t>
      </w:r>
      <w:r w:rsidRPr="006D6337">
        <w:rPr>
          <w:bCs/>
          <w:sz w:val="20"/>
          <w:szCs w:val="20"/>
        </w:rPr>
        <w:t>inductive</w:t>
      </w:r>
      <w:r w:rsidRPr="006D6337">
        <w:rPr>
          <w:bCs/>
          <w:spacing w:val="-7"/>
          <w:sz w:val="20"/>
          <w:szCs w:val="20"/>
        </w:rPr>
        <w:t xml:space="preserve"> </w:t>
      </w:r>
      <w:r w:rsidRPr="006D6337">
        <w:rPr>
          <w:bCs/>
          <w:sz w:val="20"/>
          <w:szCs w:val="20"/>
        </w:rPr>
        <w:t>proximity</w:t>
      </w:r>
      <w:r w:rsidRPr="006D6337">
        <w:rPr>
          <w:bCs/>
          <w:spacing w:val="-6"/>
          <w:sz w:val="20"/>
          <w:szCs w:val="20"/>
        </w:rPr>
        <w:t xml:space="preserve"> </w:t>
      </w:r>
      <w:r w:rsidRPr="006D6337">
        <w:rPr>
          <w:bCs/>
          <w:sz w:val="20"/>
          <w:szCs w:val="20"/>
        </w:rPr>
        <w:t>switch.</w:t>
      </w:r>
    </w:p>
    <w:p w14:paraId="4FA08E42" w14:textId="77777777" w:rsidR="00983054" w:rsidRPr="006D6337" w:rsidRDefault="00983054" w:rsidP="006D6337">
      <w:pPr>
        <w:pStyle w:val="BodyText"/>
        <w:ind w:left="720" w:right="720"/>
        <w:jc w:val="center"/>
        <w:rPr>
          <w:bCs/>
        </w:rPr>
      </w:pPr>
    </w:p>
    <w:p w14:paraId="5D7E4D72" w14:textId="77777777" w:rsidR="00983054" w:rsidRPr="006D6337" w:rsidRDefault="00983054" w:rsidP="006D6337">
      <w:pPr>
        <w:pStyle w:val="BodyText"/>
        <w:spacing w:before="10"/>
        <w:ind w:left="720" w:right="720"/>
        <w:rPr>
          <w:b/>
          <w:sz w:val="24"/>
          <w:szCs w:val="24"/>
        </w:rPr>
      </w:pPr>
    </w:p>
    <w:p w14:paraId="240C8573" w14:textId="6D84C077" w:rsidR="00983054" w:rsidRPr="006D6337" w:rsidRDefault="00E204C7" w:rsidP="006D6337">
      <w:pPr>
        <w:pStyle w:val="BodyText"/>
        <w:spacing w:line="360" w:lineRule="auto"/>
        <w:ind w:left="720" w:right="720"/>
        <w:jc w:val="both"/>
        <w:rPr>
          <w:sz w:val="24"/>
          <w:szCs w:val="24"/>
        </w:rPr>
      </w:pPr>
      <w:r w:rsidRPr="006D6337">
        <w:rPr>
          <w:spacing w:val="-1"/>
          <w:sz w:val="24"/>
          <w:szCs w:val="24"/>
        </w:rPr>
        <w:t>The</w:t>
      </w:r>
      <w:r w:rsidRPr="006D6337">
        <w:rPr>
          <w:spacing w:val="-15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rectifier</w:t>
      </w:r>
      <w:r w:rsidRPr="006D6337">
        <w:rPr>
          <w:spacing w:val="-15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converts</w:t>
      </w:r>
      <w:r w:rsidRPr="006D6337">
        <w:rPr>
          <w:spacing w:val="-14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AC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output</w:t>
      </w:r>
      <w:r w:rsidRPr="006D6337">
        <w:rPr>
          <w:spacing w:val="-14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signal</w:t>
      </w:r>
      <w:r w:rsidRPr="006D6337">
        <w:rPr>
          <w:spacing w:val="-15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from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15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oscillator</w:t>
      </w:r>
      <w:r w:rsidRPr="006D6337">
        <w:rPr>
          <w:spacing w:val="-15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o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a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DC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voltage.</w:t>
      </w:r>
      <w:r w:rsidRPr="006D6337">
        <w:rPr>
          <w:spacing w:val="-16"/>
          <w:sz w:val="24"/>
          <w:szCs w:val="24"/>
        </w:rPr>
        <w:t xml:space="preserve"> </w:t>
      </w:r>
      <w:r w:rsidRPr="006D6337">
        <w:rPr>
          <w:sz w:val="24"/>
          <w:szCs w:val="24"/>
        </w:rPr>
        <w:t>When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sz w:val="24"/>
          <w:szCs w:val="24"/>
        </w:rPr>
        <w:t>the DC voltage drops below the "operate level", the sensor switches the output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ransistor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to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activated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mode.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When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DC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z w:val="24"/>
          <w:szCs w:val="24"/>
        </w:rPr>
        <w:t>voltage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raises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to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"release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z w:val="24"/>
          <w:szCs w:val="24"/>
        </w:rPr>
        <w:t>level",</w:t>
      </w:r>
      <w:r w:rsidRPr="006D6337">
        <w:rPr>
          <w:spacing w:val="-54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sensor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es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output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transistor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to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deactivated</w:t>
      </w:r>
      <w:r w:rsidRPr="006D6337">
        <w:rPr>
          <w:spacing w:val="-4"/>
          <w:sz w:val="24"/>
          <w:szCs w:val="24"/>
        </w:rPr>
        <w:t xml:space="preserve"> </w:t>
      </w:r>
      <w:r w:rsidR="00CF3AB8" w:rsidRPr="006D6337">
        <w:rPr>
          <w:sz w:val="24"/>
          <w:szCs w:val="24"/>
        </w:rPr>
        <w:t>mode.</w:t>
      </w:r>
      <w:r w:rsidR="00CF3AB8" w:rsidRPr="006D6337">
        <w:rPr>
          <w:spacing w:val="-1"/>
          <w:sz w:val="24"/>
          <w:szCs w:val="24"/>
        </w:rPr>
        <w:t xml:space="preserve"> Because</w:t>
      </w:r>
      <w:r w:rsidRPr="006D6337">
        <w:rPr>
          <w:spacing w:val="-19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17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magnetic</w:t>
      </w:r>
      <w:r w:rsidRPr="006D6337">
        <w:rPr>
          <w:spacing w:val="-20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field</w:t>
      </w:r>
      <w:r w:rsidRPr="006D6337">
        <w:rPr>
          <w:spacing w:val="-17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associated</w:t>
      </w:r>
      <w:r w:rsidRPr="006D6337">
        <w:rPr>
          <w:spacing w:val="-17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with</w:t>
      </w:r>
      <w:r w:rsidRPr="006D6337">
        <w:rPr>
          <w:spacing w:val="-19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17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induced</w:t>
      </w:r>
      <w:r w:rsidRPr="006D6337">
        <w:rPr>
          <w:spacing w:val="-16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eddy</w:t>
      </w:r>
      <w:r w:rsidRPr="006D6337">
        <w:rPr>
          <w:spacing w:val="-18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currents</w:t>
      </w:r>
      <w:r w:rsidRPr="006D6337">
        <w:rPr>
          <w:spacing w:val="-18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is</w:t>
      </w:r>
      <w:r w:rsidRPr="006D6337">
        <w:rPr>
          <w:spacing w:val="-16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quite</w:t>
      </w:r>
      <w:r w:rsidRPr="006D6337">
        <w:rPr>
          <w:spacing w:val="-17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small,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maximum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sensing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distance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an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z w:val="24"/>
          <w:szCs w:val="24"/>
        </w:rPr>
        <w:t>inductive</w:t>
      </w:r>
      <w:r w:rsidRPr="006D6337">
        <w:rPr>
          <w:spacing w:val="-5"/>
          <w:sz w:val="24"/>
          <w:szCs w:val="24"/>
        </w:rPr>
        <w:t xml:space="preserve"> </w:t>
      </w:r>
      <w:r w:rsidRPr="006D6337">
        <w:rPr>
          <w:sz w:val="24"/>
          <w:szCs w:val="24"/>
        </w:rPr>
        <w:t>proximity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</w:t>
      </w:r>
      <w:r w:rsidRPr="006D6337">
        <w:rPr>
          <w:spacing w:val="-5"/>
          <w:sz w:val="24"/>
          <w:szCs w:val="24"/>
        </w:rPr>
        <w:t xml:space="preserve"> </w:t>
      </w:r>
      <w:r w:rsidRPr="006D6337">
        <w:rPr>
          <w:sz w:val="24"/>
          <w:szCs w:val="24"/>
        </w:rPr>
        <w:t>is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also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quite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small.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ypical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sensing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distances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are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from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1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o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15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mm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(0.04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o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0.6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in).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These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distances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z w:val="24"/>
          <w:szCs w:val="24"/>
        </w:rPr>
        <w:t>are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sz w:val="24"/>
          <w:szCs w:val="24"/>
        </w:rPr>
        <w:t>standardized against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a mild</w:t>
      </w:r>
      <w:r w:rsidRPr="006D6337">
        <w:rPr>
          <w:spacing w:val="55"/>
          <w:sz w:val="24"/>
          <w:szCs w:val="24"/>
        </w:rPr>
        <w:t xml:space="preserve"> </w:t>
      </w:r>
      <w:r w:rsidRPr="006D6337">
        <w:rPr>
          <w:sz w:val="24"/>
          <w:szCs w:val="24"/>
        </w:rPr>
        <w:t>steel target, typically measuring</w:t>
      </w:r>
      <w:r w:rsidRPr="006D6337">
        <w:rPr>
          <w:spacing w:val="56"/>
          <w:sz w:val="24"/>
          <w:szCs w:val="24"/>
        </w:rPr>
        <w:t xml:space="preserve"> </w:t>
      </w:r>
      <w:r w:rsidRPr="006D6337">
        <w:rPr>
          <w:sz w:val="24"/>
          <w:szCs w:val="24"/>
        </w:rPr>
        <w:t>50</w:t>
      </w:r>
      <w:r w:rsidRPr="006D6337">
        <w:rPr>
          <w:spacing w:val="55"/>
          <w:sz w:val="24"/>
          <w:szCs w:val="24"/>
        </w:rPr>
        <w:t xml:space="preserve"> </w:t>
      </w:r>
      <w:r w:rsidRPr="006D6337">
        <w:rPr>
          <w:sz w:val="24"/>
          <w:szCs w:val="24"/>
        </w:rPr>
        <w:t>×</w:t>
      </w:r>
      <w:r w:rsidRPr="006D6337">
        <w:rPr>
          <w:spacing w:val="56"/>
          <w:sz w:val="24"/>
          <w:szCs w:val="24"/>
        </w:rPr>
        <w:t xml:space="preserve"> </w:t>
      </w:r>
      <w:r w:rsidRPr="006D6337">
        <w:rPr>
          <w:sz w:val="24"/>
          <w:szCs w:val="24"/>
        </w:rPr>
        <w:t>50</w:t>
      </w:r>
      <w:r w:rsidRPr="006D6337">
        <w:rPr>
          <w:spacing w:val="55"/>
          <w:sz w:val="24"/>
          <w:szCs w:val="24"/>
        </w:rPr>
        <w:t xml:space="preserve"> </w:t>
      </w:r>
      <w:r w:rsidRPr="006D6337">
        <w:rPr>
          <w:sz w:val="24"/>
          <w:szCs w:val="24"/>
        </w:rPr>
        <w:t>×</w:t>
      </w:r>
      <w:r w:rsidRPr="006D6337">
        <w:rPr>
          <w:spacing w:val="56"/>
          <w:sz w:val="24"/>
          <w:szCs w:val="24"/>
        </w:rPr>
        <w:t xml:space="preserve"> </w:t>
      </w:r>
      <w:r w:rsidRPr="006D6337">
        <w:rPr>
          <w:sz w:val="24"/>
          <w:szCs w:val="24"/>
        </w:rPr>
        <w:t>1 mm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(2</w:t>
      </w:r>
      <w:r w:rsidRPr="006D6337">
        <w:rPr>
          <w:spacing w:val="-15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×</w:t>
      </w:r>
      <w:r w:rsidRPr="006D6337">
        <w:rPr>
          <w:spacing w:val="-15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2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×</w:t>
      </w:r>
      <w:r w:rsidRPr="006D6337">
        <w:rPr>
          <w:spacing w:val="-15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0.04</w:t>
      </w:r>
      <w:r w:rsidRPr="006D6337">
        <w:rPr>
          <w:spacing w:val="-14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in),</w:t>
      </w:r>
      <w:r w:rsidRPr="006D6337">
        <w:rPr>
          <w:spacing w:val="-16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15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same</w:t>
      </w:r>
      <w:r w:rsidRPr="006D6337">
        <w:rPr>
          <w:spacing w:val="-14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as</w:t>
      </w:r>
      <w:r w:rsidRPr="006D6337">
        <w:rPr>
          <w:spacing w:val="-18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for</w:t>
      </w:r>
      <w:r w:rsidRPr="006D6337">
        <w:rPr>
          <w:spacing w:val="-14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capacitive</w:t>
      </w:r>
      <w:r w:rsidRPr="006D6337">
        <w:rPr>
          <w:spacing w:val="-15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proximity</w:t>
      </w:r>
      <w:r w:rsidRPr="006D6337">
        <w:rPr>
          <w:spacing w:val="-16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switches.</w:t>
      </w:r>
      <w:r w:rsidRPr="006D6337">
        <w:rPr>
          <w:spacing w:val="-15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Objects</w:t>
      </w:r>
      <w:r w:rsidRPr="006D6337">
        <w:rPr>
          <w:spacing w:val="-16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smaller</w:t>
      </w:r>
      <w:r w:rsidRPr="006D6337">
        <w:rPr>
          <w:spacing w:val="-16"/>
          <w:sz w:val="24"/>
          <w:szCs w:val="24"/>
        </w:rPr>
        <w:t xml:space="preserve"> </w:t>
      </w:r>
      <w:r w:rsidRPr="006D6337">
        <w:rPr>
          <w:sz w:val="24"/>
          <w:szCs w:val="24"/>
        </w:rPr>
        <w:t>than</w:t>
      </w:r>
      <w:r w:rsidRPr="006D6337">
        <w:rPr>
          <w:spacing w:val="-54"/>
          <w:sz w:val="24"/>
          <w:szCs w:val="24"/>
        </w:rPr>
        <w:t xml:space="preserve"> </w:t>
      </w:r>
      <w:r w:rsidRPr="006D6337">
        <w:rPr>
          <w:sz w:val="24"/>
          <w:szCs w:val="24"/>
        </w:rPr>
        <w:t>the standard target will lessen the maximum sensing distance, and objects larger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than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standard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target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may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increase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sensing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distance.</w:t>
      </w:r>
    </w:p>
    <w:p w14:paraId="0F6850F8" w14:textId="77777777" w:rsidR="00983054" w:rsidRPr="006D6337" w:rsidRDefault="00983054" w:rsidP="006D6337">
      <w:pPr>
        <w:pStyle w:val="BodyText"/>
        <w:spacing w:before="5" w:line="360" w:lineRule="auto"/>
        <w:ind w:left="720" w:right="720"/>
        <w:rPr>
          <w:sz w:val="24"/>
          <w:szCs w:val="24"/>
        </w:rPr>
      </w:pPr>
    </w:p>
    <w:p w14:paraId="2FF6E973" w14:textId="466E3B06" w:rsidR="00983054" w:rsidRPr="006D6337" w:rsidRDefault="00E204C7" w:rsidP="006D6337">
      <w:pPr>
        <w:pStyle w:val="BodyText"/>
        <w:spacing w:line="360" w:lineRule="auto"/>
        <w:ind w:left="720" w:right="720"/>
        <w:jc w:val="both"/>
        <w:rPr>
          <w:sz w:val="24"/>
          <w:szCs w:val="24"/>
        </w:rPr>
      </w:pPr>
      <w:r w:rsidRPr="006D6337">
        <w:rPr>
          <w:w w:val="95"/>
          <w:sz w:val="24"/>
          <w:szCs w:val="24"/>
        </w:rPr>
        <w:t>Sensing distance, for capacitive proximity sensors, depends on the size of the probe</w:t>
      </w:r>
      <w:r w:rsidRPr="006D6337">
        <w:rPr>
          <w:spacing w:val="1"/>
          <w:w w:val="95"/>
          <w:sz w:val="24"/>
          <w:szCs w:val="24"/>
        </w:rPr>
        <w:t xml:space="preserve"> </w:t>
      </w:r>
      <w:r w:rsidRPr="006D6337">
        <w:rPr>
          <w:sz w:val="24"/>
          <w:szCs w:val="24"/>
        </w:rPr>
        <w:t>and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z w:val="24"/>
          <w:szCs w:val="24"/>
        </w:rPr>
        <w:lastRenderedPageBreak/>
        <w:t>target.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With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inductive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proximity</w:t>
      </w:r>
      <w:r w:rsidRPr="006D6337">
        <w:rPr>
          <w:spacing w:val="-5"/>
          <w:sz w:val="24"/>
          <w:szCs w:val="24"/>
        </w:rPr>
        <w:t xml:space="preserve"> </w:t>
      </w:r>
      <w:r w:rsidRPr="006D6337">
        <w:rPr>
          <w:sz w:val="24"/>
          <w:szCs w:val="24"/>
        </w:rPr>
        <w:t>sensors,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z w:val="24"/>
          <w:szCs w:val="24"/>
        </w:rPr>
        <w:t>sensing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z w:val="24"/>
          <w:szCs w:val="24"/>
        </w:rPr>
        <w:t>distance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depends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on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5"/>
          <w:sz w:val="24"/>
          <w:szCs w:val="24"/>
        </w:rPr>
        <w:t xml:space="preserve"> </w:t>
      </w:r>
      <w:r w:rsidRPr="006D6337">
        <w:rPr>
          <w:sz w:val="24"/>
          <w:szCs w:val="24"/>
        </w:rPr>
        <w:t>size</w:t>
      </w:r>
      <w:r w:rsidRPr="006D6337">
        <w:rPr>
          <w:spacing w:val="-5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5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coil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and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composition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target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object.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chart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in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Table</w:t>
      </w:r>
      <w:r w:rsidRPr="006D6337">
        <w:rPr>
          <w:spacing w:val="-5"/>
          <w:sz w:val="24"/>
          <w:szCs w:val="24"/>
        </w:rPr>
        <w:t xml:space="preserve"> </w:t>
      </w:r>
      <w:r w:rsidR="00CF3AB8">
        <w:rPr>
          <w:sz w:val="24"/>
          <w:szCs w:val="24"/>
        </w:rPr>
        <w:t>4</w:t>
      </w:r>
      <w:r w:rsidRPr="006D6337">
        <w:rPr>
          <w:sz w:val="24"/>
          <w:szCs w:val="24"/>
        </w:rPr>
        <w:t>-1</w:t>
      </w:r>
      <w:r w:rsidRPr="006D6337">
        <w:rPr>
          <w:spacing w:val="-54"/>
          <w:sz w:val="24"/>
          <w:szCs w:val="24"/>
        </w:rPr>
        <w:t xml:space="preserve"> </w:t>
      </w:r>
      <w:r w:rsidRPr="006D6337">
        <w:rPr>
          <w:sz w:val="24"/>
          <w:szCs w:val="24"/>
        </w:rPr>
        <w:t>shows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effect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target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composition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on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sensing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distance.</w:t>
      </w:r>
    </w:p>
    <w:p w14:paraId="0C22E75C" w14:textId="77777777" w:rsidR="00983054" w:rsidRDefault="00983054" w:rsidP="006D6337">
      <w:pPr>
        <w:ind w:left="720" w:right="720"/>
        <w:jc w:val="both"/>
        <w:rPr>
          <w:sz w:val="24"/>
          <w:szCs w:val="24"/>
        </w:rPr>
      </w:pPr>
    </w:p>
    <w:p w14:paraId="38BEE932" w14:textId="77777777" w:rsidR="006D6337" w:rsidRDefault="006D6337" w:rsidP="006D6337">
      <w:pPr>
        <w:ind w:left="720" w:right="720"/>
        <w:jc w:val="both"/>
        <w:rPr>
          <w:b/>
          <w:sz w:val="16"/>
        </w:rPr>
      </w:pPr>
      <w:r w:rsidRPr="006D6337">
        <w:rPr>
          <w:noProof/>
          <w:sz w:val="24"/>
          <w:szCs w:val="24"/>
        </w:rPr>
        <mc:AlternateContent>
          <mc:Choice Requires="wpg">
            <w:drawing>
              <wp:inline distT="0" distB="0" distL="0" distR="0" wp14:anchorId="178EFA6A" wp14:editId="5E5910CE">
                <wp:extent cx="4458683" cy="2352040"/>
                <wp:effectExtent l="0" t="0" r="0" b="0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58683" cy="2352040"/>
                          <a:chOff x="135" y="-46"/>
                          <a:chExt cx="4537" cy="2295"/>
                        </a:xfrm>
                      </wpg:grpSpPr>
                      <wps:wsp>
                        <wps:cNvPr id="8" name="docshape8"/>
                        <wps:cNvSpPr>
                          <a:spLocks/>
                        </wps:cNvSpPr>
                        <wps:spPr bwMode="auto">
                          <a:xfrm>
                            <a:off x="135" y="-46"/>
                            <a:ext cx="4537" cy="2295"/>
                          </a:xfrm>
                          <a:custGeom>
                            <a:avLst/>
                            <a:gdLst>
                              <a:gd name="T0" fmla="*/ 4534 w 4537"/>
                              <a:gd name="T1" fmla="*/ 2 h 2295"/>
                              <a:gd name="T2" fmla="*/ 4514 w 4537"/>
                              <a:gd name="T3" fmla="*/ 0 h 2295"/>
                              <a:gd name="T4" fmla="*/ 2287 w 4537"/>
                              <a:gd name="T5" fmla="*/ 2273 h 2295"/>
                              <a:gd name="T6" fmla="*/ 4514 w 4537"/>
                              <a:gd name="T7" fmla="*/ 1930 h 2295"/>
                              <a:gd name="T8" fmla="*/ 2287 w 4537"/>
                              <a:gd name="T9" fmla="*/ 1908 h 2295"/>
                              <a:gd name="T10" fmla="*/ 4514 w 4537"/>
                              <a:gd name="T11" fmla="*/ 1543 h 2295"/>
                              <a:gd name="T12" fmla="*/ 2287 w 4537"/>
                              <a:gd name="T13" fmla="*/ 1522 h 2295"/>
                              <a:gd name="T14" fmla="*/ 4514 w 4537"/>
                              <a:gd name="T15" fmla="*/ 1159 h 2295"/>
                              <a:gd name="T16" fmla="*/ 2287 w 4537"/>
                              <a:gd name="T17" fmla="*/ 1138 h 2295"/>
                              <a:gd name="T18" fmla="*/ 4514 w 4537"/>
                              <a:gd name="T19" fmla="*/ 773 h 2295"/>
                              <a:gd name="T20" fmla="*/ 2287 w 4537"/>
                              <a:gd name="T21" fmla="*/ 751 h 2295"/>
                              <a:gd name="T22" fmla="*/ 4514 w 4537"/>
                              <a:gd name="T23" fmla="*/ 389 h 2295"/>
                              <a:gd name="T24" fmla="*/ 2287 w 4537"/>
                              <a:gd name="T25" fmla="*/ 367 h 2295"/>
                              <a:gd name="T26" fmla="*/ 4514 w 4537"/>
                              <a:gd name="T27" fmla="*/ 22 h 2295"/>
                              <a:gd name="T28" fmla="*/ 2268 w 4537"/>
                              <a:gd name="T29" fmla="*/ 0 h 2295"/>
                              <a:gd name="T30" fmla="*/ 2268 w 4537"/>
                              <a:gd name="T31" fmla="*/ 22 h 2295"/>
                              <a:gd name="T32" fmla="*/ 19 w 4537"/>
                              <a:gd name="T33" fmla="*/ 2273 h 2295"/>
                              <a:gd name="T34" fmla="*/ 2268 w 4537"/>
                              <a:gd name="T35" fmla="*/ 1930 h 2295"/>
                              <a:gd name="T36" fmla="*/ 19 w 4537"/>
                              <a:gd name="T37" fmla="*/ 1908 h 2295"/>
                              <a:gd name="T38" fmla="*/ 2268 w 4537"/>
                              <a:gd name="T39" fmla="*/ 1543 h 2295"/>
                              <a:gd name="T40" fmla="*/ 19 w 4537"/>
                              <a:gd name="T41" fmla="*/ 1522 h 2295"/>
                              <a:gd name="T42" fmla="*/ 2268 w 4537"/>
                              <a:gd name="T43" fmla="*/ 1159 h 2295"/>
                              <a:gd name="T44" fmla="*/ 19 w 4537"/>
                              <a:gd name="T45" fmla="*/ 1138 h 2295"/>
                              <a:gd name="T46" fmla="*/ 2268 w 4537"/>
                              <a:gd name="T47" fmla="*/ 773 h 2295"/>
                              <a:gd name="T48" fmla="*/ 19 w 4537"/>
                              <a:gd name="T49" fmla="*/ 751 h 2295"/>
                              <a:gd name="T50" fmla="*/ 2268 w 4537"/>
                              <a:gd name="T51" fmla="*/ 389 h 2295"/>
                              <a:gd name="T52" fmla="*/ 19 w 4537"/>
                              <a:gd name="T53" fmla="*/ 367 h 2295"/>
                              <a:gd name="T54" fmla="*/ 2268 w 4537"/>
                              <a:gd name="T55" fmla="*/ 22 h 2295"/>
                              <a:gd name="T56" fmla="*/ 0 w 4537"/>
                              <a:gd name="T57" fmla="*/ 0 h 2295"/>
                              <a:gd name="T58" fmla="*/ 0 w 4537"/>
                              <a:gd name="T59" fmla="*/ 22 h 2295"/>
                              <a:gd name="T60" fmla="*/ 19 w 4537"/>
                              <a:gd name="T61" fmla="*/ 2294 h 2295"/>
                              <a:gd name="T62" fmla="*/ 4536 w 4537"/>
                              <a:gd name="T63" fmla="*/ 1908 h 2295"/>
                              <a:gd name="T64" fmla="*/ 4536 w 4537"/>
                              <a:gd name="T65" fmla="*/ 2 h 22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</a:cxnLst>
                            <a:rect l="0" t="0" r="r" b="b"/>
                            <a:pathLst>
                              <a:path w="4537" h="2295">
                                <a:moveTo>
                                  <a:pt x="4536" y="2"/>
                                </a:moveTo>
                                <a:lnTo>
                                  <a:pt x="4534" y="2"/>
                                </a:lnTo>
                                <a:lnTo>
                                  <a:pt x="4534" y="0"/>
                                </a:lnTo>
                                <a:lnTo>
                                  <a:pt x="4514" y="0"/>
                                </a:lnTo>
                                <a:lnTo>
                                  <a:pt x="4514" y="2273"/>
                                </a:lnTo>
                                <a:lnTo>
                                  <a:pt x="2287" y="2273"/>
                                </a:lnTo>
                                <a:lnTo>
                                  <a:pt x="2287" y="1930"/>
                                </a:lnTo>
                                <a:lnTo>
                                  <a:pt x="4514" y="1930"/>
                                </a:lnTo>
                                <a:lnTo>
                                  <a:pt x="4514" y="1908"/>
                                </a:lnTo>
                                <a:lnTo>
                                  <a:pt x="2287" y="1908"/>
                                </a:lnTo>
                                <a:lnTo>
                                  <a:pt x="2287" y="1543"/>
                                </a:lnTo>
                                <a:lnTo>
                                  <a:pt x="4514" y="1543"/>
                                </a:lnTo>
                                <a:lnTo>
                                  <a:pt x="4514" y="1522"/>
                                </a:lnTo>
                                <a:lnTo>
                                  <a:pt x="2287" y="1522"/>
                                </a:lnTo>
                                <a:lnTo>
                                  <a:pt x="2287" y="1159"/>
                                </a:lnTo>
                                <a:lnTo>
                                  <a:pt x="4514" y="1159"/>
                                </a:lnTo>
                                <a:lnTo>
                                  <a:pt x="4514" y="1138"/>
                                </a:lnTo>
                                <a:lnTo>
                                  <a:pt x="2287" y="1138"/>
                                </a:lnTo>
                                <a:lnTo>
                                  <a:pt x="2287" y="773"/>
                                </a:lnTo>
                                <a:lnTo>
                                  <a:pt x="4514" y="773"/>
                                </a:lnTo>
                                <a:lnTo>
                                  <a:pt x="4514" y="751"/>
                                </a:lnTo>
                                <a:lnTo>
                                  <a:pt x="2287" y="751"/>
                                </a:lnTo>
                                <a:lnTo>
                                  <a:pt x="2287" y="389"/>
                                </a:lnTo>
                                <a:lnTo>
                                  <a:pt x="4514" y="389"/>
                                </a:lnTo>
                                <a:lnTo>
                                  <a:pt x="4514" y="367"/>
                                </a:lnTo>
                                <a:lnTo>
                                  <a:pt x="2287" y="367"/>
                                </a:lnTo>
                                <a:lnTo>
                                  <a:pt x="2287" y="22"/>
                                </a:lnTo>
                                <a:lnTo>
                                  <a:pt x="4514" y="22"/>
                                </a:lnTo>
                                <a:lnTo>
                                  <a:pt x="4514" y="0"/>
                                </a:lnTo>
                                <a:lnTo>
                                  <a:pt x="2268" y="0"/>
                                </a:lnTo>
                                <a:lnTo>
                                  <a:pt x="2268" y="22"/>
                                </a:lnTo>
                                <a:lnTo>
                                  <a:pt x="2268" y="2273"/>
                                </a:lnTo>
                                <a:lnTo>
                                  <a:pt x="19" y="2273"/>
                                </a:lnTo>
                                <a:lnTo>
                                  <a:pt x="19" y="1930"/>
                                </a:lnTo>
                                <a:lnTo>
                                  <a:pt x="2268" y="1930"/>
                                </a:lnTo>
                                <a:lnTo>
                                  <a:pt x="2268" y="1908"/>
                                </a:lnTo>
                                <a:lnTo>
                                  <a:pt x="19" y="1908"/>
                                </a:lnTo>
                                <a:lnTo>
                                  <a:pt x="19" y="1543"/>
                                </a:lnTo>
                                <a:lnTo>
                                  <a:pt x="2268" y="1543"/>
                                </a:lnTo>
                                <a:lnTo>
                                  <a:pt x="2268" y="1522"/>
                                </a:lnTo>
                                <a:lnTo>
                                  <a:pt x="19" y="1522"/>
                                </a:lnTo>
                                <a:lnTo>
                                  <a:pt x="19" y="1159"/>
                                </a:lnTo>
                                <a:lnTo>
                                  <a:pt x="2268" y="1159"/>
                                </a:lnTo>
                                <a:lnTo>
                                  <a:pt x="2268" y="1138"/>
                                </a:lnTo>
                                <a:lnTo>
                                  <a:pt x="19" y="1138"/>
                                </a:lnTo>
                                <a:lnTo>
                                  <a:pt x="19" y="773"/>
                                </a:lnTo>
                                <a:lnTo>
                                  <a:pt x="2268" y="773"/>
                                </a:lnTo>
                                <a:lnTo>
                                  <a:pt x="2268" y="751"/>
                                </a:lnTo>
                                <a:lnTo>
                                  <a:pt x="19" y="751"/>
                                </a:lnTo>
                                <a:lnTo>
                                  <a:pt x="19" y="389"/>
                                </a:lnTo>
                                <a:lnTo>
                                  <a:pt x="2268" y="389"/>
                                </a:lnTo>
                                <a:lnTo>
                                  <a:pt x="2268" y="367"/>
                                </a:lnTo>
                                <a:lnTo>
                                  <a:pt x="19" y="367"/>
                                </a:lnTo>
                                <a:lnTo>
                                  <a:pt x="19" y="22"/>
                                </a:lnTo>
                                <a:lnTo>
                                  <a:pt x="2268" y="22"/>
                                </a:lnTo>
                                <a:lnTo>
                                  <a:pt x="226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"/>
                                </a:lnTo>
                                <a:lnTo>
                                  <a:pt x="0" y="22"/>
                                </a:lnTo>
                                <a:lnTo>
                                  <a:pt x="0" y="2294"/>
                                </a:lnTo>
                                <a:lnTo>
                                  <a:pt x="19" y="2294"/>
                                </a:lnTo>
                                <a:lnTo>
                                  <a:pt x="4536" y="2294"/>
                                </a:lnTo>
                                <a:lnTo>
                                  <a:pt x="4536" y="1908"/>
                                </a:lnTo>
                                <a:lnTo>
                                  <a:pt x="4536" y="367"/>
                                </a:lnTo>
                                <a:lnTo>
                                  <a:pt x="4536" y="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docshape9"/>
                        <wps:cNvSpPr txBox="1">
                          <a:spLocks noChangeArrowheads="1"/>
                        </wps:cNvSpPr>
                        <wps:spPr bwMode="auto">
                          <a:xfrm>
                            <a:off x="499" y="130"/>
                            <a:ext cx="1293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F71B2D" w14:textId="77777777" w:rsidR="006D6337" w:rsidRDefault="006D6337" w:rsidP="006D6337">
                              <w:pPr>
                                <w:spacing w:line="179" w:lineRule="exact"/>
                                <w:rPr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TYPE</w:t>
                              </w:r>
                              <w:r>
                                <w:rPr>
                                  <w:b/>
                                  <w:spacing w:val="-6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6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spacing w:val="-7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6"/>
                                </w:rPr>
                                <w:t>META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" name="docshape10"/>
                        <wps:cNvSpPr txBox="1">
                          <a:spLocks noChangeArrowheads="1"/>
                        </wps:cNvSpPr>
                        <wps:spPr bwMode="auto">
                          <a:xfrm>
                            <a:off x="2515" y="130"/>
                            <a:ext cx="1798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8D5B6F" w14:textId="77777777" w:rsidR="006D6337" w:rsidRDefault="006D6337" w:rsidP="006D6337">
                              <w:pPr>
                                <w:spacing w:line="179" w:lineRule="exact"/>
                                <w:rPr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b/>
                                  <w:spacing w:val="-1"/>
                                  <w:sz w:val="16"/>
                                </w:rPr>
                                <w:t>CORRECTION</w:t>
                              </w:r>
                              <w:r>
                                <w:rPr>
                                  <w:b/>
                                  <w:spacing w:val="-6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6"/>
                                </w:rPr>
                                <w:t>FACTO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4" name="docshape11"/>
                        <wps:cNvSpPr txBox="1">
                          <a:spLocks noChangeArrowheads="1"/>
                        </wps:cNvSpPr>
                        <wps:spPr bwMode="auto">
                          <a:xfrm>
                            <a:off x="756" y="492"/>
                            <a:ext cx="780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EA7AA7" w14:textId="77777777" w:rsidR="006D6337" w:rsidRDefault="006D6337" w:rsidP="006D6337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Mild</w:t>
                              </w:r>
                              <w:r>
                                <w:rPr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stee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docshape12"/>
                        <wps:cNvSpPr txBox="1">
                          <a:spLocks noChangeArrowheads="1"/>
                        </wps:cNvSpPr>
                        <wps:spPr bwMode="auto">
                          <a:xfrm>
                            <a:off x="3353" y="492"/>
                            <a:ext cx="121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CFD115" w14:textId="77777777" w:rsidR="006D6337" w:rsidRDefault="006D6337" w:rsidP="006D6337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" name="docshape13"/>
                        <wps:cNvSpPr txBox="1">
                          <a:spLocks noChangeArrowheads="1"/>
                        </wps:cNvSpPr>
                        <wps:spPr bwMode="auto">
                          <a:xfrm>
                            <a:off x="539" y="878"/>
                            <a:ext cx="120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63E144" w14:textId="77777777" w:rsidR="006D6337" w:rsidRDefault="006D6337" w:rsidP="006D6337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Stainless</w:t>
                              </w:r>
                              <w:r>
                                <w:rPr>
                                  <w:spacing w:val="-7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Stee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" name="docshape14"/>
                        <wps:cNvSpPr txBox="1">
                          <a:spLocks noChangeArrowheads="1"/>
                        </wps:cNvSpPr>
                        <wps:spPr bwMode="auto">
                          <a:xfrm>
                            <a:off x="3275" y="878"/>
                            <a:ext cx="270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A7F226" w14:textId="77777777" w:rsidR="006D6337" w:rsidRDefault="006D6337" w:rsidP="006D6337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0.9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" name="docshape15"/>
                        <wps:cNvSpPr txBox="1">
                          <a:spLocks noChangeArrowheads="1"/>
                        </wps:cNvSpPr>
                        <wps:spPr bwMode="auto">
                          <a:xfrm>
                            <a:off x="904" y="1262"/>
                            <a:ext cx="479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7BD59D" w14:textId="77777777" w:rsidR="006D6337" w:rsidRDefault="006D6337" w:rsidP="006D6337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Bras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2" name="docshape16"/>
                        <wps:cNvSpPr txBox="1">
                          <a:spLocks noChangeArrowheads="1"/>
                        </wps:cNvSpPr>
                        <wps:spPr bwMode="auto">
                          <a:xfrm>
                            <a:off x="3279" y="1262"/>
                            <a:ext cx="268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9D1F8D" w14:textId="77777777" w:rsidR="006D6337" w:rsidRDefault="006D6337" w:rsidP="006D6337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0.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3" name="docshape17"/>
                        <wps:cNvSpPr txBox="1">
                          <a:spLocks noChangeArrowheads="1"/>
                        </wps:cNvSpPr>
                        <wps:spPr bwMode="auto">
                          <a:xfrm>
                            <a:off x="734" y="1649"/>
                            <a:ext cx="818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596D91" w14:textId="77777777" w:rsidR="006D6337" w:rsidRDefault="006D6337" w:rsidP="006D6337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Aluminu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" name="docshape18"/>
                        <wps:cNvSpPr txBox="1">
                          <a:spLocks noChangeArrowheads="1"/>
                        </wps:cNvSpPr>
                        <wps:spPr bwMode="auto">
                          <a:xfrm>
                            <a:off x="3227" y="1649"/>
                            <a:ext cx="371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BA0540" w14:textId="77777777" w:rsidR="006D6337" w:rsidRDefault="006D6337" w:rsidP="006D6337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0.45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5" name="docshape19"/>
                        <wps:cNvSpPr txBox="1">
                          <a:spLocks noChangeArrowheads="1"/>
                        </wps:cNvSpPr>
                        <wps:spPr bwMode="auto">
                          <a:xfrm>
                            <a:off x="840" y="2035"/>
                            <a:ext cx="608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9D21FB" w14:textId="77777777" w:rsidR="006D6337" w:rsidRDefault="006D6337" w:rsidP="006D6337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Copp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6" name="docshape20"/>
                        <wps:cNvSpPr txBox="1">
                          <a:spLocks noChangeArrowheads="1"/>
                        </wps:cNvSpPr>
                        <wps:spPr bwMode="auto">
                          <a:xfrm>
                            <a:off x="3279" y="2035"/>
                            <a:ext cx="268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EE65AE" w14:textId="77777777" w:rsidR="006D6337" w:rsidRDefault="006D6337" w:rsidP="006D6337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0.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78EFA6A" id="Group 6" o:spid="_x0000_s1026" style="width:351.1pt;height:185.2pt;mso-position-horizontal-relative:char;mso-position-vertical-relative:line" coordorigin="135,-46" coordsize="4537,2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">
                <v:shape id="docshape8" o:spid="_x0000_s1027" style="position:absolute;left:135;top:-46;width:4537;height:2295;visibility:visible;mso-wrap-style:square;v-text-anchor:top" coordsize="4537,2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" path="m4536,2r-2,l4534,r-20,l4514,2273r-2227,l2287,1930r2227,l4514,1908r-2227,l2287,1543r2227,l4514,1522r-2227,l2287,1159r2227,l4514,1138r-2227,l2287,773r2227,l4514,751r-2227,l2287,389r2227,l4514,367r-2227,l2287,22r2227,l4514,,2268,r,22l2268,2273r-2249,l19,1930r2249,l2268,1908r-2249,l19,1543r2249,l2268,1522r-2249,l19,1159r2249,l2268,1138r-2249,l19,773r2249,l2268,751,19,751r,-362l2268,389r,-22l19,367,19,22r2249,l2268,,,,,2,,22,,2294r19,l4536,2294r,-386l4536,367r,-365xe" fillcolor="black" stroked="f">
                  <v:path arrowok="t" o:connecttype="custom" o:connectlocs="4534,2;4514,0;2287,2273;4514,1930;2287,1908;4514,1543;2287,1522;4514,1159;2287,1138;4514,773;2287,751;4514,389;2287,367;4514,22;2268,0;2268,22;19,2273;2268,1930;19,1908;2268,1543;19,1522;2268,1159;19,1138;2268,773;19,751;2268,389;19,367;2268,22;0,0;0,22;19,2294;4536,1908;4536,2" o:connectangles="0,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9" o:spid="_x0000_s1028" type="#_x0000_t202" style="position:absolute;left:499;top:130;width:1293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46F71B2D" w14:textId="77777777" w:rsidR="006D6337" w:rsidRDefault="006D6337" w:rsidP="006D6337">
                        <w:pPr>
                          <w:spacing w:line="179" w:lineRule="exact"/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sz w:val="16"/>
                          </w:rPr>
                          <w:t>TYPE</w:t>
                        </w:r>
                        <w:r>
                          <w:rPr>
                            <w:b/>
                            <w:spacing w:val="-6"/>
                            <w:sz w:val="16"/>
                          </w:rPr>
                          <w:t xml:space="preserve"> </w:t>
                        </w:r>
                        <w:r>
                          <w:rPr>
                            <w:b/>
                            <w:sz w:val="16"/>
                          </w:rPr>
                          <w:t>OF</w:t>
                        </w:r>
                        <w:r>
                          <w:rPr>
                            <w:b/>
                            <w:spacing w:val="-7"/>
                            <w:sz w:val="16"/>
                          </w:rPr>
                          <w:t xml:space="preserve"> </w:t>
                        </w:r>
                        <w:r>
                          <w:rPr>
                            <w:b/>
                            <w:sz w:val="16"/>
                          </w:rPr>
                          <w:t>METAL</w:t>
                        </w:r>
                      </w:p>
                    </w:txbxContent>
                  </v:textbox>
                </v:shape>
                <v:shape id="docshape10" o:spid="_x0000_s1029" type="#_x0000_t202" style="position:absolute;left:2515;top:130;width:1798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248D5B6F" w14:textId="77777777" w:rsidR="006D6337" w:rsidRDefault="006D6337" w:rsidP="006D6337">
                        <w:pPr>
                          <w:spacing w:line="179" w:lineRule="exact"/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spacing w:val="-1"/>
                            <w:sz w:val="16"/>
                          </w:rPr>
                          <w:t>CORRECTION</w:t>
                        </w:r>
                        <w:r>
                          <w:rPr>
                            <w:b/>
                            <w:spacing w:val="-6"/>
                            <w:sz w:val="16"/>
                          </w:rPr>
                          <w:t xml:space="preserve"> </w:t>
                        </w:r>
                        <w:r>
                          <w:rPr>
                            <w:b/>
                            <w:sz w:val="16"/>
                          </w:rPr>
                          <w:t>FACTOR</w:t>
                        </w:r>
                      </w:p>
                    </w:txbxContent>
                  </v:textbox>
                </v:shape>
                <v:shape id="docshape11" o:spid="_x0000_s1030" type="#_x0000_t202" style="position:absolute;left:756;top:492;width:780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14:paraId="43EA7AA7" w14:textId="77777777" w:rsidR="006D6337" w:rsidRDefault="006D6337" w:rsidP="006D6337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Mild</w:t>
                        </w:r>
                        <w:r>
                          <w:rPr>
                            <w:spacing w:val="-4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steel</w:t>
                        </w:r>
                      </w:p>
                    </w:txbxContent>
                  </v:textbox>
                </v:shape>
                <v:shape id="docshape12" o:spid="_x0000_s1031" type="#_x0000_t202" style="position:absolute;left:3353;top:492;width:121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14:paraId="0CCFD115" w14:textId="77777777" w:rsidR="006D6337" w:rsidRDefault="006D6337" w:rsidP="006D6337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1</w:t>
                        </w:r>
                      </w:p>
                    </w:txbxContent>
                  </v:textbox>
                </v:shape>
                <v:shape id="docshape13" o:spid="_x0000_s1032" type="#_x0000_t202" style="position:absolute;left:539;top:878;width:1207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14:paraId="3663E144" w14:textId="77777777" w:rsidR="006D6337" w:rsidRDefault="006D6337" w:rsidP="006D6337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Stainless</w:t>
                        </w:r>
                        <w:r>
                          <w:rPr>
                            <w:spacing w:val="-7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Steel</w:t>
                        </w:r>
                      </w:p>
                    </w:txbxContent>
                  </v:textbox>
                </v:shape>
                <v:shape id="docshape14" o:spid="_x0000_s1033" type="#_x0000_t202" style="position:absolute;left:3275;top:878;width:270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14:paraId="2BA7F226" w14:textId="77777777" w:rsidR="006D6337" w:rsidRDefault="006D6337" w:rsidP="006D6337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0.9</w:t>
                        </w:r>
                      </w:p>
                    </w:txbxContent>
                  </v:textbox>
                </v:shape>
                <v:shape id="docshape15" o:spid="_x0000_s1034" type="#_x0000_t202" style="position:absolute;left:904;top:1262;width:479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14:paraId="007BD59D" w14:textId="77777777" w:rsidR="006D6337" w:rsidRDefault="006D6337" w:rsidP="006D6337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Brass</w:t>
                        </w:r>
                      </w:p>
                    </w:txbxContent>
                  </v:textbox>
                </v:shape>
                <v:shape id="docshape16" o:spid="_x0000_s1035" type="#_x0000_t202" style="position:absolute;left:3279;top:1262;width:268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<v:textbox inset="0,0,0,0">
                    <w:txbxContent>
                      <w:p w14:paraId="109D1F8D" w14:textId="77777777" w:rsidR="006D6337" w:rsidRDefault="006D6337" w:rsidP="006D6337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0.5</w:t>
                        </w:r>
                      </w:p>
                    </w:txbxContent>
                  </v:textbox>
                </v:shape>
                <v:shape id="docshape17" o:spid="_x0000_s1036" type="#_x0000_t202" style="position:absolute;left:734;top:1649;width:818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/Z9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K4f2fcMAAADbAAAADwAA&#10;AAAAAAAAAAAAAAAHAgAAZHJzL2Rvd25yZXYueG1sUEsFBgAAAAADAAMAtwAAAPcCAAAAAA==&#10;" filled="f" stroked="f">
                  <v:textbox inset="0,0,0,0">
                    <w:txbxContent>
                      <w:p w14:paraId="28596D91" w14:textId="77777777" w:rsidR="006D6337" w:rsidRDefault="006D6337" w:rsidP="006D6337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Aluminum</w:t>
                        </w:r>
                      </w:p>
                    </w:txbxContent>
                  </v:textbox>
                </v:shape>
                <v:shape id="docshape18" o:spid="_x0000_s1037" type="#_x0000_t202" style="position:absolute;left:3227;top:1649;width:371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m4J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pG5uCcMAAADbAAAADwAA&#10;AAAAAAAAAAAAAAAHAgAAZHJzL2Rvd25yZXYueG1sUEsFBgAAAAADAAMAtwAAAPcCAAAAAA==&#10;" filled="f" stroked="f">
                  <v:textbox inset="0,0,0,0">
                    <w:txbxContent>
                      <w:p w14:paraId="1DBA0540" w14:textId="77777777" w:rsidR="006D6337" w:rsidRDefault="006D6337" w:rsidP="006D6337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0.45</w:t>
                        </w:r>
                      </w:p>
                    </w:txbxContent>
                  </v:textbox>
                </v:shape>
                <v:shape id="docshape19" o:spid="_x0000_s1038" type="#_x0000_t202" style="position:absolute;left:840;top:2035;width:608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suS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yyLLksMAAADbAAAADwAA&#10;AAAAAAAAAAAAAAAHAgAAZHJzL2Rvd25yZXYueG1sUEsFBgAAAAADAAMAtwAAAPcCAAAAAA==&#10;" filled="f" stroked="f">
                  <v:textbox inset="0,0,0,0">
                    <w:txbxContent>
                      <w:p w14:paraId="2B9D21FB" w14:textId="77777777" w:rsidR="006D6337" w:rsidRDefault="006D6337" w:rsidP="006D6337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Copper</w:t>
                        </w:r>
                      </w:p>
                    </w:txbxContent>
                  </v:textbox>
                </v:shape>
                <v:shape id="docshape20" o:spid="_x0000_s1039" type="#_x0000_t202" style="position:absolute;left:3279;top:2035;width:268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FXl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YwT+HvS/wBcv0LAAD//wMAUEsBAi0AFAAGAAgAAAAhANvh9svuAAAAhQEAABMAAAAAAAAAAAAA&#10;AAAAAAAAAFtDb250ZW50X1R5cGVzXS54bWxQSwECLQAUAAYACAAAACEAWvQsW78AAAAVAQAACwAA&#10;AAAAAAAAAAAAAAAfAQAAX3JlbHMvLnJlbHNQSwECLQAUAAYACAAAACEAO/BV5cMAAADbAAAADwAA&#10;AAAAAAAAAAAAAAAHAgAAZHJzL2Rvd25yZXYueG1sUEsFBgAAAAADAAMAtwAAAPcCAAAAAA==&#10;" filled="f" stroked="f">
                  <v:textbox inset="0,0,0,0">
                    <w:txbxContent>
                      <w:p w14:paraId="57EE65AE" w14:textId="77777777" w:rsidR="006D6337" w:rsidRDefault="006D6337" w:rsidP="006D6337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0.4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E3CB798" w14:textId="77777777" w:rsidR="006D6337" w:rsidRPr="006D6337" w:rsidRDefault="006D6337" w:rsidP="006D6337">
      <w:pPr>
        <w:rPr>
          <w:sz w:val="24"/>
          <w:szCs w:val="24"/>
        </w:rPr>
      </w:pPr>
    </w:p>
    <w:p w14:paraId="0B84D36D" w14:textId="77777777" w:rsidR="006D6337" w:rsidRDefault="006D6337" w:rsidP="006D6337">
      <w:pPr>
        <w:rPr>
          <w:b/>
          <w:sz w:val="16"/>
        </w:rPr>
      </w:pPr>
    </w:p>
    <w:p w14:paraId="4B9DFF1A" w14:textId="77777777" w:rsidR="006D6337" w:rsidRDefault="006D6337" w:rsidP="006D6337">
      <w:pPr>
        <w:rPr>
          <w:b/>
          <w:sz w:val="16"/>
        </w:rPr>
      </w:pPr>
    </w:p>
    <w:p w14:paraId="539792F2" w14:textId="75525A3C" w:rsidR="006D6337" w:rsidRPr="006D6337" w:rsidRDefault="006D6337" w:rsidP="006D6337">
      <w:pPr>
        <w:spacing w:before="96"/>
        <w:ind w:left="720" w:right="720"/>
        <w:rPr>
          <w:bCs/>
          <w:sz w:val="24"/>
          <w:szCs w:val="24"/>
        </w:rPr>
      </w:pPr>
      <w:r>
        <w:rPr>
          <w:b/>
          <w:sz w:val="16"/>
        </w:rPr>
        <w:tab/>
      </w:r>
      <w:r w:rsidRPr="006D6337">
        <w:rPr>
          <w:bCs/>
        </w:rPr>
        <w:t>Table</w:t>
      </w:r>
      <w:r w:rsidRPr="006D6337">
        <w:rPr>
          <w:bCs/>
          <w:spacing w:val="-5"/>
        </w:rPr>
        <w:t xml:space="preserve"> </w:t>
      </w:r>
      <w:r w:rsidR="00CF3AB8">
        <w:rPr>
          <w:bCs/>
        </w:rPr>
        <w:t>4</w:t>
      </w:r>
      <w:r w:rsidRPr="006D6337">
        <w:rPr>
          <w:bCs/>
        </w:rPr>
        <w:t>-1.</w:t>
      </w:r>
      <w:r w:rsidRPr="006D6337">
        <w:rPr>
          <w:bCs/>
          <w:spacing w:val="-4"/>
        </w:rPr>
        <w:t xml:space="preserve"> </w:t>
      </w:r>
      <w:r w:rsidRPr="006D6337">
        <w:rPr>
          <w:bCs/>
        </w:rPr>
        <w:t>Sensing</w:t>
      </w:r>
      <w:r w:rsidRPr="006D6337">
        <w:rPr>
          <w:bCs/>
          <w:spacing w:val="-5"/>
        </w:rPr>
        <w:t xml:space="preserve"> </w:t>
      </w:r>
      <w:r w:rsidRPr="006D6337">
        <w:rPr>
          <w:bCs/>
        </w:rPr>
        <w:t>Distance.</w:t>
      </w:r>
    </w:p>
    <w:p w14:paraId="3064A3E1" w14:textId="70861C86" w:rsidR="006D6337" w:rsidRDefault="006D6337" w:rsidP="006D6337">
      <w:pPr>
        <w:tabs>
          <w:tab w:val="left" w:pos="4455"/>
        </w:tabs>
        <w:spacing w:line="360" w:lineRule="auto"/>
        <w:rPr>
          <w:b/>
          <w:sz w:val="16"/>
        </w:rPr>
      </w:pPr>
      <w:r>
        <w:rPr>
          <w:b/>
          <w:sz w:val="16"/>
        </w:rPr>
        <w:tab/>
      </w:r>
    </w:p>
    <w:p w14:paraId="652F96D6" w14:textId="53283DF2" w:rsidR="006D6337" w:rsidRDefault="006D6337" w:rsidP="006D6337">
      <w:pPr>
        <w:pStyle w:val="BodyText"/>
        <w:spacing w:line="360" w:lineRule="auto"/>
        <w:ind w:left="720" w:right="720"/>
        <w:jc w:val="both"/>
        <w:rPr>
          <w:sz w:val="24"/>
          <w:szCs w:val="24"/>
        </w:rPr>
      </w:pPr>
      <w:r w:rsidRPr="006D6337">
        <w:rPr>
          <w:noProof/>
          <w:sz w:val="24"/>
          <w:szCs w:val="24"/>
        </w:rPr>
        <w:drawing>
          <wp:anchor distT="0" distB="0" distL="0" distR="0" simplePos="0" relativeHeight="251659264" behindDoc="0" locked="0" layoutInCell="1" allowOverlap="1" wp14:anchorId="763B4AB6" wp14:editId="32856316">
            <wp:simplePos x="0" y="0"/>
            <wp:positionH relativeFrom="page">
              <wp:posOffset>1333500</wp:posOffset>
            </wp:positionH>
            <wp:positionV relativeFrom="paragraph">
              <wp:posOffset>1551940</wp:posOffset>
            </wp:positionV>
            <wp:extent cx="3891280" cy="2562225"/>
            <wp:effectExtent l="0" t="0" r="0" b="9525"/>
            <wp:wrapTopAndBottom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128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D6337">
        <w:rPr>
          <w:sz w:val="24"/>
          <w:szCs w:val="24"/>
        </w:rPr>
        <w:t>For example, an inductive proximity switch detects copper at 40% the standard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sensing distance, and stainless steel at 90%. Non-metallic objects are very poor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conductors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and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will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not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be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detected at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all.</w:t>
      </w:r>
      <w:r>
        <w:rPr>
          <w:sz w:val="24"/>
          <w:szCs w:val="24"/>
        </w:rPr>
        <w:t xml:space="preserve"> </w:t>
      </w:r>
      <w:r w:rsidRPr="006D6337">
        <w:rPr>
          <w:w w:val="95"/>
          <w:sz w:val="24"/>
          <w:szCs w:val="24"/>
        </w:rPr>
        <w:t>Because nearby metallic objects affect the operation of inductive proximity switches,</w:t>
      </w:r>
      <w:r w:rsidRPr="006D6337">
        <w:rPr>
          <w:spacing w:val="1"/>
          <w:w w:val="95"/>
          <w:sz w:val="24"/>
          <w:szCs w:val="24"/>
        </w:rPr>
        <w:t xml:space="preserve"> </w:t>
      </w:r>
      <w:r w:rsidRPr="006D6337">
        <w:rPr>
          <w:sz w:val="24"/>
          <w:szCs w:val="24"/>
        </w:rPr>
        <w:t>they must be spaced from surrounding metallic objects and/or other sensors as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 xml:space="preserve">shown in Figure </w:t>
      </w:r>
      <w:r w:rsidR="00447D80">
        <w:rPr>
          <w:sz w:val="24"/>
          <w:szCs w:val="24"/>
        </w:rPr>
        <w:t>4</w:t>
      </w:r>
      <w:r w:rsidRPr="006D6337">
        <w:rPr>
          <w:sz w:val="24"/>
          <w:szCs w:val="24"/>
        </w:rPr>
        <w:t>-3. Proximity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your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training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system.</w:t>
      </w:r>
    </w:p>
    <w:p w14:paraId="173C6B41" w14:textId="5BDFA983" w:rsidR="006D6337" w:rsidRPr="006D6337" w:rsidRDefault="006D6337" w:rsidP="006D6337">
      <w:pPr>
        <w:pStyle w:val="BodyText"/>
        <w:spacing w:line="360" w:lineRule="auto"/>
        <w:ind w:left="720" w:right="720"/>
        <w:jc w:val="both"/>
        <w:rPr>
          <w:sz w:val="24"/>
          <w:szCs w:val="24"/>
        </w:rPr>
      </w:pPr>
    </w:p>
    <w:p w14:paraId="64014201" w14:textId="14A788D8" w:rsidR="006D6337" w:rsidRDefault="006D6337" w:rsidP="006D6337">
      <w:pPr>
        <w:tabs>
          <w:tab w:val="left" w:pos="4455"/>
        </w:tabs>
        <w:spacing w:line="360" w:lineRule="auto"/>
        <w:rPr>
          <w:b/>
          <w:sz w:val="16"/>
        </w:rPr>
      </w:pPr>
    </w:p>
    <w:p w14:paraId="2E66B2D3" w14:textId="5673F365" w:rsidR="006D6337" w:rsidRPr="006D6337" w:rsidRDefault="006D6337" w:rsidP="006D6337">
      <w:pPr>
        <w:tabs>
          <w:tab w:val="left" w:pos="4455"/>
        </w:tabs>
        <w:spacing w:line="360" w:lineRule="auto"/>
        <w:rPr>
          <w:sz w:val="24"/>
          <w:szCs w:val="24"/>
        </w:rPr>
        <w:sectPr w:rsidR="006D6337" w:rsidRPr="006D6337">
          <w:headerReference w:type="even" r:id="rId13"/>
          <w:headerReference w:type="default" r:id="rId14"/>
          <w:pgSz w:w="12240" w:h="15840"/>
          <w:pgMar w:top="1280" w:right="540" w:bottom="920" w:left="540" w:header="946" w:footer="724" w:gutter="0"/>
          <w:cols w:space="720"/>
        </w:sectPr>
      </w:pPr>
    </w:p>
    <w:p w14:paraId="5F61F760" w14:textId="77777777" w:rsidR="00983054" w:rsidRPr="006D6337" w:rsidRDefault="00983054" w:rsidP="006D6337">
      <w:pPr>
        <w:pStyle w:val="BodyText"/>
        <w:ind w:right="720"/>
        <w:rPr>
          <w:b/>
          <w:sz w:val="24"/>
          <w:szCs w:val="24"/>
        </w:rPr>
      </w:pPr>
    </w:p>
    <w:p w14:paraId="4C5C098C" w14:textId="77777777" w:rsidR="00983054" w:rsidRPr="006D6337" w:rsidRDefault="00983054" w:rsidP="006D6337">
      <w:pPr>
        <w:pStyle w:val="BodyText"/>
        <w:spacing w:before="10"/>
        <w:ind w:left="720" w:right="720"/>
        <w:rPr>
          <w:b/>
          <w:sz w:val="24"/>
          <w:szCs w:val="24"/>
        </w:rPr>
      </w:pPr>
    </w:p>
    <w:p w14:paraId="01E71A60" w14:textId="32353732" w:rsidR="00983054" w:rsidRDefault="00E204C7" w:rsidP="006D6337">
      <w:pPr>
        <w:pStyle w:val="BodyText"/>
        <w:spacing w:line="360" w:lineRule="auto"/>
        <w:ind w:left="720" w:right="720"/>
        <w:jc w:val="both"/>
        <w:rPr>
          <w:sz w:val="24"/>
          <w:szCs w:val="24"/>
        </w:rPr>
      </w:pPr>
      <w:r w:rsidRPr="006D6337">
        <w:rPr>
          <w:sz w:val="24"/>
          <w:szCs w:val="24"/>
        </w:rPr>
        <w:t>Inductive proximity sensors can be shielded or unshielded. Shielded sensors are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constructed with a metallic band surrounding the coil. This helps to direct the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electromagnetic field to the front of the sensor and results in a more concentrated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sz w:val="24"/>
          <w:szCs w:val="24"/>
        </w:rPr>
        <w:t>field.</w:t>
      </w:r>
    </w:p>
    <w:p w14:paraId="19EB988A" w14:textId="16B36FD7" w:rsidR="006D6337" w:rsidRPr="006D6337" w:rsidRDefault="006D6337" w:rsidP="006D6337">
      <w:pPr>
        <w:pStyle w:val="BodyText"/>
        <w:spacing w:line="360" w:lineRule="auto"/>
        <w:ind w:left="720" w:right="720"/>
        <w:jc w:val="both"/>
        <w:rPr>
          <w:sz w:val="24"/>
          <w:szCs w:val="24"/>
        </w:rPr>
        <w:sectPr w:rsidR="006D6337" w:rsidRPr="006D6337">
          <w:footerReference w:type="even" r:id="rId15"/>
          <w:footerReference w:type="default" r:id="rId16"/>
          <w:pgSz w:w="12240" w:h="15840"/>
          <w:pgMar w:top="1280" w:right="540" w:bottom="920" w:left="540" w:header="946" w:footer="724" w:gutter="0"/>
          <w:pgNumType w:start="3"/>
          <w:cols w:space="720"/>
        </w:sectPr>
      </w:pPr>
      <w:r w:rsidRPr="006D6337">
        <w:rPr>
          <w:noProof/>
          <w:sz w:val="24"/>
          <w:szCs w:val="24"/>
        </w:rPr>
        <w:drawing>
          <wp:anchor distT="0" distB="0" distL="0" distR="0" simplePos="0" relativeHeight="251666432" behindDoc="1" locked="0" layoutInCell="1" allowOverlap="1" wp14:anchorId="515CFAA5" wp14:editId="29D32069">
            <wp:simplePos x="0" y="0"/>
            <wp:positionH relativeFrom="page">
              <wp:posOffset>438150</wp:posOffset>
            </wp:positionH>
            <wp:positionV relativeFrom="page">
              <wp:posOffset>3124200</wp:posOffset>
            </wp:positionV>
            <wp:extent cx="6951754" cy="3905250"/>
            <wp:effectExtent l="0" t="0" r="1905" b="0"/>
            <wp:wrapTopAndBottom/>
            <wp:docPr id="27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51754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D6337">
        <w:rPr>
          <w:sz w:val="24"/>
          <w:szCs w:val="24"/>
        </w:rPr>
        <w:t>Figure</w:t>
      </w:r>
      <w:r w:rsidRPr="006D6337">
        <w:rPr>
          <w:spacing w:val="-13"/>
          <w:sz w:val="24"/>
          <w:szCs w:val="24"/>
        </w:rPr>
        <w:t xml:space="preserve"> </w:t>
      </w:r>
      <w:r w:rsidR="0058005C">
        <w:rPr>
          <w:sz w:val="24"/>
          <w:szCs w:val="24"/>
        </w:rPr>
        <w:t>4-</w:t>
      </w:r>
      <w:r w:rsidRPr="006D6337">
        <w:rPr>
          <w:sz w:val="24"/>
          <w:szCs w:val="24"/>
        </w:rPr>
        <w:t>4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z w:val="24"/>
          <w:szCs w:val="24"/>
        </w:rPr>
        <w:t>(a)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shows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z w:val="24"/>
          <w:szCs w:val="24"/>
        </w:rPr>
        <w:t>an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z w:val="24"/>
          <w:szCs w:val="24"/>
        </w:rPr>
        <w:t>inductive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z w:val="24"/>
          <w:szCs w:val="24"/>
        </w:rPr>
        <w:t>proximity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z w:val="24"/>
          <w:szCs w:val="24"/>
        </w:rPr>
        <w:t>checking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z w:val="24"/>
          <w:szCs w:val="24"/>
        </w:rPr>
        <w:t>bottles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for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bottle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caps.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w w:val="95"/>
          <w:sz w:val="24"/>
          <w:szCs w:val="24"/>
        </w:rPr>
        <w:t>Bottles without caps are rejected. Inductive proximity switches work better than other</w:t>
      </w:r>
      <w:r w:rsidRPr="006D6337">
        <w:rPr>
          <w:spacing w:val="1"/>
          <w:w w:val="95"/>
          <w:sz w:val="24"/>
          <w:szCs w:val="24"/>
        </w:rPr>
        <w:t xml:space="preserve"> </w:t>
      </w:r>
      <w:r w:rsidRPr="006D6337">
        <w:rPr>
          <w:w w:val="95"/>
          <w:sz w:val="24"/>
          <w:szCs w:val="24"/>
        </w:rPr>
        <w:t>proximity switches in this application because they are not affected by high humidity.</w:t>
      </w:r>
      <w:r w:rsidRPr="006D6337">
        <w:rPr>
          <w:spacing w:val="1"/>
          <w:w w:val="95"/>
          <w:sz w:val="24"/>
          <w:szCs w:val="24"/>
        </w:rPr>
        <w:t xml:space="preserve"> </w:t>
      </w:r>
      <w:r w:rsidRPr="006D6337">
        <w:rPr>
          <w:sz w:val="24"/>
          <w:szCs w:val="24"/>
        </w:rPr>
        <w:t xml:space="preserve">In Figure </w:t>
      </w:r>
      <w:r w:rsidR="0058005C">
        <w:rPr>
          <w:sz w:val="24"/>
          <w:szCs w:val="24"/>
        </w:rPr>
        <w:t>4</w:t>
      </w:r>
      <w:r w:rsidRPr="006D6337">
        <w:rPr>
          <w:sz w:val="24"/>
          <w:szCs w:val="24"/>
        </w:rPr>
        <w:t>-4 (b) an inductive proximity switch inspects and counts the rivets on a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sz w:val="24"/>
          <w:szCs w:val="24"/>
        </w:rPr>
        <w:t>finished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work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pie</w:t>
      </w:r>
    </w:p>
    <w:p w14:paraId="1DB71E93" w14:textId="77777777" w:rsidR="00983054" w:rsidRPr="006D6337" w:rsidRDefault="00983054" w:rsidP="00D2436F">
      <w:pPr>
        <w:pStyle w:val="BodyText"/>
        <w:ind w:right="720"/>
        <w:rPr>
          <w:b/>
          <w:sz w:val="24"/>
          <w:szCs w:val="24"/>
        </w:rPr>
      </w:pPr>
    </w:p>
    <w:p w14:paraId="151CBD0E" w14:textId="77777777" w:rsidR="00983054" w:rsidRPr="006D6337" w:rsidRDefault="00983054" w:rsidP="006D6337">
      <w:pPr>
        <w:pStyle w:val="BodyText"/>
        <w:spacing w:before="10"/>
        <w:ind w:left="720" w:right="720"/>
        <w:rPr>
          <w:b/>
          <w:sz w:val="24"/>
          <w:szCs w:val="24"/>
        </w:rPr>
      </w:pPr>
    </w:p>
    <w:p w14:paraId="0A8D78CA" w14:textId="23FFDF65" w:rsidR="00983054" w:rsidRPr="006D6337" w:rsidRDefault="00E204C7" w:rsidP="006D6337">
      <w:pPr>
        <w:pStyle w:val="BodyText"/>
        <w:ind w:left="720" w:right="720"/>
        <w:jc w:val="both"/>
        <w:rPr>
          <w:sz w:val="24"/>
          <w:szCs w:val="24"/>
        </w:rPr>
      </w:pPr>
      <w:r w:rsidRPr="006D6337">
        <w:rPr>
          <w:sz w:val="24"/>
          <w:szCs w:val="24"/>
        </w:rPr>
        <w:t>The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Inductive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Proximity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</w:t>
      </w:r>
      <w:r w:rsidRPr="006D6337">
        <w:rPr>
          <w:spacing w:val="-5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your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training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system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is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shown</w:t>
      </w:r>
      <w:r w:rsidRPr="006D6337">
        <w:rPr>
          <w:spacing w:val="-5"/>
          <w:sz w:val="24"/>
          <w:szCs w:val="24"/>
        </w:rPr>
        <w:t xml:space="preserve"> </w:t>
      </w:r>
      <w:r w:rsidRPr="006D6337">
        <w:rPr>
          <w:sz w:val="24"/>
          <w:szCs w:val="24"/>
        </w:rPr>
        <w:t>in</w:t>
      </w:r>
      <w:r w:rsidRPr="006D6337">
        <w:rPr>
          <w:spacing w:val="-5"/>
          <w:sz w:val="24"/>
          <w:szCs w:val="24"/>
        </w:rPr>
        <w:t xml:space="preserve"> </w:t>
      </w:r>
      <w:r w:rsidRPr="006D6337">
        <w:rPr>
          <w:sz w:val="24"/>
          <w:szCs w:val="24"/>
        </w:rPr>
        <w:t>Figure</w:t>
      </w:r>
      <w:r w:rsidRPr="006D6337">
        <w:rPr>
          <w:spacing w:val="-7"/>
          <w:sz w:val="24"/>
          <w:szCs w:val="24"/>
        </w:rPr>
        <w:t xml:space="preserve"> </w:t>
      </w:r>
      <w:r w:rsidR="00327694">
        <w:rPr>
          <w:sz w:val="24"/>
          <w:szCs w:val="24"/>
        </w:rPr>
        <w:t>4-</w:t>
      </w:r>
      <w:r w:rsidRPr="006D6337">
        <w:rPr>
          <w:sz w:val="24"/>
          <w:szCs w:val="24"/>
        </w:rPr>
        <w:t>5.</w:t>
      </w:r>
    </w:p>
    <w:p w14:paraId="4C4B2CCF" w14:textId="77777777" w:rsidR="00983054" w:rsidRDefault="00983054" w:rsidP="006D6337">
      <w:pPr>
        <w:ind w:left="720" w:right="720"/>
        <w:jc w:val="both"/>
        <w:rPr>
          <w:sz w:val="24"/>
          <w:szCs w:val="24"/>
        </w:rPr>
      </w:pPr>
    </w:p>
    <w:p w14:paraId="705F816C" w14:textId="7B02E5AD" w:rsidR="00D2436F" w:rsidRPr="006D6337" w:rsidRDefault="00D2436F" w:rsidP="006D6337">
      <w:pPr>
        <w:ind w:left="720" w:right="720"/>
        <w:jc w:val="both"/>
        <w:rPr>
          <w:sz w:val="24"/>
          <w:szCs w:val="24"/>
        </w:rPr>
        <w:sectPr w:rsidR="00D2436F" w:rsidRPr="006D6337">
          <w:pgSz w:w="12240" w:h="15840"/>
          <w:pgMar w:top="1280" w:right="540" w:bottom="920" w:left="540" w:header="946" w:footer="724" w:gutter="0"/>
          <w:cols w:space="720"/>
        </w:sectPr>
      </w:pPr>
      <w:r w:rsidRPr="006D6337">
        <w:rPr>
          <w:noProof/>
          <w:sz w:val="24"/>
          <w:szCs w:val="24"/>
        </w:rPr>
        <w:drawing>
          <wp:inline distT="0" distB="0" distL="0" distR="0" wp14:anchorId="39320DF1" wp14:editId="37419E43">
            <wp:extent cx="6422011" cy="5468112"/>
            <wp:effectExtent l="0" t="0" r="0" b="0"/>
            <wp:docPr id="17" name="image9.png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9.png" descr="Diagram, engineering drawing&#10;&#10;Description automatically generated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22011" cy="5468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4C9F4" w14:textId="77777777" w:rsidR="00983054" w:rsidRPr="006D6337" w:rsidRDefault="00983054" w:rsidP="00D2436F">
      <w:pPr>
        <w:pStyle w:val="BodyText"/>
        <w:ind w:right="720"/>
        <w:rPr>
          <w:sz w:val="24"/>
          <w:szCs w:val="24"/>
        </w:rPr>
      </w:pPr>
    </w:p>
    <w:p w14:paraId="2219946F" w14:textId="77777777" w:rsidR="00983054" w:rsidRPr="006D6337" w:rsidRDefault="00983054" w:rsidP="006D6337">
      <w:pPr>
        <w:pStyle w:val="BodyText"/>
        <w:ind w:left="720" w:right="720"/>
        <w:rPr>
          <w:b/>
          <w:sz w:val="24"/>
          <w:szCs w:val="24"/>
        </w:rPr>
      </w:pPr>
    </w:p>
    <w:p w14:paraId="4A60262A" w14:textId="77777777" w:rsidR="00983054" w:rsidRPr="006D6337" w:rsidRDefault="00983054" w:rsidP="006D6337">
      <w:pPr>
        <w:pStyle w:val="BodyText"/>
        <w:spacing w:before="10"/>
        <w:ind w:left="720" w:right="720"/>
        <w:rPr>
          <w:b/>
          <w:sz w:val="24"/>
          <w:szCs w:val="24"/>
        </w:rPr>
      </w:pPr>
    </w:p>
    <w:p w14:paraId="65A4E9CE" w14:textId="5E3DB634" w:rsidR="00983054" w:rsidRPr="006D6337" w:rsidRDefault="00E204C7" w:rsidP="00D2436F">
      <w:pPr>
        <w:pStyle w:val="BodyText"/>
        <w:spacing w:line="360" w:lineRule="auto"/>
        <w:ind w:left="720" w:right="720"/>
        <w:jc w:val="both"/>
        <w:rPr>
          <w:sz w:val="24"/>
          <w:szCs w:val="24"/>
        </w:rPr>
      </w:pPr>
      <w:r w:rsidRPr="006D6337">
        <w:rPr>
          <w:sz w:val="24"/>
          <w:szCs w:val="24"/>
        </w:rPr>
        <w:t>As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Figure</w:t>
      </w:r>
      <w:r w:rsidRPr="006D6337">
        <w:rPr>
          <w:spacing w:val="-11"/>
          <w:sz w:val="24"/>
          <w:szCs w:val="24"/>
        </w:rPr>
        <w:t xml:space="preserve"> </w:t>
      </w:r>
      <w:r w:rsidR="0058005C">
        <w:rPr>
          <w:sz w:val="24"/>
          <w:szCs w:val="24"/>
        </w:rPr>
        <w:t>4</w:t>
      </w:r>
      <w:r w:rsidRPr="006D6337">
        <w:rPr>
          <w:sz w:val="24"/>
          <w:szCs w:val="24"/>
        </w:rPr>
        <w:t>-5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shows,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sensor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has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an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output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indicator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(red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LED)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that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lights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when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w w:val="95"/>
          <w:sz w:val="24"/>
          <w:szCs w:val="24"/>
        </w:rPr>
        <w:t>the output is activated. There is no sensitivity adjustment. Other characteristics of the</w:t>
      </w:r>
      <w:r w:rsidRPr="006D6337">
        <w:rPr>
          <w:spacing w:val="1"/>
          <w:w w:val="95"/>
          <w:sz w:val="24"/>
          <w:szCs w:val="24"/>
        </w:rPr>
        <w:t xml:space="preserve"> </w:t>
      </w:r>
      <w:r w:rsidRPr="006D6337">
        <w:rPr>
          <w:sz w:val="24"/>
          <w:szCs w:val="24"/>
        </w:rPr>
        <w:t>Inductive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Proximity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are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shown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in Table</w:t>
      </w:r>
      <w:r w:rsidRPr="006D6337">
        <w:rPr>
          <w:spacing w:val="-1"/>
          <w:sz w:val="24"/>
          <w:szCs w:val="24"/>
        </w:rPr>
        <w:t xml:space="preserve"> </w:t>
      </w:r>
      <w:r w:rsidR="0058005C">
        <w:rPr>
          <w:sz w:val="24"/>
          <w:szCs w:val="24"/>
        </w:rPr>
        <w:t>4</w:t>
      </w:r>
      <w:r w:rsidRPr="006D6337">
        <w:rPr>
          <w:sz w:val="24"/>
          <w:szCs w:val="24"/>
        </w:rPr>
        <w:t>-2.</w:t>
      </w:r>
    </w:p>
    <w:p w14:paraId="60061716" w14:textId="77777777" w:rsidR="00983054" w:rsidRDefault="00983054" w:rsidP="006D6337">
      <w:pPr>
        <w:ind w:left="720" w:right="720"/>
        <w:jc w:val="both"/>
        <w:rPr>
          <w:sz w:val="24"/>
          <w:szCs w:val="24"/>
        </w:rPr>
      </w:pPr>
    </w:p>
    <w:p w14:paraId="23C0A68A" w14:textId="77777777" w:rsidR="00D2436F" w:rsidRPr="006D6337" w:rsidRDefault="00D2436F" w:rsidP="00D2436F">
      <w:pPr>
        <w:pStyle w:val="BodyText"/>
        <w:ind w:left="720" w:right="720"/>
        <w:rPr>
          <w:sz w:val="24"/>
          <w:szCs w:val="24"/>
        </w:rPr>
      </w:pPr>
    </w:p>
    <w:p w14:paraId="30C1B2AF" w14:textId="77777777" w:rsidR="00D2436F" w:rsidRPr="006D6337" w:rsidRDefault="00D2436F" w:rsidP="00D2436F">
      <w:pPr>
        <w:pStyle w:val="BodyText"/>
        <w:spacing w:before="8"/>
        <w:ind w:left="720" w:right="720"/>
        <w:rPr>
          <w:sz w:val="24"/>
          <w:szCs w:val="24"/>
        </w:rPr>
      </w:pPr>
    </w:p>
    <w:p w14:paraId="11F0A00B" w14:textId="63F6664F" w:rsidR="00D2436F" w:rsidRPr="006D6337" w:rsidRDefault="00D2436F" w:rsidP="00D2436F">
      <w:pPr>
        <w:pStyle w:val="BodyText"/>
        <w:ind w:left="720" w:right="720"/>
        <w:rPr>
          <w:sz w:val="24"/>
          <w:szCs w:val="24"/>
        </w:rPr>
      </w:pPr>
      <w:r w:rsidRPr="006D6337">
        <w:rPr>
          <w:noProof/>
          <w:sz w:val="24"/>
          <w:szCs w:val="24"/>
        </w:rPr>
        <mc:AlternateContent>
          <mc:Choice Requires="wpg">
            <w:drawing>
              <wp:inline distT="0" distB="0" distL="0" distR="0" wp14:anchorId="64B093C9" wp14:editId="508728A8">
                <wp:extent cx="5438775" cy="2600325"/>
                <wp:effectExtent l="0" t="0" r="9525" b="9525"/>
                <wp:docPr id="30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38775" cy="2600325"/>
                          <a:chOff x="0" y="0"/>
                          <a:chExt cx="5782" cy="2098"/>
                        </a:xfrm>
                      </wpg:grpSpPr>
                      <wps:wsp>
                        <wps:cNvPr id="31" name="docshape2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782" cy="2098"/>
                          </a:xfrm>
                          <a:custGeom>
                            <a:avLst/>
                            <a:gdLst>
                              <a:gd name="T0" fmla="*/ 5782 w 5782"/>
                              <a:gd name="T1" fmla="*/ 0 h 2098"/>
                              <a:gd name="T2" fmla="*/ 5762 w 5782"/>
                              <a:gd name="T3" fmla="*/ 0 h 2098"/>
                              <a:gd name="T4" fmla="*/ 5762 w 5782"/>
                              <a:gd name="T5" fmla="*/ 22 h 2098"/>
                              <a:gd name="T6" fmla="*/ 5762 w 5782"/>
                              <a:gd name="T7" fmla="*/ 554 h 2098"/>
                              <a:gd name="T8" fmla="*/ 5762 w 5782"/>
                              <a:gd name="T9" fmla="*/ 2078 h 2098"/>
                              <a:gd name="T10" fmla="*/ 2911 w 5782"/>
                              <a:gd name="T11" fmla="*/ 2078 h 2098"/>
                              <a:gd name="T12" fmla="*/ 2911 w 5782"/>
                              <a:gd name="T13" fmla="*/ 1733 h 2098"/>
                              <a:gd name="T14" fmla="*/ 5762 w 5782"/>
                              <a:gd name="T15" fmla="*/ 1733 h 2098"/>
                              <a:gd name="T16" fmla="*/ 5762 w 5782"/>
                              <a:gd name="T17" fmla="*/ 1711 h 2098"/>
                              <a:gd name="T18" fmla="*/ 2911 w 5782"/>
                              <a:gd name="T19" fmla="*/ 1711 h 2098"/>
                              <a:gd name="T20" fmla="*/ 2911 w 5782"/>
                              <a:gd name="T21" fmla="*/ 1346 h 2098"/>
                              <a:gd name="T22" fmla="*/ 5762 w 5782"/>
                              <a:gd name="T23" fmla="*/ 1346 h 2098"/>
                              <a:gd name="T24" fmla="*/ 5762 w 5782"/>
                              <a:gd name="T25" fmla="*/ 1325 h 2098"/>
                              <a:gd name="T26" fmla="*/ 2911 w 5782"/>
                              <a:gd name="T27" fmla="*/ 1325 h 2098"/>
                              <a:gd name="T28" fmla="*/ 2911 w 5782"/>
                              <a:gd name="T29" fmla="*/ 962 h 2098"/>
                              <a:gd name="T30" fmla="*/ 5762 w 5782"/>
                              <a:gd name="T31" fmla="*/ 962 h 2098"/>
                              <a:gd name="T32" fmla="*/ 5762 w 5782"/>
                              <a:gd name="T33" fmla="*/ 941 h 2098"/>
                              <a:gd name="T34" fmla="*/ 2911 w 5782"/>
                              <a:gd name="T35" fmla="*/ 941 h 2098"/>
                              <a:gd name="T36" fmla="*/ 2911 w 5782"/>
                              <a:gd name="T37" fmla="*/ 576 h 2098"/>
                              <a:gd name="T38" fmla="*/ 5762 w 5782"/>
                              <a:gd name="T39" fmla="*/ 576 h 2098"/>
                              <a:gd name="T40" fmla="*/ 5762 w 5782"/>
                              <a:gd name="T41" fmla="*/ 554 h 2098"/>
                              <a:gd name="T42" fmla="*/ 2911 w 5782"/>
                              <a:gd name="T43" fmla="*/ 554 h 2098"/>
                              <a:gd name="T44" fmla="*/ 2892 w 5782"/>
                              <a:gd name="T45" fmla="*/ 554 h 2098"/>
                              <a:gd name="T46" fmla="*/ 2890 w 5782"/>
                              <a:gd name="T47" fmla="*/ 554 h 2098"/>
                              <a:gd name="T48" fmla="*/ 2890 w 5782"/>
                              <a:gd name="T49" fmla="*/ 576 h 2098"/>
                              <a:gd name="T50" fmla="*/ 2890 w 5782"/>
                              <a:gd name="T51" fmla="*/ 2078 h 2098"/>
                              <a:gd name="T52" fmla="*/ 22 w 5782"/>
                              <a:gd name="T53" fmla="*/ 2078 h 2098"/>
                              <a:gd name="T54" fmla="*/ 22 w 5782"/>
                              <a:gd name="T55" fmla="*/ 1733 h 2098"/>
                              <a:gd name="T56" fmla="*/ 2890 w 5782"/>
                              <a:gd name="T57" fmla="*/ 1733 h 2098"/>
                              <a:gd name="T58" fmla="*/ 2890 w 5782"/>
                              <a:gd name="T59" fmla="*/ 1711 h 2098"/>
                              <a:gd name="T60" fmla="*/ 22 w 5782"/>
                              <a:gd name="T61" fmla="*/ 1711 h 2098"/>
                              <a:gd name="T62" fmla="*/ 22 w 5782"/>
                              <a:gd name="T63" fmla="*/ 1346 h 2098"/>
                              <a:gd name="T64" fmla="*/ 2890 w 5782"/>
                              <a:gd name="T65" fmla="*/ 1346 h 2098"/>
                              <a:gd name="T66" fmla="*/ 2890 w 5782"/>
                              <a:gd name="T67" fmla="*/ 1325 h 2098"/>
                              <a:gd name="T68" fmla="*/ 22 w 5782"/>
                              <a:gd name="T69" fmla="*/ 1325 h 2098"/>
                              <a:gd name="T70" fmla="*/ 22 w 5782"/>
                              <a:gd name="T71" fmla="*/ 962 h 2098"/>
                              <a:gd name="T72" fmla="*/ 2890 w 5782"/>
                              <a:gd name="T73" fmla="*/ 962 h 2098"/>
                              <a:gd name="T74" fmla="*/ 2890 w 5782"/>
                              <a:gd name="T75" fmla="*/ 941 h 2098"/>
                              <a:gd name="T76" fmla="*/ 22 w 5782"/>
                              <a:gd name="T77" fmla="*/ 941 h 2098"/>
                              <a:gd name="T78" fmla="*/ 22 w 5782"/>
                              <a:gd name="T79" fmla="*/ 576 h 2098"/>
                              <a:gd name="T80" fmla="*/ 2890 w 5782"/>
                              <a:gd name="T81" fmla="*/ 576 h 2098"/>
                              <a:gd name="T82" fmla="*/ 2890 w 5782"/>
                              <a:gd name="T83" fmla="*/ 554 h 2098"/>
                              <a:gd name="T84" fmla="*/ 22 w 5782"/>
                              <a:gd name="T85" fmla="*/ 554 h 2098"/>
                              <a:gd name="T86" fmla="*/ 22 w 5782"/>
                              <a:gd name="T87" fmla="*/ 22 h 2098"/>
                              <a:gd name="T88" fmla="*/ 5762 w 5782"/>
                              <a:gd name="T89" fmla="*/ 22 h 2098"/>
                              <a:gd name="T90" fmla="*/ 5762 w 5782"/>
                              <a:gd name="T91" fmla="*/ 0 h 2098"/>
                              <a:gd name="T92" fmla="*/ 0 w 5782"/>
                              <a:gd name="T93" fmla="*/ 0 h 2098"/>
                              <a:gd name="T94" fmla="*/ 0 w 5782"/>
                              <a:gd name="T95" fmla="*/ 2 h 2098"/>
                              <a:gd name="T96" fmla="*/ 0 w 5782"/>
                              <a:gd name="T97" fmla="*/ 22 h 2098"/>
                              <a:gd name="T98" fmla="*/ 0 w 5782"/>
                              <a:gd name="T99" fmla="*/ 2098 h 2098"/>
                              <a:gd name="T100" fmla="*/ 22 w 5782"/>
                              <a:gd name="T101" fmla="*/ 2098 h 2098"/>
                              <a:gd name="T102" fmla="*/ 5782 w 5782"/>
                              <a:gd name="T103" fmla="*/ 2098 h 2098"/>
                              <a:gd name="T104" fmla="*/ 5782 w 5782"/>
                              <a:gd name="T105" fmla="*/ 2078 h 2098"/>
                              <a:gd name="T106" fmla="*/ 5782 w 5782"/>
                              <a:gd name="T107" fmla="*/ 2 h 2098"/>
                              <a:gd name="T108" fmla="*/ 5782 w 5782"/>
                              <a:gd name="T109" fmla="*/ 0 h 209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</a:cxnLst>
                            <a:rect l="0" t="0" r="r" b="b"/>
                            <a:pathLst>
                              <a:path w="5782" h="2098">
                                <a:moveTo>
                                  <a:pt x="5782" y="0"/>
                                </a:moveTo>
                                <a:lnTo>
                                  <a:pt x="5762" y="0"/>
                                </a:lnTo>
                                <a:lnTo>
                                  <a:pt x="5762" y="22"/>
                                </a:lnTo>
                                <a:lnTo>
                                  <a:pt x="5762" y="554"/>
                                </a:lnTo>
                                <a:lnTo>
                                  <a:pt x="5762" y="2078"/>
                                </a:lnTo>
                                <a:lnTo>
                                  <a:pt x="2911" y="2078"/>
                                </a:lnTo>
                                <a:lnTo>
                                  <a:pt x="2911" y="1733"/>
                                </a:lnTo>
                                <a:lnTo>
                                  <a:pt x="5762" y="1733"/>
                                </a:lnTo>
                                <a:lnTo>
                                  <a:pt x="5762" y="1711"/>
                                </a:lnTo>
                                <a:lnTo>
                                  <a:pt x="2911" y="1711"/>
                                </a:lnTo>
                                <a:lnTo>
                                  <a:pt x="2911" y="1346"/>
                                </a:lnTo>
                                <a:lnTo>
                                  <a:pt x="5762" y="1346"/>
                                </a:lnTo>
                                <a:lnTo>
                                  <a:pt x="5762" y="1325"/>
                                </a:lnTo>
                                <a:lnTo>
                                  <a:pt x="2911" y="1325"/>
                                </a:lnTo>
                                <a:lnTo>
                                  <a:pt x="2911" y="962"/>
                                </a:lnTo>
                                <a:lnTo>
                                  <a:pt x="5762" y="962"/>
                                </a:lnTo>
                                <a:lnTo>
                                  <a:pt x="5762" y="941"/>
                                </a:lnTo>
                                <a:lnTo>
                                  <a:pt x="2911" y="941"/>
                                </a:lnTo>
                                <a:lnTo>
                                  <a:pt x="2911" y="576"/>
                                </a:lnTo>
                                <a:lnTo>
                                  <a:pt x="5762" y="576"/>
                                </a:lnTo>
                                <a:lnTo>
                                  <a:pt x="5762" y="554"/>
                                </a:lnTo>
                                <a:lnTo>
                                  <a:pt x="2911" y="554"/>
                                </a:lnTo>
                                <a:lnTo>
                                  <a:pt x="2892" y="554"/>
                                </a:lnTo>
                                <a:lnTo>
                                  <a:pt x="2890" y="554"/>
                                </a:lnTo>
                                <a:lnTo>
                                  <a:pt x="2890" y="576"/>
                                </a:lnTo>
                                <a:lnTo>
                                  <a:pt x="2890" y="2078"/>
                                </a:lnTo>
                                <a:lnTo>
                                  <a:pt x="22" y="2078"/>
                                </a:lnTo>
                                <a:lnTo>
                                  <a:pt x="22" y="1733"/>
                                </a:lnTo>
                                <a:lnTo>
                                  <a:pt x="2890" y="1733"/>
                                </a:lnTo>
                                <a:lnTo>
                                  <a:pt x="2890" y="1711"/>
                                </a:lnTo>
                                <a:lnTo>
                                  <a:pt x="22" y="1711"/>
                                </a:lnTo>
                                <a:lnTo>
                                  <a:pt x="22" y="1346"/>
                                </a:lnTo>
                                <a:lnTo>
                                  <a:pt x="2890" y="1346"/>
                                </a:lnTo>
                                <a:lnTo>
                                  <a:pt x="2890" y="1325"/>
                                </a:lnTo>
                                <a:lnTo>
                                  <a:pt x="22" y="1325"/>
                                </a:lnTo>
                                <a:lnTo>
                                  <a:pt x="22" y="962"/>
                                </a:lnTo>
                                <a:lnTo>
                                  <a:pt x="2890" y="962"/>
                                </a:lnTo>
                                <a:lnTo>
                                  <a:pt x="2890" y="941"/>
                                </a:lnTo>
                                <a:lnTo>
                                  <a:pt x="22" y="941"/>
                                </a:lnTo>
                                <a:lnTo>
                                  <a:pt x="22" y="576"/>
                                </a:lnTo>
                                <a:lnTo>
                                  <a:pt x="2890" y="576"/>
                                </a:lnTo>
                                <a:lnTo>
                                  <a:pt x="2890" y="554"/>
                                </a:lnTo>
                                <a:lnTo>
                                  <a:pt x="22" y="554"/>
                                </a:lnTo>
                                <a:lnTo>
                                  <a:pt x="22" y="22"/>
                                </a:lnTo>
                                <a:lnTo>
                                  <a:pt x="5762" y="22"/>
                                </a:lnTo>
                                <a:lnTo>
                                  <a:pt x="576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"/>
                                </a:lnTo>
                                <a:lnTo>
                                  <a:pt x="0" y="22"/>
                                </a:lnTo>
                                <a:lnTo>
                                  <a:pt x="0" y="2098"/>
                                </a:lnTo>
                                <a:lnTo>
                                  <a:pt x="22" y="2098"/>
                                </a:lnTo>
                                <a:lnTo>
                                  <a:pt x="5782" y="2098"/>
                                </a:lnTo>
                                <a:lnTo>
                                  <a:pt x="5782" y="2078"/>
                                </a:lnTo>
                                <a:lnTo>
                                  <a:pt x="5782" y="2"/>
                                </a:lnTo>
                                <a:lnTo>
                                  <a:pt x="578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docshape23"/>
                        <wps:cNvSpPr txBox="1">
                          <a:spLocks noChangeArrowheads="1"/>
                        </wps:cNvSpPr>
                        <wps:spPr bwMode="auto">
                          <a:xfrm>
                            <a:off x="1663" y="130"/>
                            <a:ext cx="2479" cy="3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580805" w14:textId="77777777" w:rsidR="00D2436F" w:rsidRDefault="00D2436F" w:rsidP="00D2436F">
                              <w:pPr>
                                <w:spacing w:line="244" w:lineRule="auto"/>
                                <w:ind w:right="10" w:firstLine="158"/>
                                <w:rPr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CHARACTERISTICS OF THE</w:t>
                              </w:r>
                              <w:r>
                                <w:rPr>
                                  <w:b/>
                                  <w:spacing w:val="1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6"/>
                                </w:rPr>
                                <w:t>INDUCTIVE</w:t>
                              </w:r>
                              <w:r>
                                <w:rPr>
                                  <w:b/>
                                  <w:spacing w:val="-7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6"/>
                                </w:rPr>
                                <w:t>PROXIMITY</w:t>
                              </w:r>
                              <w:r>
                                <w:rPr>
                                  <w:b/>
                                  <w:spacing w:val="-7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6"/>
                                </w:rPr>
                                <w:t>SWITC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3" name="docshape24"/>
                        <wps:cNvSpPr txBox="1">
                          <a:spLocks noChangeArrowheads="1"/>
                        </wps:cNvSpPr>
                        <wps:spPr bwMode="auto">
                          <a:xfrm>
                            <a:off x="119" y="681"/>
                            <a:ext cx="421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38A565" w14:textId="77777777" w:rsidR="00D2436F" w:rsidRDefault="00D2436F" w:rsidP="00D2436F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Typ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4" name="docshape25"/>
                        <wps:cNvSpPr txBox="1">
                          <a:spLocks noChangeArrowheads="1"/>
                        </wps:cNvSpPr>
                        <wps:spPr bwMode="auto">
                          <a:xfrm>
                            <a:off x="3012" y="681"/>
                            <a:ext cx="1656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2DFE04" w14:textId="77777777" w:rsidR="00D2436F" w:rsidRDefault="00D2436F" w:rsidP="00D2436F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Inductive</w:t>
                              </w:r>
                              <w:r>
                                <w:rPr>
                                  <w:spacing w:val="-10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unshielde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5" name="docshape26"/>
                        <wps:cNvSpPr txBox="1">
                          <a:spLocks noChangeArrowheads="1"/>
                        </wps:cNvSpPr>
                        <wps:spPr bwMode="auto">
                          <a:xfrm>
                            <a:off x="122" y="1068"/>
                            <a:ext cx="175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76AFA0" w14:textId="77777777" w:rsidR="00D2436F" w:rsidRDefault="00D2436F" w:rsidP="00D2436F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Transistor</w:t>
                              </w:r>
                              <w:r>
                                <w:rPr>
                                  <w:spacing w:val="-7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output</w:t>
                              </w:r>
                              <w:r>
                                <w:rPr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typ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6" name="docshape27"/>
                        <wps:cNvSpPr txBox="1">
                          <a:spLocks noChangeArrowheads="1"/>
                        </wps:cNvSpPr>
                        <wps:spPr bwMode="auto">
                          <a:xfrm>
                            <a:off x="3011" y="1068"/>
                            <a:ext cx="1268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3C7499" w14:textId="77777777" w:rsidR="00D2436F" w:rsidRDefault="00D2436F" w:rsidP="00D2436F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Sourcing</w:t>
                              </w:r>
                              <w:r>
                                <w:rPr>
                                  <w:spacing w:val="-7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(PNP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7" name="docshape28"/>
                        <wps:cNvSpPr txBox="1">
                          <a:spLocks noChangeArrowheads="1"/>
                        </wps:cNvSpPr>
                        <wps:spPr bwMode="auto">
                          <a:xfrm>
                            <a:off x="122" y="1452"/>
                            <a:ext cx="2187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520BDD" w14:textId="77777777" w:rsidR="00D2436F" w:rsidRDefault="00D2436F" w:rsidP="00D2436F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Maximum</w:t>
                              </w:r>
                              <w:r>
                                <w:rPr>
                                  <w:spacing w:val="-7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sensing</w:t>
                              </w:r>
                              <w:r>
                                <w:rPr>
                                  <w:spacing w:val="-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distan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8" name="docshape29"/>
                        <wps:cNvSpPr txBox="1">
                          <a:spLocks noChangeArrowheads="1"/>
                        </wps:cNvSpPr>
                        <wps:spPr bwMode="auto">
                          <a:xfrm>
                            <a:off x="3015" y="1452"/>
                            <a:ext cx="1178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9E07E9" w14:textId="77777777" w:rsidR="00D2436F" w:rsidRDefault="00D2436F" w:rsidP="00D2436F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10</w:t>
                              </w:r>
                              <w:r>
                                <w:rPr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mm</w:t>
                              </w:r>
                              <w:r>
                                <w:rPr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(0.4</w:t>
                              </w:r>
                              <w:r>
                                <w:rPr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in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9" name="docshape30"/>
                        <wps:cNvSpPr txBox="1">
                          <a:spLocks noChangeArrowheads="1"/>
                        </wps:cNvSpPr>
                        <wps:spPr bwMode="auto">
                          <a:xfrm>
                            <a:off x="122" y="1838"/>
                            <a:ext cx="2305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A23B68" w14:textId="77777777" w:rsidR="00D2436F" w:rsidRDefault="00D2436F" w:rsidP="00D2436F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Response</w:t>
                              </w:r>
                              <w:r>
                                <w:rPr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time</w:t>
                              </w:r>
                              <w:r>
                                <w:rPr>
                                  <w:spacing w:val="-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(sensor</w:t>
                              </w:r>
                              <w:r>
                                <w:rPr>
                                  <w:spacing w:val="-7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only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0" name="docshape31"/>
                        <wps:cNvSpPr txBox="1">
                          <a:spLocks noChangeArrowheads="1"/>
                        </wps:cNvSpPr>
                        <wps:spPr bwMode="auto">
                          <a:xfrm>
                            <a:off x="3015" y="1838"/>
                            <a:ext cx="508" cy="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CDBC61" w14:textId="77777777" w:rsidR="00D2436F" w:rsidRDefault="00D2436F" w:rsidP="00D2436F">
                              <w:pPr>
                                <w:spacing w:line="201" w:lineRule="exact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40</w:t>
                              </w:r>
                              <w:r>
                                <w:rPr>
                                  <w:spacing w:val="-2"/>
                                  <w:sz w:val="1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z w:val="18"/>
                                </w:rPr>
                                <w:t>ms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4B093C9" id="Group 30" o:spid="_x0000_s1040" style="width:428.25pt;height:204.75pt;mso-position-horizontal-relative:char;mso-position-vertical-relative:line" coordsize="5782,20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">
                <v:shape id="docshape22" o:spid="_x0000_s1041" style="position:absolute;width:5782;height:2098;visibility:visible;mso-wrap-style:square;v-text-anchor:top" coordsize="5782,20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" path="m5782,r-20,l5762,22r,532l5762,2078r-2851,l2911,1733r2851,l5762,1711r-2851,l2911,1346r2851,l5762,1325r-2851,l2911,962r2851,l5762,941r-2851,l2911,576r2851,l5762,554r-2851,l2892,554r-2,l2890,576r,1502l22,2078r,-345l2890,1733r,-22l22,1711r,-365l2890,1346r,-21l22,1325r,-363l2890,962r,-21l22,941r,-365l2890,576r,-22l22,554,22,22r5740,l5762,,,,,2,,22,,2098r22,l5782,2098r,-20l5782,2r,-2xe" fillcolor="black" stroked="f">
                  <v:path arrowok="t" o:connecttype="custom" o:connectlocs="5782,0;5762,0;5762,22;5762,554;5762,2078;2911,2078;2911,1733;5762,1733;5762,1711;2911,1711;2911,1346;5762,1346;5762,1325;2911,1325;2911,962;5762,962;5762,941;2911,941;2911,576;5762,576;5762,554;2911,554;2892,554;2890,554;2890,576;2890,2078;22,2078;22,1733;2890,1733;2890,1711;22,1711;22,1346;2890,1346;2890,1325;22,1325;22,962;2890,962;2890,941;22,941;22,576;2890,576;2890,554;22,554;22,22;5762,22;5762,0;0,0;0,2;0,22;0,2098;22,2098;5782,2098;5782,2078;5782,2;5782,0" o:connectangles="0,0,0,0,0,0,0,0,0,0,0,0,0,0,0,0,0,0,0,0,0,0,0,0,0,0,0,0,0,0,0,0,0,0,0,0,0,0,0,0,0,0,0,0,0,0,0,0,0,0,0,0,0,0,0"/>
                </v:shape>
                <v:shape id="docshape23" o:spid="_x0000_s1042" type="#_x0000_t202" style="position:absolute;left:1663;top:130;width:2479;height: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<v:textbox inset="0,0,0,0">
                    <w:txbxContent>
                      <w:p w14:paraId="62580805" w14:textId="77777777" w:rsidR="00D2436F" w:rsidRDefault="00D2436F" w:rsidP="00D2436F">
                        <w:pPr>
                          <w:spacing w:line="244" w:lineRule="auto"/>
                          <w:ind w:right="10" w:firstLine="158"/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sz w:val="16"/>
                          </w:rPr>
                          <w:t>CHARACTERISTICS OF THE</w:t>
                        </w:r>
                        <w:r>
                          <w:rPr>
                            <w:b/>
                            <w:spacing w:val="1"/>
                            <w:sz w:val="16"/>
                          </w:rPr>
                          <w:t xml:space="preserve"> </w:t>
                        </w:r>
                        <w:r>
                          <w:rPr>
                            <w:b/>
                            <w:sz w:val="16"/>
                          </w:rPr>
                          <w:t>INDUCTIVE</w:t>
                        </w:r>
                        <w:r>
                          <w:rPr>
                            <w:b/>
                            <w:spacing w:val="-7"/>
                            <w:sz w:val="16"/>
                          </w:rPr>
                          <w:t xml:space="preserve"> </w:t>
                        </w:r>
                        <w:r>
                          <w:rPr>
                            <w:b/>
                            <w:sz w:val="16"/>
                          </w:rPr>
                          <w:t>PROXIMITY</w:t>
                        </w:r>
                        <w:r>
                          <w:rPr>
                            <w:b/>
                            <w:spacing w:val="-7"/>
                            <w:sz w:val="16"/>
                          </w:rPr>
                          <w:t xml:space="preserve"> </w:t>
                        </w:r>
                        <w:r>
                          <w:rPr>
                            <w:b/>
                            <w:sz w:val="16"/>
                          </w:rPr>
                          <w:t>SWITCH</w:t>
                        </w:r>
                      </w:p>
                    </w:txbxContent>
                  </v:textbox>
                </v:shape>
                <v:shape id="docshape24" o:spid="_x0000_s1043" type="#_x0000_t202" style="position:absolute;left:119;top:681;width:421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mCgxQAAANsAAAAPAAAAZHJzL2Rvd25yZXYueG1sRI9Ba8JA&#10;FITvBf/D8oTemo0V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uXmCgxQAAANsAAAAP&#10;AAAAAAAAAAAAAAAAAAcCAABkcnMvZG93bnJldi54bWxQSwUGAAAAAAMAAwC3AAAA+QIAAAAA&#10;" filled="f" stroked="f">
                  <v:textbox inset="0,0,0,0">
                    <w:txbxContent>
                      <w:p w14:paraId="6638A565" w14:textId="77777777" w:rsidR="00D2436F" w:rsidRDefault="00D2436F" w:rsidP="00D2436F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Type</w:t>
                        </w:r>
                      </w:p>
                    </w:txbxContent>
                  </v:textbox>
                </v:shape>
                <v:shape id="docshape25" o:spid="_x0000_s1044" type="#_x0000_t202" style="position:absolute;left:3012;top:681;width:1656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/jU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CG3+NTEAAAA2wAAAA8A&#10;AAAAAAAAAAAAAAAABwIAAGRycy9kb3ducmV2LnhtbFBLBQYAAAAAAwADALcAAAD4AgAAAAA=&#10;" filled="f" stroked="f">
                  <v:textbox inset="0,0,0,0">
                    <w:txbxContent>
                      <w:p w14:paraId="262DFE04" w14:textId="77777777" w:rsidR="00D2436F" w:rsidRDefault="00D2436F" w:rsidP="00D2436F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Inductive</w:t>
                        </w:r>
                        <w:r>
                          <w:rPr>
                            <w:spacing w:val="-10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unshielded</w:t>
                        </w:r>
                      </w:p>
                    </w:txbxContent>
                  </v:textbox>
                </v:shape>
                <v:shape id="docshape26" o:spid="_x0000_s1045" type="#_x0000_t202" style="position:absolute;left:122;top:1068;width:1757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11P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E77XU/EAAAA2wAAAA8A&#10;AAAAAAAAAAAAAAAABwIAAGRycy9kb3ducmV2LnhtbFBLBQYAAAAAAwADALcAAAD4AgAAAAA=&#10;" filled="f" stroked="f">
                  <v:textbox inset="0,0,0,0">
                    <w:txbxContent>
                      <w:p w14:paraId="4D76AFA0" w14:textId="77777777" w:rsidR="00D2436F" w:rsidRDefault="00D2436F" w:rsidP="00D2436F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Transistor</w:t>
                        </w:r>
                        <w:r>
                          <w:rPr>
                            <w:spacing w:val="-7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output</w:t>
                        </w:r>
                        <w:r>
                          <w:rPr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type</w:t>
                        </w:r>
                      </w:p>
                    </w:txbxContent>
                  </v:textbox>
                </v:shape>
                <v:shape id="docshape27" o:spid="_x0000_s1046" type="#_x0000_t202" style="position:absolute;left:3011;top:1068;width:1268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<v:textbox inset="0,0,0,0">
                    <w:txbxContent>
                      <w:p w14:paraId="5D3C7499" w14:textId="77777777" w:rsidR="00D2436F" w:rsidRDefault="00D2436F" w:rsidP="00D2436F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Sourcing</w:t>
                        </w:r>
                        <w:r>
                          <w:rPr>
                            <w:spacing w:val="-7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(PNP)</w:t>
                        </w:r>
                      </w:p>
                    </w:txbxContent>
                  </v:textbox>
                </v:shape>
                <v:shape id="docshape28" o:spid="_x0000_s1047" type="#_x0000_t202" style="position:absolute;left:122;top:1452;width:2187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<v:textbox inset="0,0,0,0">
                    <w:txbxContent>
                      <w:p w14:paraId="73520BDD" w14:textId="77777777" w:rsidR="00D2436F" w:rsidRDefault="00D2436F" w:rsidP="00D2436F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Maximum</w:t>
                        </w:r>
                        <w:r>
                          <w:rPr>
                            <w:spacing w:val="-7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sensing</w:t>
                        </w:r>
                        <w:r>
                          <w:rPr>
                            <w:spacing w:val="-6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distance</w:t>
                        </w:r>
                      </w:p>
                    </w:txbxContent>
                  </v:textbox>
                </v:shape>
                <v:shape id="docshape29" o:spid="_x0000_s1048" type="#_x0000_t202" style="position:absolute;left:3015;top:1452;width:1178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<v:textbox inset="0,0,0,0">
                    <w:txbxContent>
                      <w:p w14:paraId="2D9E07E9" w14:textId="77777777" w:rsidR="00D2436F" w:rsidRDefault="00D2436F" w:rsidP="00D2436F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10</w:t>
                        </w:r>
                        <w:r>
                          <w:rPr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mm</w:t>
                        </w:r>
                        <w:r>
                          <w:rPr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(0.4</w:t>
                        </w:r>
                        <w:r>
                          <w:rPr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in)</w:t>
                        </w:r>
                      </w:p>
                    </w:txbxContent>
                  </v:textbox>
                </v:shape>
                <v:shape id="docshape30" o:spid="_x0000_s1049" type="#_x0000_t202" style="position:absolute;left:122;top:1838;width:2305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ldK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z7ZXSsMAAADbAAAADwAA&#10;AAAAAAAAAAAAAAAHAgAAZHJzL2Rvd25yZXYueG1sUEsFBgAAAAADAAMAtwAAAPcCAAAAAA==&#10;" filled="f" stroked="f">
                  <v:textbox inset="0,0,0,0">
                    <w:txbxContent>
                      <w:p w14:paraId="22A23B68" w14:textId="77777777" w:rsidR="00D2436F" w:rsidRDefault="00D2436F" w:rsidP="00D2436F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Response</w:t>
                        </w:r>
                        <w:r>
                          <w:rPr>
                            <w:spacing w:val="-4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time</w:t>
                        </w:r>
                        <w:r>
                          <w:rPr>
                            <w:spacing w:val="-4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(sensor</w:t>
                        </w:r>
                        <w:r>
                          <w:rPr>
                            <w:spacing w:val="-7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only)</w:t>
                        </w:r>
                      </w:p>
                    </w:txbxContent>
                  </v:textbox>
                </v:shape>
                <v:shape id="docshape31" o:spid="_x0000_s1050" type="#_x0000_t202" style="position:absolute;left:3015;top:1838;width:508;height: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<v:textbox inset="0,0,0,0">
                    <w:txbxContent>
                      <w:p w14:paraId="44CDBC61" w14:textId="77777777" w:rsidR="00D2436F" w:rsidRDefault="00D2436F" w:rsidP="00D2436F">
                        <w:pPr>
                          <w:spacing w:line="201" w:lineRule="exact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40</w:t>
                        </w:r>
                        <w:r>
                          <w:rPr>
                            <w:spacing w:val="-2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m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7388FE0" w14:textId="77777777" w:rsidR="00D2436F" w:rsidRPr="006D6337" w:rsidRDefault="00D2436F" w:rsidP="00D2436F">
      <w:pPr>
        <w:pStyle w:val="BodyText"/>
        <w:spacing w:before="5"/>
        <w:ind w:left="720" w:right="720"/>
        <w:rPr>
          <w:sz w:val="24"/>
          <w:szCs w:val="24"/>
        </w:rPr>
      </w:pPr>
    </w:p>
    <w:p w14:paraId="2FF461F6" w14:textId="74F6520F" w:rsidR="00D2436F" w:rsidRPr="00D2436F" w:rsidRDefault="00D2436F" w:rsidP="00D2436F">
      <w:pPr>
        <w:spacing w:before="95"/>
        <w:ind w:left="720" w:right="720"/>
        <w:jc w:val="center"/>
        <w:rPr>
          <w:bCs/>
          <w:sz w:val="20"/>
          <w:szCs w:val="20"/>
        </w:rPr>
      </w:pPr>
      <w:r w:rsidRPr="00D2436F">
        <w:rPr>
          <w:bCs/>
          <w:sz w:val="20"/>
          <w:szCs w:val="20"/>
        </w:rPr>
        <w:t>Table</w:t>
      </w:r>
      <w:r w:rsidRPr="00D2436F">
        <w:rPr>
          <w:bCs/>
          <w:spacing w:val="-5"/>
          <w:sz w:val="20"/>
          <w:szCs w:val="20"/>
        </w:rPr>
        <w:t xml:space="preserve"> </w:t>
      </w:r>
      <w:r w:rsidR="0058005C">
        <w:rPr>
          <w:bCs/>
          <w:sz w:val="20"/>
          <w:szCs w:val="20"/>
        </w:rPr>
        <w:t>4-</w:t>
      </w:r>
      <w:r w:rsidRPr="00D2436F">
        <w:rPr>
          <w:bCs/>
          <w:sz w:val="20"/>
          <w:szCs w:val="20"/>
        </w:rPr>
        <w:t>2.</w:t>
      </w:r>
      <w:r w:rsidRPr="00D2436F">
        <w:rPr>
          <w:bCs/>
          <w:spacing w:val="-4"/>
          <w:sz w:val="20"/>
          <w:szCs w:val="20"/>
        </w:rPr>
        <w:t xml:space="preserve"> </w:t>
      </w:r>
      <w:r w:rsidRPr="00D2436F">
        <w:rPr>
          <w:bCs/>
          <w:sz w:val="20"/>
          <w:szCs w:val="20"/>
        </w:rPr>
        <w:t>Characteristics</w:t>
      </w:r>
      <w:r w:rsidRPr="00D2436F">
        <w:rPr>
          <w:bCs/>
          <w:spacing w:val="-3"/>
          <w:sz w:val="20"/>
          <w:szCs w:val="20"/>
        </w:rPr>
        <w:t xml:space="preserve"> </w:t>
      </w:r>
      <w:r w:rsidRPr="00D2436F">
        <w:rPr>
          <w:bCs/>
          <w:sz w:val="20"/>
          <w:szCs w:val="20"/>
        </w:rPr>
        <w:t>of</w:t>
      </w:r>
      <w:r w:rsidRPr="00D2436F">
        <w:rPr>
          <w:bCs/>
          <w:spacing w:val="-3"/>
          <w:sz w:val="20"/>
          <w:szCs w:val="20"/>
        </w:rPr>
        <w:t xml:space="preserve"> </w:t>
      </w:r>
      <w:r w:rsidRPr="00D2436F">
        <w:rPr>
          <w:bCs/>
          <w:sz w:val="20"/>
          <w:szCs w:val="20"/>
        </w:rPr>
        <w:t>the</w:t>
      </w:r>
      <w:r w:rsidRPr="00D2436F">
        <w:rPr>
          <w:bCs/>
          <w:spacing w:val="-7"/>
          <w:sz w:val="20"/>
          <w:szCs w:val="20"/>
        </w:rPr>
        <w:t xml:space="preserve"> </w:t>
      </w:r>
      <w:r w:rsidRPr="00D2436F">
        <w:rPr>
          <w:bCs/>
          <w:sz w:val="20"/>
          <w:szCs w:val="20"/>
        </w:rPr>
        <w:t>Inductive</w:t>
      </w:r>
      <w:r w:rsidRPr="00D2436F">
        <w:rPr>
          <w:bCs/>
          <w:spacing w:val="-6"/>
          <w:sz w:val="20"/>
          <w:szCs w:val="20"/>
        </w:rPr>
        <w:t xml:space="preserve"> </w:t>
      </w:r>
      <w:r w:rsidRPr="00D2436F">
        <w:rPr>
          <w:bCs/>
          <w:sz w:val="20"/>
          <w:szCs w:val="20"/>
        </w:rPr>
        <w:t>Proximity</w:t>
      </w:r>
      <w:r w:rsidRPr="00D2436F">
        <w:rPr>
          <w:bCs/>
          <w:spacing w:val="-7"/>
          <w:sz w:val="20"/>
          <w:szCs w:val="20"/>
        </w:rPr>
        <w:t xml:space="preserve"> </w:t>
      </w:r>
      <w:r w:rsidRPr="00D2436F">
        <w:rPr>
          <w:bCs/>
          <w:sz w:val="20"/>
          <w:szCs w:val="20"/>
        </w:rPr>
        <w:t>Switch.</w:t>
      </w:r>
    </w:p>
    <w:p w14:paraId="4D5EEF2F" w14:textId="77777777" w:rsidR="00D2436F" w:rsidRPr="006D6337" w:rsidRDefault="00D2436F" w:rsidP="00D2436F">
      <w:pPr>
        <w:pStyle w:val="BodyText"/>
        <w:ind w:left="720" w:right="720"/>
        <w:rPr>
          <w:b/>
          <w:sz w:val="24"/>
          <w:szCs w:val="24"/>
        </w:rPr>
      </w:pPr>
    </w:p>
    <w:p w14:paraId="4E0ACF97" w14:textId="77777777" w:rsidR="00D2436F" w:rsidRPr="006D6337" w:rsidRDefault="00D2436F" w:rsidP="00D2436F">
      <w:pPr>
        <w:pStyle w:val="BodyText"/>
        <w:spacing w:before="8"/>
        <w:ind w:left="720" w:right="720"/>
        <w:rPr>
          <w:b/>
          <w:sz w:val="24"/>
          <w:szCs w:val="24"/>
        </w:rPr>
      </w:pPr>
    </w:p>
    <w:p w14:paraId="0FCAB4D1" w14:textId="77777777" w:rsidR="00D2436F" w:rsidRPr="006D6337" w:rsidRDefault="00D2436F" w:rsidP="00D2436F">
      <w:pPr>
        <w:pStyle w:val="Heading2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t>Procedure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z w:val="24"/>
          <w:szCs w:val="24"/>
        </w:rPr>
        <w:t>Summary</w:t>
      </w:r>
    </w:p>
    <w:p w14:paraId="6E876B0C" w14:textId="77777777" w:rsidR="00D2436F" w:rsidRPr="006D6337" w:rsidRDefault="00D2436F" w:rsidP="00D2436F">
      <w:pPr>
        <w:pStyle w:val="BodyText"/>
        <w:spacing w:before="7"/>
        <w:ind w:left="720" w:right="720"/>
        <w:rPr>
          <w:b/>
          <w:sz w:val="24"/>
          <w:szCs w:val="24"/>
        </w:rPr>
      </w:pPr>
    </w:p>
    <w:p w14:paraId="5C22A33E" w14:textId="77777777" w:rsidR="00D2436F" w:rsidRPr="006D6337" w:rsidRDefault="00D2436F" w:rsidP="00D2436F">
      <w:pPr>
        <w:pStyle w:val="BodyText"/>
        <w:spacing w:before="1" w:line="360" w:lineRule="auto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t>In</w:t>
      </w:r>
      <w:r w:rsidRPr="006D6337">
        <w:rPr>
          <w:spacing w:val="7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6"/>
          <w:sz w:val="24"/>
          <w:szCs w:val="24"/>
        </w:rPr>
        <w:t xml:space="preserve"> </w:t>
      </w:r>
      <w:r w:rsidRPr="006D6337">
        <w:rPr>
          <w:sz w:val="24"/>
          <w:szCs w:val="24"/>
        </w:rPr>
        <w:t>first</w:t>
      </w:r>
      <w:r w:rsidRPr="006D6337">
        <w:rPr>
          <w:spacing w:val="9"/>
          <w:sz w:val="24"/>
          <w:szCs w:val="24"/>
        </w:rPr>
        <w:t xml:space="preserve"> </w:t>
      </w:r>
      <w:r w:rsidRPr="006D6337">
        <w:rPr>
          <w:sz w:val="24"/>
          <w:szCs w:val="24"/>
        </w:rPr>
        <w:t>part</w:t>
      </w:r>
      <w:r w:rsidRPr="006D6337">
        <w:rPr>
          <w:spacing w:val="9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6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6"/>
          <w:sz w:val="24"/>
          <w:szCs w:val="24"/>
        </w:rPr>
        <w:t xml:space="preserve"> </w:t>
      </w:r>
      <w:r w:rsidRPr="006D6337">
        <w:rPr>
          <w:sz w:val="24"/>
          <w:szCs w:val="24"/>
        </w:rPr>
        <w:t>exercise,</w:t>
      </w:r>
      <w:r w:rsidRPr="006D6337">
        <w:rPr>
          <w:spacing w:val="7"/>
          <w:sz w:val="24"/>
          <w:szCs w:val="24"/>
        </w:rPr>
        <w:t xml:space="preserve"> </w:t>
      </w:r>
      <w:r w:rsidRPr="006D6337">
        <w:rPr>
          <w:i/>
          <w:sz w:val="24"/>
          <w:szCs w:val="24"/>
        </w:rPr>
        <w:t>Characteristics</w:t>
      </w:r>
      <w:r w:rsidRPr="006D6337">
        <w:rPr>
          <w:sz w:val="24"/>
          <w:szCs w:val="24"/>
        </w:rPr>
        <w:t>,</w:t>
      </w:r>
      <w:r w:rsidRPr="006D6337">
        <w:rPr>
          <w:spacing w:val="9"/>
          <w:sz w:val="24"/>
          <w:szCs w:val="24"/>
        </w:rPr>
        <w:t xml:space="preserve"> </w:t>
      </w:r>
      <w:r w:rsidRPr="006D6337">
        <w:rPr>
          <w:sz w:val="24"/>
          <w:szCs w:val="24"/>
        </w:rPr>
        <w:t>you</w:t>
      </w:r>
      <w:r w:rsidRPr="006D6337">
        <w:rPr>
          <w:spacing w:val="8"/>
          <w:sz w:val="24"/>
          <w:szCs w:val="24"/>
        </w:rPr>
        <w:t xml:space="preserve"> </w:t>
      </w:r>
      <w:r w:rsidRPr="006D6337">
        <w:rPr>
          <w:sz w:val="24"/>
          <w:szCs w:val="24"/>
        </w:rPr>
        <w:t>will</w:t>
      </w:r>
      <w:r w:rsidRPr="006D6337">
        <w:rPr>
          <w:spacing w:val="8"/>
          <w:sz w:val="24"/>
          <w:szCs w:val="24"/>
        </w:rPr>
        <w:t xml:space="preserve"> </w:t>
      </w:r>
      <w:r w:rsidRPr="006D6337">
        <w:rPr>
          <w:sz w:val="24"/>
          <w:szCs w:val="24"/>
        </w:rPr>
        <w:t>observe</w:t>
      </w:r>
      <w:r w:rsidRPr="006D6337">
        <w:rPr>
          <w:spacing w:val="8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7"/>
          <w:sz w:val="24"/>
          <w:szCs w:val="24"/>
        </w:rPr>
        <w:t xml:space="preserve"> </w:t>
      </w:r>
      <w:r w:rsidRPr="006D6337">
        <w:rPr>
          <w:sz w:val="24"/>
          <w:szCs w:val="24"/>
        </w:rPr>
        <w:t>ability</w:t>
      </w:r>
      <w:r w:rsidRPr="006D6337">
        <w:rPr>
          <w:spacing w:val="6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9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52"/>
          <w:sz w:val="24"/>
          <w:szCs w:val="24"/>
        </w:rPr>
        <w:t xml:space="preserve"> </w:t>
      </w:r>
      <w:r w:rsidRPr="006D6337">
        <w:rPr>
          <w:sz w:val="24"/>
          <w:szCs w:val="24"/>
        </w:rPr>
        <w:t>Inductive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Proximity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to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detect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presence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various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objects.</w:t>
      </w:r>
    </w:p>
    <w:p w14:paraId="37DD7357" w14:textId="77777777" w:rsidR="00D2436F" w:rsidRPr="006D6337" w:rsidRDefault="00D2436F" w:rsidP="00D2436F">
      <w:pPr>
        <w:pStyle w:val="BodyText"/>
        <w:spacing w:before="10" w:line="360" w:lineRule="auto"/>
        <w:ind w:left="720" w:right="720"/>
        <w:rPr>
          <w:sz w:val="24"/>
          <w:szCs w:val="24"/>
        </w:rPr>
      </w:pPr>
    </w:p>
    <w:p w14:paraId="459EA713" w14:textId="77777777" w:rsidR="00D2436F" w:rsidRPr="006D6337" w:rsidRDefault="00D2436F" w:rsidP="00D2436F">
      <w:pPr>
        <w:pStyle w:val="BodyText"/>
        <w:spacing w:line="360" w:lineRule="auto"/>
        <w:ind w:left="720" w:right="720"/>
        <w:jc w:val="both"/>
        <w:rPr>
          <w:sz w:val="24"/>
          <w:szCs w:val="24"/>
        </w:rPr>
      </w:pPr>
      <w:r w:rsidRPr="006D6337">
        <w:rPr>
          <w:sz w:val="24"/>
          <w:szCs w:val="24"/>
        </w:rPr>
        <w:t xml:space="preserve">In the second part of the exercise, </w:t>
      </w:r>
      <w:r w:rsidRPr="006D6337">
        <w:rPr>
          <w:i/>
          <w:sz w:val="24"/>
          <w:szCs w:val="24"/>
        </w:rPr>
        <w:t>Sensing Distance</w:t>
      </w:r>
      <w:r w:rsidRPr="006D6337">
        <w:rPr>
          <w:sz w:val="24"/>
          <w:szCs w:val="24"/>
        </w:rPr>
        <w:t>, you will determine the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w w:val="95"/>
          <w:sz w:val="24"/>
          <w:szCs w:val="24"/>
        </w:rPr>
        <w:t>maximum sensing distance of the Inductive Proximity Switch by using the Reflective</w:t>
      </w:r>
      <w:r w:rsidRPr="006D6337">
        <w:rPr>
          <w:spacing w:val="1"/>
          <w:w w:val="95"/>
          <w:sz w:val="24"/>
          <w:szCs w:val="24"/>
        </w:rPr>
        <w:t xml:space="preserve"> </w:t>
      </w:r>
      <w:r w:rsidRPr="006D6337">
        <w:rPr>
          <w:sz w:val="24"/>
          <w:szCs w:val="24"/>
        </w:rPr>
        <w:t>Block.</w:t>
      </w:r>
    </w:p>
    <w:p w14:paraId="727C4EE7" w14:textId="77777777" w:rsidR="00D2436F" w:rsidRPr="006D6337" w:rsidRDefault="00D2436F" w:rsidP="00D2436F">
      <w:pPr>
        <w:pStyle w:val="BodyText"/>
        <w:spacing w:line="360" w:lineRule="auto"/>
        <w:ind w:left="720" w:right="720"/>
        <w:rPr>
          <w:sz w:val="24"/>
          <w:szCs w:val="24"/>
        </w:rPr>
      </w:pPr>
    </w:p>
    <w:p w14:paraId="25EBED4E" w14:textId="77777777" w:rsidR="00D2436F" w:rsidRPr="006D6337" w:rsidRDefault="00D2436F" w:rsidP="00D2436F">
      <w:pPr>
        <w:pStyle w:val="BodyText"/>
        <w:spacing w:before="4"/>
        <w:ind w:left="720" w:right="720"/>
        <w:rPr>
          <w:sz w:val="24"/>
          <w:szCs w:val="24"/>
        </w:rPr>
      </w:pPr>
    </w:p>
    <w:p w14:paraId="66FB86B3" w14:textId="77777777" w:rsidR="00D2436F" w:rsidRPr="006D6337" w:rsidRDefault="00D2436F" w:rsidP="00D2436F">
      <w:pPr>
        <w:pStyle w:val="Heading1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t>EQUIPMENT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z w:val="24"/>
          <w:szCs w:val="24"/>
        </w:rPr>
        <w:t>REQUIRED</w:t>
      </w:r>
    </w:p>
    <w:p w14:paraId="5A6B7829" w14:textId="77777777" w:rsidR="00D2436F" w:rsidRPr="006D6337" w:rsidRDefault="00D2436F" w:rsidP="00D2436F">
      <w:pPr>
        <w:pStyle w:val="BodyText"/>
        <w:spacing w:before="8"/>
        <w:ind w:left="720" w:right="720"/>
        <w:rPr>
          <w:b/>
          <w:sz w:val="24"/>
          <w:szCs w:val="24"/>
        </w:rPr>
      </w:pPr>
    </w:p>
    <w:p w14:paraId="67EDB5C0" w14:textId="77777777" w:rsidR="00D2436F" w:rsidRPr="006D6337" w:rsidRDefault="00D2436F" w:rsidP="00D2436F">
      <w:pPr>
        <w:pStyle w:val="BodyText"/>
        <w:spacing w:line="360" w:lineRule="auto"/>
        <w:ind w:left="720" w:right="720"/>
        <w:jc w:val="both"/>
        <w:rPr>
          <w:sz w:val="24"/>
          <w:szCs w:val="24"/>
        </w:rPr>
      </w:pPr>
      <w:r w:rsidRPr="006D6337">
        <w:rPr>
          <w:spacing w:val="-1"/>
          <w:sz w:val="24"/>
          <w:szCs w:val="24"/>
        </w:rPr>
        <w:t>Refer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o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Equipment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Utilization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Chart,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in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Appendix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A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of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is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manual,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o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obtain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sz w:val="24"/>
          <w:szCs w:val="24"/>
        </w:rPr>
        <w:t>list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equipment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required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to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perform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this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exercise.</w:t>
      </w:r>
    </w:p>
    <w:p w14:paraId="2562866E" w14:textId="77777777" w:rsidR="00D2436F" w:rsidRPr="006D6337" w:rsidRDefault="00D2436F" w:rsidP="00D2436F">
      <w:pPr>
        <w:pStyle w:val="BodyText"/>
        <w:ind w:left="720" w:right="720"/>
        <w:rPr>
          <w:sz w:val="24"/>
          <w:szCs w:val="24"/>
        </w:rPr>
      </w:pPr>
    </w:p>
    <w:p w14:paraId="4FCBF138" w14:textId="77777777" w:rsidR="00D2436F" w:rsidRPr="006D6337" w:rsidRDefault="00D2436F" w:rsidP="00D2436F">
      <w:pPr>
        <w:pStyle w:val="BodyText"/>
        <w:spacing w:before="6"/>
        <w:ind w:left="720" w:right="720"/>
        <w:rPr>
          <w:sz w:val="24"/>
          <w:szCs w:val="24"/>
        </w:rPr>
      </w:pPr>
    </w:p>
    <w:p w14:paraId="5DF1C137" w14:textId="77777777" w:rsidR="00D2436F" w:rsidRPr="006D6337" w:rsidRDefault="00D2436F" w:rsidP="00D2436F">
      <w:pPr>
        <w:pStyle w:val="Heading1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lastRenderedPageBreak/>
        <w:t>PROCEDURE</w:t>
      </w:r>
    </w:p>
    <w:p w14:paraId="1E8E4CF3" w14:textId="77777777" w:rsidR="00D2436F" w:rsidRPr="006D6337" w:rsidRDefault="00D2436F" w:rsidP="00D2436F">
      <w:pPr>
        <w:pStyle w:val="BodyText"/>
        <w:ind w:left="720" w:right="720"/>
        <w:rPr>
          <w:b/>
          <w:sz w:val="24"/>
          <w:szCs w:val="24"/>
        </w:rPr>
      </w:pPr>
    </w:p>
    <w:p w14:paraId="542AC451" w14:textId="77777777" w:rsidR="00D2436F" w:rsidRPr="006D6337" w:rsidRDefault="00D2436F" w:rsidP="00D2436F">
      <w:pPr>
        <w:pStyle w:val="BodyText"/>
        <w:spacing w:before="6"/>
        <w:ind w:left="720" w:right="720"/>
        <w:rPr>
          <w:b/>
          <w:sz w:val="24"/>
          <w:szCs w:val="24"/>
        </w:rPr>
      </w:pPr>
    </w:p>
    <w:p w14:paraId="07BA408E" w14:textId="77777777" w:rsidR="00D2436F" w:rsidRPr="006D6337" w:rsidRDefault="00D2436F" w:rsidP="00D2436F">
      <w:pPr>
        <w:pStyle w:val="Heading2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t>Characteristics</w:t>
      </w:r>
    </w:p>
    <w:p w14:paraId="0F4B34FF" w14:textId="77777777" w:rsidR="00D2436F" w:rsidRPr="006D6337" w:rsidRDefault="00D2436F" w:rsidP="00D2436F">
      <w:pPr>
        <w:pStyle w:val="BodyText"/>
        <w:spacing w:before="6"/>
        <w:ind w:left="720" w:right="720"/>
        <w:rPr>
          <w:b/>
          <w:sz w:val="24"/>
          <w:szCs w:val="24"/>
        </w:rPr>
      </w:pPr>
    </w:p>
    <w:p w14:paraId="533CD0F5" w14:textId="11253B8E" w:rsidR="00D2436F" w:rsidRPr="006D6337" w:rsidRDefault="00D2436F" w:rsidP="00D2436F">
      <w:pPr>
        <w:pStyle w:val="ListParagraph"/>
        <w:numPr>
          <w:ilvl w:val="0"/>
          <w:numId w:val="2"/>
        </w:numPr>
        <w:tabs>
          <w:tab w:val="left" w:pos="2928"/>
        </w:tabs>
        <w:spacing w:before="93" w:line="360" w:lineRule="auto"/>
        <w:ind w:left="720" w:right="720" w:hanging="286"/>
        <w:rPr>
          <w:sz w:val="24"/>
          <w:szCs w:val="24"/>
        </w:rPr>
      </w:pPr>
      <w:r w:rsidRPr="006D6337">
        <w:rPr>
          <w:spacing w:val="-1"/>
          <w:sz w:val="24"/>
          <w:szCs w:val="24"/>
        </w:rPr>
        <w:t>Connect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circuit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shown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in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Figure</w:t>
      </w:r>
      <w:r w:rsidRPr="006D6337">
        <w:rPr>
          <w:spacing w:val="-8"/>
          <w:sz w:val="24"/>
          <w:szCs w:val="24"/>
        </w:rPr>
        <w:t xml:space="preserve"> </w:t>
      </w:r>
      <w:r w:rsidR="0058005C">
        <w:rPr>
          <w:spacing w:val="-1"/>
          <w:sz w:val="24"/>
          <w:szCs w:val="24"/>
        </w:rPr>
        <w:t>4</w:t>
      </w:r>
      <w:r w:rsidR="00E204C7" w:rsidRPr="006D6337">
        <w:rPr>
          <w:spacing w:val="-1"/>
          <w:sz w:val="24"/>
          <w:szCs w:val="24"/>
        </w:rPr>
        <w:t>-6 and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urn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on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DC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Power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Supply.</w:t>
      </w:r>
    </w:p>
    <w:p w14:paraId="5F293B4B" w14:textId="77777777" w:rsidR="00D2436F" w:rsidRPr="006D6337" w:rsidRDefault="00D2436F" w:rsidP="00D2436F">
      <w:pPr>
        <w:pStyle w:val="BodyText"/>
        <w:spacing w:line="360" w:lineRule="auto"/>
        <w:ind w:left="720" w:right="720"/>
        <w:rPr>
          <w:sz w:val="24"/>
          <w:szCs w:val="24"/>
        </w:rPr>
      </w:pPr>
    </w:p>
    <w:p w14:paraId="4BD4827D" w14:textId="77777777" w:rsidR="00D2436F" w:rsidRPr="006D6337" w:rsidRDefault="00D2436F" w:rsidP="00D2436F">
      <w:pPr>
        <w:pStyle w:val="BodyText"/>
        <w:spacing w:before="11" w:line="360" w:lineRule="auto"/>
        <w:ind w:left="720" w:right="720"/>
        <w:rPr>
          <w:sz w:val="24"/>
          <w:szCs w:val="24"/>
        </w:rPr>
      </w:pPr>
    </w:p>
    <w:p w14:paraId="329ED1DF" w14:textId="06017F61" w:rsidR="00D2436F" w:rsidRPr="006D6337" w:rsidRDefault="00D2436F" w:rsidP="00D2436F">
      <w:pPr>
        <w:pStyle w:val="ListParagraph"/>
        <w:numPr>
          <w:ilvl w:val="0"/>
          <w:numId w:val="2"/>
        </w:numPr>
        <w:tabs>
          <w:tab w:val="left" w:pos="2928"/>
        </w:tabs>
        <w:spacing w:line="360" w:lineRule="auto"/>
        <w:ind w:left="720" w:right="720" w:hanging="288"/>
        <w:rPr>
          <w:sz w:val="24"/>
          <w:szCs w:val="24"/>
        </w:rPr>
      </w:pPr>
      <w:r w:rsidRPr="006D6337">
        <w:rPr>
          <w:spacing w:val="-1"/>
          <w:sz w:val="24"/>
          <w:szCs w:val="24"/>
        </w:rPr>
        <w:t>Test</w:t>
      </w:r>
      <w:r w:rsidRPr="006D6337">
        <w:rPr>
          <w:spacing w:val="-18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2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ability</w:t>
      </w:r>
      <w:r w:rsidRPr="006D6337">
        <w:rPr>
          <w:spacing w:val="-20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of</w:t>
      </w:r>
      <w:r w:rsidRPr="006D6337">
        <w:rPr>
          <w:spacing w:val="-17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19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Inductive</w:t>
      </w:r>
      <w:r w:rsidRPr="006D6337">
        <w:rPr>
          <w:spacing w:val="-19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Proximity</w:t>
      </w:r>
      <w:r w:rsidRPr="006D6337">
        <w:rPr>
          <w:spacing w:val="-18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Switch</w:t>
      </w:r>
      <w:r w:rsidRPr="006D6337">
        <w:rPr>
          <w:spacing w:val="-18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o</w:t>
      </w:r>
      <w:r w:rsidRPr="006D6337">
        <w:rPr>
          <w:spacing w:val="-19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detect</w:t>
      </w:r>
      <w:r w:rsidRPr="006D6337">
        <w:rPr>
          <w:spacing w:val="-2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18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surfaces</w:t>
      </w:r>
      <w:r w:rsidRPr="006D6337">
        <w:rPr>
          <w:spacing w:val="-22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20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52"/>
          <w:sz w:val="24"/>
          <w:szCs w:val="24"/>
        </w:rPr>
        <w:t xml:space="preserve"> </w:t>
      </w:r>
      <w:r w:rsidRPr="006D6337">
        <w:rPr>
          <w:sz w:val="24"/>
          <w:szCs w:val="24"/>
        </w:rPr>
        <w:t>Reflective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Block.</w:t>
      </w:r>
    </w:p>
    <w:p w14:paraId="11E63766" w14:textId="77777777" w:rsidR="00D2436F" w:rsidRPr="006D6337" w:rsidRDefault="00D2436F" w:rsidP="00D2436F">
      <w:pPr>
        <w:pStyle w:val="BodyText"/>
        <w:spacing w:before="6" w:line="360" w:lineRule="auto"/>
        <w:ind w:left="720" w:right="720"/>
        <w:rPr>
          <w:sz w:val="24"/>
          <w:szCs w:val="24"/>
        </w:rPr>
      </w:pPr>
    </w:p>
    <w:p w14:paraId="47E8004C" w14:textId="366B49CB" w:rsidR="00D2436F" w:rsidRPr="006D6337" w:rsidRDefault="00D2436F" w:rsidP="00D2436F">
      <w:pPr>
        <w:pStyle w:val="BodyText"/>
        <w:spacing w:line="360" w:lineRule="auto"/>
        <w:ind w:left="720" w:right="720"/>
        <w:jc w:val="both"/>
        <w:rPr>
          <w:sz w:val="24"/>
          <w:szCs w:val="24"/>
        </w:rPr>
      </w:pPr>
      <w:r w:rsidRPr="006D6337">
        <w:rPr>
          <w:sz w:val="24"/>
          <w:szCs w:val="24"/>
        </w:rPr>
        <w:t>Position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proximity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and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Reflective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Block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as</w:t>
      </w:r>
      <w:r w:rsidRPr="006D6337">
        <w:rPr>
          <w:spacing w:val="55"/>
          <w:sz w:val="24"/>
          <w:szCs w:val="24"/>
        </w:rPr>
        <w:t xml:space="preserve"> </w:t>
      </w:r>
      <w:r w:rsidRPr="006D6337">
        <w:rPr>
          <w:sz w:val="24"/>
          <w:szCs w:val="24"/>
        </w:rPr>
        <w:t>shown</w:t>
      </w:r>
      <w:r w:rsidRPr="006D6337">
        <w:rPr>
          <w:spacing w:val="56"/>
          <w:sz w:val="24"/>
          <w:szCs w:val="24"/>
        </w:rPr>
        <w:t xml:space="preserve"> </w:t>
      </w:r>
      <w:r w:rsidRPr="006D6337">
        <w:rPr>
          <w:sz w:val="24"/>
          <w:szCs w:val="24"/>
        </w:rPr>
        <w:t>in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Figure</w:t>
      </w:r>
      <w:r w:rsidRPr="006D6337">
        <w:rPr>
          <w:spacing w:val="-10"/>
          <w:sz w:val="24"/>
          <w:szCs w:val="24"/>
        </w:rPr>
        <w:t xml:space="preserve"> </w:t>
      </w:r>
      <w:r w:rsidR="00B5329A">
        <w:rPr>
          <w:sz w:val="24"/>
          <w:szCs w:val="24"/>
        </w:rPr>
        <w:t>4</w:t>
      </w:r>
      <w:r w:rsidRPr="006D6337">
        <w:rPr>
          <w:sz w:val="24"/>
          <w:szCs w:val="24"/>
        </w:rPr>
        <w:t>-6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and</w:t>
      </w:r>
      <w:r w:rsidRPr="006D6337">
        <w:rPr>
          <w:spacing w:val="-14"/>
          <w:sz w:val="24"/>
          <w:szCs w:val="24"/>
        </w:rPr>
        <w:t xml:space="preserve"> </w:t>
      </w:r>
      <w:r w:rsidRPr="006D6337">
        <w:rPr>
          <w:sz w:val="24"/>
          <w:szCs w:val="24"/>
        </w:rPr>
        <w:t>determine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which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surfaces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z w:val="24"/>
          <w:szCs w:val="24"/>
        </w:rPr>
        <w:t>are</w:t>
      </w:r>
      <w:r w:rsidRPr="006D6337">
        <w:rPr>
          <w:spacing w:val="-14"/>
          <w:sz w:val="24"/>
          <w:szCs w:val="24"/>
        </w:rPr>
        <w:t xml:space="preserve"> </w:t>
      </w:r>
      <w:r w:rsidRPr="006D6337">
        <w:rPr>
          <w:sz w:val="24"/>
          <w:szCs w:val="24"/>
        </w:rPr>
        <w:t>detected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z w:val="24"/>
          <w:szCs w:val="24"/>
        </w:rPr>
        <w:t>by</w:t>
      </w:r>
      <w:r w:rsidRPr="006D6337">
        <w:rPr>
          <w:spacing w:val="-13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sensor.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Note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sz w:val="24"/>
          <w:szCs w:val="24"/>
        </w:rPr>
        <w:t>your observations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in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Table</w:t>
      </w:r>
      <w:r w:rsidRPr="006D6337">
        <w:rPr>
          <w:spacing w:val="2"/>
          <w:sz w:val="24"/>
          <w:szCs w:val="24"/>
        </w:rPr>
        <w:t xml:space="preserve"> </w:t>
      </w:r>
      <w:r w:rsidR="0058005C">
        <w:rPr>
          <w:sz w:val="24"/>
          <w:szCs w:val="24"/>
        </w:rPr>
        <w:t>4</w:t>
      </w:r>
      <w:r w:rsidRPr="006D6337">
        <w:rPr>
          <w:sz w:val="24"/>
          <w:szCs w:val="24"/>
        </w:rPr>
        <w:t>-3.</w:t>
      </w:r>
    </w:p>
    <w:p w14:paraId="18CDE243" w14:textId="77777777" w:rsidR="00D2436F" w:rsidRDefault="00D2436F" w:rsidP="00D2436F">
      <w:pPr>
        <w:ind w:left="720" w:right="720"/>
        <w:jc w:val="both"/>
        <w:rPr>
          <w:sz w:val="24"/>
          <w:szCs w:val="24"/>
        </w:rPr>
      </w:pPr>
    </w:p>
    <w:p w14:paraId="2D3B1B20" w14:textId="77777777" w:rsidR="00D2436F" w:rsidRDefault="00D2436F" w:rsidP="00D2436F">
      <w:pPr>
        <w:ind w:left="720" w:right="720"/>
        <w:jc w:val="both"/>
        <w:rPr>
          <w:noProof/>
          <w:sz w:val="24"/>
          <w:szCs w:val="24"/>
        </w:rPr>
      </w:pPr>
      <w:r w:rsidRPr="006D6337">
        <w:rPr>
          <w:noProof/>
          <w:sz w:val="24"/>
          <w:szCs w:val="24"/>
        </w:rPr>
        <w:drawing>
          <wp:inline distT="0" distB="0" distL="0" distR="0" wp14:anchorId="6AE6141F" wp14:editId="179ECE1E">
            <wp:extent cx="6437996" cy="4675632"/>
            <wp:effectExtent l="0" t="0" r="0" b="0"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37996" cy="4675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9EB08" w14:textId="77777777" w:rsidR="00D2436F" w:rsidRPr="00D2436F" w:rsidRDefault="00D2436F" w:rsidP="00D2436F">
      <w:pPr>
        <w:rPr>
          <w:sz w:val="24"/>
          <w:szCs w:val="24"/>
        </w:rPr>
      </w:pPr>
    </w:p>
    <w:p w14:paraId="2DB129B9" w14:textId="77777777" w:rsidR="00D2436F" w:rsidRDefault="00D2436F" w:rsidP="00D2436F">
      <w:pPr>
        <w:rPr>
          <w:noProof/>
          <w:sz w:val="24"/>
          <w:szCs w:val="24"/>
        </w:rPr>
      </w:pPr>
    </w:p>
    <w:p w14:paraId="3F66E844" w14:textId="4C96AA06" w:rsidR="00D2436F" w:rsidRPr="00D2436F" w:rsidRDefault="00D2436F" w:rsidP="00D2436F">
      <w:pPr>
        <w:tabs>
          <w:tab w:val="left" w:pos="3705"/>
        </w:tabs>
        <w:jc w:val="center"/>
        <w:rPr>
          <w:bCs/>
          <w:noProof/>
          <w:sz w:val="20"/>
          <w:szCs w:val="20"/>
        </w:rPr>
      </w:pPr>
      <w:r w:rsidRPr="00D2436F">
        <w:rPr>
          <w:bCs/>
          <w:sz w:val="20"/>
          <w:szCs w:val="20"/>
        </w:rPr>
        <w:t>Figure</w:t>
      </w:r>
      <w:r w:rsidRPr="00D2436F">
        <w:rPr>
          <w:bCs/>
          <w:spacing w:val="-4"/>
          <w:sz w:val="20"/>
          <w:szCs w:val="20"/>
        </w:rPr>
        <w:t xml:space="preserve"> </w:t>
      </w:r>
      <w:r w:rsidR="00B5329A">
        <w:rPr>
          <w:bCs/>
          <w:sz w:val="20"/>
          <w:szCs w:val="20"/>
        </w:rPr>
        <w:t>4</w:t>
      </w:r>
      <w:r w:rsidRPr="00D2436F">
        <w:rPr>
          <w:bCs/>
          <w:sz w:val="20"/>
          <w:szCs w:val="20"/>
        </w:rPr>
        <w:t>-6.</w:t>
      </w:r>
      <w:r w:rsidRPr="00D2436F">
        <w:rPr>
          <w:bCs/>
          <w:spacing w:val="-7"/>
          <w:sz w:val="20"/>
          <w:szCs w:val="20"/>
        </w:rPr>
        <w:t xml:space="preserve"> </w:t>
      </w:r>
      <w:r w:rsidRPr="00D2436F">
        <w:rPr>
          <w:bCs/>
          <w:sz w:val="20"/>
          <w:szCs w:val="20"/>
        </w:rPr>
        <w:t>Circuit</w:t>
      </w:r>
      <w:r w:rsidRPr="00D2436F">
        <w:rPr>
          <w:bCs/>
          <w:spacing w:val="-5"/>
          <w:sz w:val="20"/>
          <w:szCs w:val="20"/>
        </w:rPr>
        <w:t xml:space="preserve"> </w:t>
      </w:r>
      <w:r w:rsidRPr="00D2436F">
        <w:rPr>
          <w:bCs/>
          <w:sz w:val="20"/>
          <w:szCs w:val="20"/>
        </w:rPr>
        <w:t>using</w:t>
      </w:r>
      <w:r w:rsidRPr="00D2436F">
        <w:rPr>
          <w:bCs/>
          <w:spacing w:val="-4"/>
          <w:sz w:val="20"/>
          <w:szCs w:val="20"/>
        </w:rPr>
        <w:t xml:space="preserve"> </w:t>
      </w:r>
      <w:r w:rsidRPr="00D2436F">
        <w:rPr>
          <w:bCs/>
          <w:sz w:val="20"/>
          <w:szCs w:val="20"/>
        </w:rPr>
        <w:t>the</w:t>
      </w:r>
      <w:r w:rsidRPr="00D2436F">
        <w:rPr>
          <w:bCs/>
          <w:spacing w:val="-6"/>
          <w:sz w:val="20"/>
          <w:szCs w:val="20"/>
        </w:rPr>
        <w:t xml:space="preserve"> </w:t>
      </w:r>
      <w:r w:rsidRPr="00D2436F">
        <w:rPr>
          <w:bCs/>
          <w:sz w:val="20"/>
          <w:szCs w:val="20"/>
        </w:rPr>
        <w:t>Inductive</w:t>
      </w:r>
      <w:r w:rsidRPr="00D2436F">
        <w:rPr>
          <w:bCs/>
          <w:spacing w:val="-2"/>
          <w:sz w:val="20"/>
          <w:szCs w:val="20"/>
        </w:rPr>
        <w:t xml:space="preserve"> </w:t>
      </w:r>
      <w:r w:rsidRPr="00D2436F">
        <w:rPr>
          <w:bCs/>
          <w:sz w:val="20"/>
          <w:szCs w:val="20"/>
        </w:rPr>
        <w:t>Proximity</w:t>
      </w:r>
      <w:r w:rsidRPr="00D2436F">
        <w:rPr>
          <w:bCs/>
          <w:spacing w:val="-6"/>
          <w:sz w:val="20"/>
          <w:szCs w:val="20"/>
        </w:rPr>
        <w:t xml:space="preserve"> </w:t>
      </w:r>
      <w:r w:rsidRPr="00D2436F">
        <w:rPr>
          <w:bCs/>
          <w:sz w:val="20"/>
          <w:szCs w:val="20"/>
        </w:rPr>
        <w:t>Switch</w:t>
      </w:r>
    </w:p>
    <w:p w14:paraId="2A603EF3" w14:textId="58DC9AA9" w:rsidR="00D2436F" w:rsidRPr="00D2436F" w:rsidRDefault="00D2436F" w:rsidP="00D2436F">
      <w:pPr>
        <w:tabs>
          <w:tab w:val="left" w:pos="3705"/>
        </w:tabs>
        <w:jc w:val="center"/>
        <w:rPr>
          <w:bCs/>
          <w:sz w:val="20"/>
          <w:szCs w:val="20"/>
        </w:rPr>
        <w:sectPr w:rsidR="00D2436F" w:rsidRPr="00D2436F">
          <w:pgSz w:w="12240" w:h="15840"/>
          <w:pgMar w:top="1280" w:right="540" w:bottom="920" w:left="540" w:header="946" w:footer="724" w:gutter="0"/>
          <w:cols w:space="720"/>
        </w:sectPr>
      </w:pPr>
    </w:p>
    <w:p w14:paraId="495BB3DD" w14:textId="6DAA8DE7" w:rsidR="00D2436F" w:rsidRPr="006D6337" w:rsidRDefault="00D2436F" w:rsidP="00D2436F">
      <w:pPr>
        <w:pStyle w:val="BodyText"/>
        <w:ind w:left="720" w:right="720"/>
        <w:rPr>
          <w:sz w:val="24"/>
          <w:szCs w:val="24"/>
        </w:rPr>
      </w:pPr>
      <w:r w:rsidRPr="006D6337">
        <w:rPr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0" distR="0" simplePos="0" relativeHeight="251679744" behindDoc="1" locked="0" layoutInCell="1" allowOverlap="1" wp14:anchorId="75599A00" wp14:editId="54AC0ED3">
                <wp:simplePos x="0" y="0"/>
                <wp:positionH relativeFrom="page">
                  <wp:posOffset>1476375</wp:posOffset>
                </wp:positionH>
                <wp:positionV relativeFrom="paragraph">
                  <wp:posOffset>263525</wp:posOffset>
                </wp:positionV>
                <wp:extent cx="3686175" cy="1485900"/>
                <wp:effectExtent l="0" t="0" r="9525" b="0"/>
                <wp:wrapTopAndBottom/>
                <wp:docPr id="65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86175" cy="1485900"/>
                          <a:chOff x="4327" y="185"/>
                          <a:chExt cx="5741" cy="2316"/>
                        </a:xfrm>
                      </wpg:grpSpPr>
                      <wps:wsp>
                        <wps:cNvPr id="66" name="docshape35"/>
                        <wps:cNvSpPr>
                          <a:spLocks/>
                        </wps:cNvSpPr>
                        <wps:spPr bwMode="auto">
                          <a:xfrm>
                            <a:off x="4327" y="185"/>
                            <a:ext cx="5741" cy="2316"/>
                          </a:xfrm>
                          <a:custGeom>
                            <a:avLst/>
                            <a:gdLst>
                              <a:gd name="T0" fmla="+- 0 10049 4327"/>
                              <a:gd name="T1" fmla="*/ T0 w 5741"/>
                              <a:gd name="T2" fmla="+- 0 185 185"/>
                              <a:gd name="T3" fmla="*/ 185 h 2316"/>
                              <a:gd name="T4" fmla="+- 0 10049 4327"/>
                              <a:gd name="T5" fmla="*/ T4 w 5741"/>
                              <a:gd name="T6" fmla="+- 0 550 185"/>
                              <a:gd name="T7" fmla="*/ 550 h 2316"/>
                              <a:gd name="T8" fmla="+- 0 8542 4327"/>
                              <a:gd name="T9" fmla="*/ T8 w 5741"/>
                              <a:gd name="T10" fmla="+- 0 2480 185"/>
                              <a:gd name="T11" fmla="*/ 2480 h 2316"/>
                              <a:gd name="T12" fmla="+- 0 10049 4327"/>
                              <a:gd name="T13" fmla="*/ T12 w 5741"/>
                              <a:gd name="T14" fmla="+- 0 2113 185"/>
                              <a:gd name="T15" fmla="*/ 2113 h 2316"/>
                              <a:gd name="T16" fmla="+- 0 8542 4327"/>
                              <a:gd name="T17" fmla="*/ T16 w 5741"/>
                              <a:gd name="T18" fmla="+- 0 2091 185"/>
                              <a:gd name="T19" fmla="*/ 2091 h 2316"/>
                              <a:gd name="T20" fmla="+- 0 10049 4327"/>
                              <a:gd name="T21" fmla="*/ T20 w 5741"/>
                              <a:gd name="T22" fmla="+- 0 1729 185"/>
                              <a:gd name="T23" fmla="*/ 1729 h 2316"/>
                              <a:gd name="T24" fmla="+- 0 8542 4327"/>
                              <a:gd name="T25" fmla="*/ T24 w 5741"/>
                              <a:gd name="T26" fmla="+- 0 1707 185"/>
                              <a:gd name="T27" fmla="*/ 1707 h 2316"/>
                              <a:gd name="T28" fmla="+- 0 10049 4327"/>
                              <a:gd name="T29" fmla="*/ T28 w 5741"/>
                              <a:gd name="T30" fmla="+- 0 1342 185"/>
                              <a:gd name="T31" fmla="*/ 1342 h 2316"/>
                              <a:gd name="T32" fmla="+- 0 8542 4327"/>
                              <a:gd name="T33" fmla="*/ T32 w 5741"/>
                              <a:gd name="T34" fmla="+- 0 1321 185"/>
                              <a:gd name="T35" fmla="*/ 1321 h 2316"/>
                              <a:gd name="T36" fmla="+- 0 10049 4327"/>
                              <a:gd name="T37" fmla="*/ T36 w 5741"/>
                              <a:gd name="T38" fmla="+- 0 958 185"/>
                              <a:gd name="T39" fmla="*/ 958 h 2316"/>
                              <a:gd name="T40" fmla="+- 0 8542 4327"/>
                              <a:gd name="T41" fmla="*/ T40 w 5741"/>
                              <a:gd name="T42" fmla="+- 0 937 185"/>
                              <a:gd name="T43" fmla="*/ 937 h 2316"/>
                              <a:gd name="T44" fmla="+- 0 10049 4327"/>
                              <a:gd name="T45" fmla="*/ T44 w 5741"/>
                              <a:gd name="T46" fmla="+- 0 572 185"/>
                              <a:gd name="T47" fmla="*/ 572 h 2316"/>
                              <a:gd name="T48" fmla="+- 0 8542 4327"/>
                              <a:gd name="T49" fmla="*/ T48 w 5741"/>
                              <a:gd name="T50" fmla="+- 0 550 185"/>
                              <a:gd name="T51" fmla="*/ 550 h 2316"/>
                              <a:gd name="T52" fmla="+- 0 10049 4327"/>
                              <a:gd name="T53" fmla="*/ T52 w 5741"/>
                              <a:gd name="T54" fmla="+- 0 207 185"/>
                              <a:gd name="T55" fmla="*/ 207 h 2316"/>
                              <a:gd name="T56" fmla="+- 0 8542 4327"/>
                              <a:gd name="T57" fmla="*/ T56 w 5741"/>
                              <a:gd name="T58" fmla="+- 0 185 185"/>
                              <a:gd name="T59" fmla="*/ 185 h 2316"/>
                              <a:gd name="T60" fmla="+- 0 8520 4327"/>
                              <a:gd name="T61" fmla="*/ T60 w 5741"/>
                              <a:gd name="T62" fmla="+- 0 207 185"/>
                              <a:gd name="T63" fmla="*/ 207 h 2316"/>
                              <a:gd name="T64" fmla="+- 0 6994 4327"/>
                              <a:gd name="T65" fmla="*/ T64 w 5741"/>
                              <a:gd name="T66" fmla="+- 0 2480 185"/>
                              <a:gd name="T67" fmla="*/ 2480 h 2316"/>
                              <a:gd name="T68" fmla="+- 0 8520 4327"/>
                              <a:gd name="T69" fmla="*/ T68 w 5741"/>
                              <a:gd name="T70" fmla="+- 0 2113 185"/>
                              <a:gd name="T71" fmla="*/ 2113 h 2316"/>
                              <a:gd name="T72" fmla="+- 0 6994 4327"/>
                              <a:gd name="T73" fmla="*/ T72 w 5741"/>
                              <a:gd name="T74" fmla="+- 0 2091 185"/>
                              <a:gd name="T75" fmla="*/ 2091 h 2316"/>
                              <a:gd name="T76" fmla="+- 0 8520 4327"/>
                              <a:gd name="T77" fmla="*/ T76 w 5741"/>
                              <a:gd name="T78" fmla="+- 0 1729 185"/>
                              <a:gd name="T79" fmla="*/ 1729 h 2316"/>
                              <a:gd name="T80" fmla="+- 0 6994 4327"/>
                              <a:gd name="T81" fmla="*/ T80 w 5741"/>
                              <a:gd name="T82" fmla="+- 0 1707 185"/>
                              <a:gd name="T83" fmla="*/ 1707 h 2316"/>
                              <a:gd name="T84" fmla="+- 0 8520 4327"/>
                              <a:gd name="T85" fmla="*/ T84 w 5741"/>
                              <a:gd name="T86" fmla="+- 0 1342 185"/>
                              <a:gd name="T87" fmla="*/ 1342 h 2316"/>
                              <a:gd name="T88" fmla="+- 0 6994 4327"/>
                              <a:gd name="T89" fmla="*/ T88 w 5741"/>
                              <a:gd name="T90" fmla="+- 0 1321 185"/>
                              <a:gd name="T91" fmla="*/ 1321 h 2316"/>
                              <a:gd name="T92" fmla="+- 0 8520 4327"/>
                              <a:gd name="T93" fmla="*/ T92 w 5741"/>
                              <a:gd name="T94" fmla="+- 0 958 185"/>
                              <a:gd name="T95" fmla="*/ 958 h 2316"/>
                              <a:gd name="T96" fmla="+- 0 6994 4327"/>
                              <a:gd name="T97" fmla="*/ T96 w 5741"/>
                              <a:gd name="T98" fmla="+- 0 937 185"/>
                              <a:gd name="T99" fmla="*/ 937 h 2316"/>
                              <a:gd name="T100" fmla="+- 0 8520 4327"/>
                              <a:gd name="T101" fmla="*/ T100 w 5741"/>
                              <a:gd name="T102" fmla="+- 0 572 185"/>
                              <a:gd name="T103" fmla="*/ 572 h 2316"/>
                              <a:gd name="T104" fmla="+- 0 6994 4327"/>
                              <a:gd name="T105" fmla="*/ T104 w 5741"/>
                              <a:gd name="T106" fmla="+- 0 550 185"/>
                              <a:gd name="T107" fmla="*/ 550 h 2316"/>
                              <a:gd name="T108" fmla="+- 0 8520 4327"/>
                              <a:gd name="T109" fmla="*/ T108 w 5741"/>
                              <a:gd name="T110" fmla="+- 0 207 185"/>
                              <a:gd name="T111" fmla="*/ 207 h 2316"/>
                              <a:gd name="T112" fmla="+- 0 6994 4327"/>
                              <a:gd name="T113" fmla="*/ T112 w 5741"/>
                              <a:gd name="T114" fmla="+- 0 185 185"/>
                              <a:gd name="T115" fmla="*/ 185 h 2316"/>
                              <a:gd name="T116" fmla="+- 0 6972 4327"/>
                              <a:gd name="T117" fmla="*/ T116 w 5741"/>
                              <a:gd name="T118" fmla="+- 0 2480 185"/>
                              <a:gd name="T119" fmla="*/ 2480 h 2316"/>
                              <a:gd name="T120" fmla="+- 0 4349 4327"/>
                              <a:gd name="T121" fmla="*/ T120 w 5741"/>
                              <a:gd name="T122" fmla="+- 0 2113 185"/>
                              <a:gd name="T123" fmla="*/ 2113 h 2316"/>
                              <a:gd name="T124" fmla="+- 0 6972 4327"/>
                              <a:gd name="T125" fmla="*/ T124 w 5741"/>
                              <a:gd name="T126" fmla="+- 0 2091 185"/>
                              <a:gd name="T127" fmla="*/ 2091 h 2316"/>
                              <a:gd name="T128" fmla="+- 0 4349 4327"/>
                              <a:gd name="T129" fmla="*/ T128 w 5741"/>
                              <a:gd name="T130" fmla="+- 0 1729 185"/>
                              <a:gd name="T131" fmla="*/ 1729 h 2316"/>
                              <a:gd name="T132" fmla="+- 0 6972 4327"/>
                              <a:gd name="T133" fmla="*/ T132 w 5741"/>
                              <a:gd name="T134" fmla="+- 0 1707 185"/>
                              <a:gd name="T135" fmla="*/ 1707 h 2316"/>
                              <a:gd name="T136" fmla="+- 0 4349 4327"/>
                              <a:gd name="T137" fmla="*/ T136 w 5741"/>
                              <a:gd name="T138" fmla="+- 0 1342 185"/>
                              <a:gd name="T139" fmla="*/ 1342 h 2316"/>
                              <a:gd name="T140" fmla="+- 0 6972 4327"/>
                              <a:gd name="T141" fmla="*/ T140 w 5741"/>
                              <a:gd name="T142" fmla="+- 0 1321 185"/>
                              <a:gd name="T143" fmla="*/ 1321 h 2316"/>
                              <a:gd name="T144" fmla="+- 0 4349 4327"/>
                              <a:gd name="T145" fmla="*/ T144 w 5741"/>
                              <a:gd name="T146" fmla="+- 0 958 185"/>
                              <a:gd name="T147" fmla="*/ 958 h 2316"/>
                              <a:gd name="T148" fmla="+- 0 6972 4327"/>
                              <a:gd name="T149" fmla="*/ T148 w 5741"/>
                              <a:gd name="T150" fmla="+- 0 937 185"/>
                              <a:gd name="T151" fmla="*/ 937 h 2316"/>
                              <a:gd name="T152" fmla="+- 0 4349 4327"/>
                              <a:gd name="T153" fmla="*/ T152 w 5741"/>
                              <a:gd name="T154" fmla="+- 0 572 185"/>
                              <a:gd name="T155" fmla="*/ 572 h 2316"/>
                              <a:gd name="T156" fmla="+- 0 6972 4327"/>
                              <a:gd name="T157" fmla="*/ T156 w 5741"/>
                              <a:gd name="T158" fmla="+- 0 550 185"/>
                              <a:gd name="T159" fmla="*/ 550 h 2316"/>
                              <a:gd name="T160" fmla="+- 0 4349 4327"/>
                              <a:gd name="T161" fmla="*/ T160 w 5741"/>
                              <a:gd name="T162" fmla="+- 0 207 185"/>
                              <a:gd name="T163" fmla="*/ 207 h 2316"/>
                              <a:gd name="T164" fmla="+- 0 6972 4327"/>
                              <a:gd name="T165" fmla="*/ T164 w 5741"/>
                              <a:gd name="T166" fmla="+- 0 185 185"/>
                              <a:gd name="T167" fmla="*/ 185 h 2316"/>
                              <a:gd name="T168" fmla="+- 0 4327 4327"/>
                              <a:gd name="T169" fmla="*/ T168 w 5741"/>
                              <a:gd name="T170" fmla="+- 0 185 185"/>
                              <a:gd name="T171" fmla="*/ 185 h 2316"/>
                              <a:gd name="T172" fmla="+- 0 4327 4327"/>
                              <a:gd name="T173" fmla="*/ T172 w 5741"/>
                              <a:gd name="T174" fmla="+- 0 2501 185"/>
                              <a:gd name="T175" fmla="*/ 2501 h 2316"/>
                              <a:gd name="T176" fmla="+- 0 8520 4327"/>
                              <a:gd name="T177" fmla="*/ T176 w 5741"/>
                              <a:gd name="T178" fmla="+- 0 2501 185"/>
                              <a:gd name="T179" fmla="*/ 2501 h 2316"/>
                              <a:gd name="T180" fmla="+- 0 10068 4327"/>
                              <a:gd name="T181" fmla="*/ T180 w 5741"/>
                              <a:gd name="T182" fmla="+- 0 2499 185"/>
                              <a:gd name="T183" fmla="*/ 2499 h 2316"/>
                              <a:gd name="T184" fmla="+- 0 10068 4327"/>
                              <a:gd name="T185" fmla="*/ T184 w 5741"/>
                              <a:gd name="T186" fmla="+- 0 185 185"/>
                              <a:gd name="T187" fmla="*/ 185 h 23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</a:cxnLst>
                            <a:rect l="0" t="0" r="r" b="b"/>
                            <a:pathLst>
                              <a:path w="5741" h="2316">
                                <a:moveTo>
                                  <a:pt x="5741" y="0"/>
                                </a:moveTo>
                                <a:lnTo>
                                  <a:pt x="5722" y="0"/>
                                </a:lnTo>
                                <a:lnTo>
                                  <a:pt x="5722" y="22"/>
                                </a:lnTo>
                                <a:lnTo>
                                  <a:pt x="5722" y="365"/>
                                </a:lnTo>
                                <a:lnTo>
                                  <a:pt x="5722" y="2295"/>
                                </a:lnTo>
                                <a:lnTo>
                                  <a:pt x="4215" y="2295"/>
                                </a:lnTo>
                                <a:lnTo>
                                  <a:pt x="4215" y="1928"/>
                                </a:lnTo>
                                <a:lnTo>
                                  <a:pt x="5722" y="1928"/>
                                </a:lnTo>
                                <a:lnTo>
                                  <a:pt x="5722" y="1906"/>
                                </a:lnTo>
                                <a:lnTo>
                                  <a:pt x="4215" y="1906"/>
                                </a:lnTo>
                                <a:lnTo>
                                  <a:pt x="4215" y="1544"/>
                                </a:lnTo>
                                <a:lnTo>
                                  <a:pt x="5722" y="1544"/>
                                </a:lnTo>
                                <a:lnTo>
                                  <a:pt x="5722" y="1522"/>
                                </a:lnTo>
                                <a:lnTo>
                                  <a:pt x="4215" y="1522"/>
                                </a:lnTo>
                                <a:lnTo>
                                  <a:pt x="4215" y="1157"/>
                                </a:lnTo>
                                <a:lnTo>
                                  <a:pt x="5722" y="1157"/>
                                </a:lnTo>
                                <a:lnTo>
                                  <a:pt x="5722" y="1136"/>
                                </a:lnTo>
                                <a:lnTo>
                                  <a:pt x="4215" y="1136"/>
                                </a:lnTo>
                                <a:lnTo>
                                  <a:pt x="4215" y="773"/>
                                </a:lnTo>
                                <a:lnTo>
                                  <a:pt x="5722" y="773"/>
                                </a:lnTo>
                                <a:lnTo>
                                  <a:pt x="5722" y="752"/>
                                </a:lnTo>
                                <a:lnTo>
                                  <a:pt x="4215" y="752"/>
                                </a:lnTo>
                                <a:lnTo>
                                  <a:pt x="4215" y="387"/>
                                </a:lnTo>
                                <a:lnTo>
                                  <a:pt x="5722" y="387"/>
                                </a:lnTo>
                                <a:lnTo>
                                  <a:pt x="5722" y="365"/>
                                </a:lnTo>
                                <a:lnTo>
                                  <a:pt x="4215" y="365"/>
                                </a:lnTo>
                                <a:lnTo>
                                  <a:pt x="4215" y="22"/>
                                </a:lnTo>
                                <a:lnTo>
                                  <a:pt x="5722" y="22"/>
                                </a:lnTo>
                                <a:lnTo>
                                  <a:pt x="5722" y="0"/>
                                </a:lnTo>
                                <a:lnTo>
                                  <a:pt x="4215" y="0"/>
                                </a:lnTo>
                                <a:lnTo>
                                  <a:pt x="4193" y="0"/>
                                </a:lnTo>
                                <a:lnTo>
                                  <a:pt x="4193" y="22"/>
                                </a:lnTo>
                                <a:lnTo>
                                  <a:pt x="4193" y="2295"/>
                                </a:lnTo>
                                <a:lnTo>
                                  <a:pt x="2667" y="2295"/>
                                </a:lnTo>
                                <a:lnTo>
                                  <a:pt x="2667" y="1928"/>
                                </a:lnTo>
                                <a:lnTo>
                                  <a:pt x="4193" y="1928"/>
                                </a:lnTo>
                                <a:lnTo>
                                  <a:pt x="4193" y="1906"/>
                                </a:lnTo>
                                <a:lnTo>
                                  <a:pt x="2667" y="1906"/>
                                </a:lnTo>
                                <a:lnTo>
                                  <a:pt x="2667" y="1544"/>
                                </a:lnTo>
                                <a:lnTo>
                                  <a:pt x="4193" y="1544"/>
                                </a:lnTo>
                                <a:lnTo>
                                  <a:pt x="4193" y="1522"/>
                                </a:lnTo>
                                <a:lnTo>
                                  <a:pt x="2667" y="1522"/>
                                </a:lnTo>
                                <a:lnTo>
                                  <a:pt x="2667" y="1157"/>
                                </a:lnTo>
                                <a:lnTo>
                                  <a:pt x="4193" y="1157"/>
                                </a:lnTo>
                                <a:lnTo>
                                  <a:pt x="4193" y="1136"/>
                                </a:lnTo>
                                <a:lnTo>
                                  <a:pt x="2667" y="1136"/>
                                </a:lnTo>
                                <a:lnTo>
                                  <a:pt x="2667" y="773"/>
                                </a:lnTo>
                                <a:lnTo>
                                  <a:pt x="4193" y="773"/>
                                </a:lnTo>
                                <a:lnTo>
                                  <a:pt x="4193" y="752"/>
                                </a:lnTo>
                                <a:lnTo>
                                  <a:pt x="2667" y="752"/>
                                </a:lnTo>
                                <a:lnTo>
                                  <a:pt x="2667" y="387"/>
                                </a:lnTo>
                                <a:lnTo>
                                  <a:pt x="4193" y="387"/>
                                </a:lnTo>
                                <a:lnTo>
                                  <a:pt x="4193" y="365"/>
                                </a:lnTo>
                                <a:lnTo>
                                  <a:pt x="2667" y="365"/>
                                </a:lnTo>
                                <a:lnTo>
                                  <a:pt x="2667" y="22"/>
                                </a:lnTo>
                                <a:lnTo>
                                  <a:pt x="4193" y="22"/>
                                </a:lnTo>
                                <a:lnTo>
                                  <a:pt x="4193" y="0"/>
                                </a:lnTo>
                                <a:lnTo>
                                  <a:pt x="2667" y="0"/>
                                </a:lnTo>
                                <a:lnTo>
                                  <a:pt x="2645" y="0"/>
                                </a:lnTo>
                                <a:lnTo>
                                  <a:pt x="2645" y="2295"/>
                                </a:lnTo>
                                <a:lnTo>
                                  <a:pt x="22" y="2295"/>
                                </a:lnTo>
                                <a:lnTo>
                                  <a:pt x="22" y="1928"/>
                                </a:lnTo>
                                <a:lnTo>
                                  <a:pt x="2645" y="1928"/>
                                </a:lnTo>
                                <a:lnTo>
                                  <a:pt x="2645" y="1906"/>
                                </a:lnTo>
                                <a:lnTo>
                                  <a:pt x="22" y="1906"/>
                                </a:lnTo>
                                <a:lnTo>
                                  <a:pt x="22" y="1544"/>
                                </a:lnTo>
                                <a:lnTo>
                                  <a:pt x="2645" y="1544"/>
                                </a:lnTo>
                                <a:lnTo>
                                  <a:pt x="2645" y="1522"/>
                                </a:lnTo>
                                <a:lnTo>
                                  <a:pt x="22" y="1522"/>
                                </a:lnTo>
                                <a:lnTo>
                                  <a:pt x="22" y="1157"/>
                                </a:lnTo>
                                <a:lnTo>
                                  <a:pt x="2645" y="1157"/>
                                </a:lnTo>
                                <a:lnTo>
                                  <a:pt x="2645" y="1136"/>
                                </a:lnTo>
                                <a:lnTo>
                                  <a:pt x="22" y="1136"/>
                                </a:lnTo>
                                <a:lnTo>
                                  <a:pt x="22" y="773"/>
                                </a:lnTo>
                                <a:lnTo>
                                  <a:pt x="2645" y="773"/>
                                </a:lnTo>
                                <a:lnTo>
                                  <a:pt x="2645" y="752"/>
                                </a:lnTo>
                                <a:lnTo>
                                  <a:pt x="22" y="752"/>
                                </a:lnTo>
                                <a:lnTo>
                                  <a:pt x="22" y="387"/>
                                </a:lnTo>
                                <a:lnTo>
                                  <a:pt x="2645" y="387"/>
                                </a:lnTo>
                                <a:lnTo>
                                  <a:pt x="2645" y="365"/>
                                </a:lnTo>
                                <a:lnTo>
                                  <a:pt x="22" y="365"/>
                                </a:lnTo>
                                <a:lnTo>
                                  <a:pt x="22" y="22"/>
                                </a:lnTo>
                                <a:lnTo>
                                  <a:pt x="2645" y="22"/>
                                </a:lnTo>
                                <a:lnTo>
                                  <a:pt x="2645" y="0"/>
                                </a:lnTo>
                                <a:lnTo>
                                  <a:pt x="2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"/>
                                </a:lnTo>
                                <a:lnTo>
                                  <a:pt x="0" y="2316"/>
                                </a:lnTo>
                                <a:lnTo>
                                  <a:pt x="2645" y="2316"/>
                                </a:lnTo>
                                <a:lnTo>
                                  <a:pt x="4193" y="2316"/>
                                </a:lnTo>
                                <a:lnTo>
                                  <a:pt x="5741" y="2316"/>
                                </a:lnTo>
                                <a:lnTo>
                                  <a:pt x="5741" y="2314"/>
                                </a:lnTo>
                                <a:lnTo>
                                  <a:pt x="5741" y="22"/>
                                </a:lnTo>
                                <a:lnTo>
                                  <a:pt x="574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docshape36"/>
                        <wps:cNvSpPr txBox="1">
                          <a:spLocks noChangeArrowheads="1"/>
                        </wps:cNvSpPr>
                        <wps:spPr bwMode="auto">
                          <a:xfrm>
                            <a:off x="5268" y="313"/>
                            <a:ext cx="787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2218A0" w14:textId="77777777" w:rsidR="00D2436F" w:rsidRDefault="00D2436F" w:rsidP="00D2436F">
                              <w:pPr>
                                <w:spacing w:line="179" w:lineRule="exact"/>
                                <w:rPr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SURFA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8" name="docshape37"/>
                        <wps:cNvSpPr txBox="1">
                          <a:spLocks noChangeArrowheads="1"/>
                        </wps:cNvSpPr>
                        <wps:spPr bwMode="auto">
                          <a:xfrm>
                            <a:off x="7318" y="313"/>
                            <a:ext cx="880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1794CE" w14:textId="77777777" w:rsidR="00D2436F" w:rsidRDefault="00D2436F" w:rsidP="00D2436F">
                              <w:pPr>
                                <w:spacing w:line="179" w:lineRule="exact"/>
                                <w:rPr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DETECTE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69" name="docshape38"/>
                        <wps:cNvSpPr txBox="1">
                          <a:spLocks noChangeArrowheads="1"/>
                        </wps:cNvSpPr>
                        <wps:spPr bwMode="auto">
                          <a:xfrm>
                            <a:off x="8673" y="313"/>
                            <a:ext cx="1264" cy="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B48525" w14:textId="77777777" w:rsidR="00D2436F" w:rsidRDefault="00D2436F" w:rsidP="00D2436F">
                              <w:pPr>
                                <w:spacing w:line="179" w:lineRule="exact"/>
                                <w:rPr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NOT</w:t>
                              </w:r>
                              <w:r>
                                <w:rPr>
                                  <w:b/>
                                  <w:spacing w:val="-6"/>
                                  <w:sz w:val="1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16"/>
                                </w:rPr>
                                <w:t>DETECTE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0" name="docshape39"/>
                        <wps:cNvSpPr txBox="1">
                          <a:spLocks noChangeArrowheads="1"/>
                        </wps:cNvSpPr>
                        <wps:spPr bwMode="auto">
                          <a:xfrm>
                            <a:off x="4449" y="677"/>
                            <a:ext cx="2290" cy="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649BE9" w14:textId="77777777" w:rsidR="00D2436F" w:rsidRDefault="00D2436F" w:rsidP="00D2436F">
                              <w:pPr>
                                <w:spacing w:line="446" w:lineRule="auto"/>
                                <w:ind w:right="57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Black Plastic Surface</w:t>
                              </w:r>
                              <w:r>
                                <w:rPr>
                                  <w:spacing w:val="-47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White</w:t>
                              </w:r>
                              <w:r>
                                <w:rPr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Plastic</w:t>
                              </w:r>
                              <w:r>
                                <w:rPr>
                                  <w:spacing w:val="-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Surface</w:t>
                              </w:r>
                            </w:p>
                            <w:p w14:paraId="43BDE75A" w14:textId="77777777" w:rsidR="00D2436F" w:rsidRDefault="00D2436F" w:rsidP="00D2436F">
                              <w:pPr>
                                <w:spacing w:line="446" w:lineRule="auto"/>
                                <w:ind w:right="1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Matte</w:t>
                              </w:r>
                              <w:r>
                                <w:rPr>
                                  <w:spacing w:val="-7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Black</w:t>
                              </w:r>
                              <w:r>
                                <w:rPr>
                                  <w:spacing w:val="-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Metallic</w:t>
                              </w:r>
                              <w:r>
                                <w:rPr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Surface</w:t>
                              </w:r>
                              <w:r>
                                <w:rPr>
                                  <w:spacing w:val="-47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Shiny</w:t>
                              </w:r>
                              <w:r>
                                <w:rPr>
                                  <w:spacing w:val="-6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Metallic</w:t>
                              </w:r>
                              <w:r>
                                <w:rPr>
                                  <w:spacing w:val="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Surface</w:t>
                              </w:r>
                            </w:p>
                            <w:p w14:paraId="676139E4" w14:textId="77777777" w:rsidR="00D2436F" w:rsidRDefault="00D2436F" w:rsidP="00D2436F">
                              <w:pPr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Retroreflective</w:t>
                              </w:r>
                              <w:r>
                                <w:rPr>
                                  <w:spacing w:val="-7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sz w:val="18"/>
                                </w:rPr>
                                <w:t>Surfac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599A00" id="Group 65" o:spid="_x0000_s1051" style="position:absolute;left:0;text-align:left;margin-left:116.25pt;margin-top:20.75pt;width:290.25pt;height:117pt;z-index:-251636736;mso-wrap-distance-left:0;mso-wrap-distance-right:0;mso-position-horizontal-relative:page;mso-position-vertical-relative:text" coordorigin="4327,185" coordsize="5741,2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">
                <v:shape id="docshape35" o:spid="_x0000_s1052" style="position:absolute;left:4327;top:185;width:5741;height:2316;visibility:visible;mso-wrap-style:square;v-text-anchor:top" coordsize="5741,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" path="m5741,r-19,l5722,22r,343l5722,2295r-1507,l4215,1928r1507,l5722,1906r-1507,l4215,1544r1507,l5722,1522r-1507,l4215,1157r1507,l5722,1136r-1507,l4215,773r1507,l5722,752r-1507,l4215,387r1507,l5722,365r-1507,l4215,22r1507,l5722,,4215,r-22,l4193,22r,2273l2667,2295r,-367l4193,1928r,-22l2667,1906r,-362l4193,1544r,-22l2667,1522r,-365l4193,1157r,-21l2667,1136r,-363l4193,773r,-21l2667,752r,-365l4193,387r,-22l2667,365r,-343l4193,22r,-22l2667,r-22,l2645,2295r-2623,l22,1928r2623,l2645,1906r-2623,l22,1544r2623,l2645,1522r-2623,l22,1157r2623,l2645,1136r-2623,l22,773r2623,l2645,752,22,752r,-365l2645,387r,-22l22,365,22,22r2623,l2645,,22,,,,,22,,2316r2645,l4193,2316r1548,l5741,2314r,-2292l5741,xe" fillcolor="black" stroked="f">
                  <v:path arrowok="t" o:connecttype="custom" o:connectlocs="5722,185;5722,550;4215,2480;5722,2113;4215,2091;5722,1729;4215,1707;5722,1342;4215,1321;5722,958;4215,937;5722,572;4215,550;5722,207;4215,185;4193,207;2667,2480;4193,2113;2667,2091;4193,1729;2667,1707;4193,1342;2667,1321;4193,958;2667,937;4193,572;2667,550;4193,207;2667,185;2645,2480;22,2113;2645,2091;22,1729;2645,1707;22,1342;2645,1321;22,958;2645,937;22,572;2645,550;22,207;2645,185;0,185;0,2501;4193,2501;5741,2499;5741,185" o:connectangles="0,0,0,0,0,0,0,0,0,0,0,0,0,0,0,0,0,0,0,0,0,0,0,0,0,0,0,0,0,0,0,0,0,0,0,0,0,0,0,0,0,0,0,0,0,0,0"/>
                </v:shape>
                <v:shape id="docshape36" o:spid="_x0000_s1053" type="#_x0000_t202" style="position:absolute;left:5268;top:313;width:787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" filled="f" stroked="f">
                  <v:textbox inset="0,0,0,0">
                    <w:txbxContent>
                      <w:p w14:paraId="4F2218A0" w14:textId="77777777" w:rsidR="00D2436F" w:rsidRDefault="00D2436F" w:rsidP="00D2436F">
                        <w:pPr>
                          <w:spacing w:line="179" w:lineRule="exact"/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sz w:val="16"/>
                          </w:rPr>
                          <w:t>SURFACE</w:t>
                        </w:r>
                      </w:p>
                    </w:txbxContent>
                  </v:textbox>
                </v:shape>
                <v:shape id="docshape37" o:spid="_x0000_s1054" type="#_x0000_t202" style="position:absolute;left:7318;top:313;width:880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d3M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Wz8En+AXP8DAAD//wMAUEsBAi0AFAAGAAgAAAAhANvh9svuAAAAhQEAABMAAAAAAAAAAAAAAAAA&#10;AAAAAFtDb250ZW50X1R5cGVzXS54bWxQSwECLQAUAAYACAAAACEAWvQsW78AAAAVAQAACwAAAAAA&#10;AAAAAAAAAAAfAQAAX3JlbHMvLnJlbHNQSwECLQAUAAYACAAAACEAs0ndzMAAAADbAAAADwAAAAAA&#10;AAAAAAAAAAAHAgAAZHJzL2Rvd25yZXYueG1sUEsFBgAAAAADAAMAtwAAAPQCAAAAAA==&#10;" filled="f" stroked="f">
                  <v:textbox inset="0,0,0,0">
                    <w:txbxContent>
                      <w:p w14:paraId="6A1794CE" w14:textId="77777777" w:rsidR="00D2436F" w:rsidRDefault="00D2436F" w:rsidP="00D2436F">
                        <w:pPr>
                          <w:spacing w:line="179" w:lineRule="exact"/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sz w:val="16"/>
                          </w:rPr>
                          <w:t>DETECTED</w:t>
                        </w:r>
                      </w:p>
                    </w:txbxContent>
                  </v:textbox>
                </v:shape>
                <v:shape id="docshape38" o:spid="_x0000_s1055" type="#_x0000_t202" style="position:absolute;left:8673;top:313;width:1264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" filled="f" stroked="f">
                  <v:textbox inset="0,0,0,0">
                    <w:txbxContent>
                      <w:p w14:paraId="25B48525" w14:textId="77777777" w:rsidR="00D2436F" w:rsidRDefault="00D2436F" w:rsidP="00D2436F">
                        <w:pPr>
                          <w:spacing w:line="179" w:lineRule="exact"/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sz w:val="16"/>
                          </w:rPr>
                          <w:t>NOT</w:t>
                        </w:r>
                        <w:r>
                          <w:rPr>
                            <w:b/>
                            <w:spacing w:val="-6"/>
                            <w:sz w:val="16"/>
                          </w:rPr>
                          <w:t xml:space="preserve"> </w:t>
                        </w:r>
                        <w:r>
                          <w:rPr>
                            <w:b/>
                            <w:sz w:val="16"/>
                          </w:rPr>
                          <w:t>DETECTED</w:t>
                        </w:r>
                      </w:p>
                    </w:txbxContent>
                  </v:textbox>
                </v:shape>
                <v:shape id="docshape39" o:spid="_x0000_s1056" type="#_x0000_t202" style="position:absolute;left:4449;top:677;width:2290;height:17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" filled="f" stroked="f">
                  <v:textbox inset="0,0,0,0">
                    <w:txbxContent>
                      <w:p w14:paraId="19649BE9" w14:textId="77777777" w:rsidR="00D2436F" w:rsidRDefault="00D2436F" w:rsidP="00D2436F">
                        <w:pPr>
                          <w:spacing w:line="446" w:lineRule="auto"/>
                          <w:ind w:right="570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Black Plastic Surface</w:t>
                        </w:r>
                        <w:r>
                          <w:rPr>
                            <w:spacing w:val="-47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White</w:t>
                        </w:r>
                        <w:r>
                          <w:rPr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Plastic</w:t>
                        </w:r>
                        <w:r>
                          <w:rPr>
                            <w:spacing w:val="-6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Surface</w:t>
                        </w:r>
                      </w:p>
                      <w:p w14:paraId="43BDE75A" w14:textId="77777777" w:rsidR="00D2436F" w:rsidRDefault="00D2436F" w:rsidP="00D2436F">
                        <w:pPr>
                          <w:spacing w:line="446" w:lineRule="auto"/>
                          <w:ind w:right="12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Matte</w:t>
                        </w:r>
                        <w:r>
                          <w:rPr>
                            <w:spacing w:val="-7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Black</w:t>
                        </w:r>
                        <w:r>
                          <w:rPr>
                            <w:spacing w:val="-1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Metallic</w:t>
                        </w:r>
                        <w:r>
                          <w:rPr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Surface</w:t>
                        </w:r>
                        <w:r>
                          <w:rPr>
                            <w:spacing w:val="-47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Shiny</w:t>
                        </w:r>
                        <w:r>
                          <w:rPr>
                            <w:spacing w:val="-6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Metallic</w:t>
                        </w:r>
                        <w:r>
                          <w:rPr>
                            <w:spacing w:val="1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Surface</w:t>
                        </w:r>
                      </w:p>
                      <w:p w14:paraId="676139E4" w14:textId="77777777" w:rsidR="00D2436F" w:rsidRDefault="00D2436F" w:rsidP="00D2436F">
                        <w:pPr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Retroreflective</w:t>
                        </w:r>
                        <w:r>
                          <w:rPr>
                            <w:spacing w:val="-7"/>
                            <w:sz w:val="18"/>
                          </w:rPr>
                          <w:t xml:space="preserve"> </w:t>
                        </w:r>
                        <w:r>
                          <w:rPr>
                            <w:sz w:val="18"/>
                          </w:rPr>
                          <w:t>Surfac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BE5D73A" w14:textId="77777777" w:rsidR="00D2436F" w:rsidRDefault="00D2436F" w:rsidP="00D2436F">
      <w:pPr>
        <w:spacing w:before="95"/>
        <w:ind w:right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</w:t>
      </w:r>
    </w:p>
    <w:p w14:paraId="51A31F0F" w14:textId="30846705" w:rsidR="00D2436F" w:rsidRDefault="00D2436F" w:rsidP="00D2436F">
      <w:pPr>
        <w:spacing w:before="95"/>
        <w:ind w:right="720"/>
        <w:rPr>
          <w:b/>
          <w:sz w:val="20"/>
          <w:szCs w:val="20"/>
        </w:rPr>
      </w:pPr>
      <w:r>
        <w:rPr>
          <w:b/>
          <w:sz w:val="24"/>
          <w:szCs w:val="24"/>
        </w:rPr>
        <w:t xml:space="preserve">                                                               </w:t>
      </w:r>
      <w:r w:rsidRPr="00D2436F">
        <w:rPr>
          <w:b/>
          <w:sz w:val="20"/>
          <w:szCs w:val="20"/>
        </w:rPr>
        <w:t>Table</w:t>
      </w:r>
      <w:r w:rsidRPr="00D2436F">
        <w:rPr>
          <w:b/>
          <w:spacing w:val="-3"/>
          <w:sz w:val="20"/>
          <w:szCs w:val="20"/>
        </w:rPr>
        <w:t xml:space="preserve"> </w:t>
      </w:r>
      <w:r w:rsidR="00B5329A">
        <w:rPr>
          <w:b/>
          <w:sz w:val="20"/>
          <w:szCs w:val="20"/>
        </w:rPr>
        <w:t>4</w:t>
      </w:r>
      <w:r w:rsidRPr="00D2436F">
        <w:rPr>
          <w:b/>
          <w:sz w:val="20"/>
          <w:szCs w:val="20"/>
        </w:rPr>
        <w:t>-3.</w:t>
      </w:r>
    </w:p>
    <w:p w14:paraId="7A896C92" w14:textId="77777777" w:rsidR="00D2436F" w:rsidRPr="006D6337" w:rsidRDefault="00D2436F" w:rsidP="00D2436F">
      <w:pPr>
        <w:pStyle w:val="ListParagraph"/>
        <w:numPr>
          <w:ilvl w:val="0"/>
          <w:numId w:val="2"/>
        </w:numPr>
        <w:tabs>
          <w:tab w:val="left" w:pos="2928"/>
        </w:tabs>
        <w:spacing w:line="360" w:lineRule="auto"/>
        <w:ind w:left="720" w:right="720" w:hanging="288"/>
        <w:rPr>
          <w:sz w:val="24"/>
          <w:szCs w:val="24"/>
        </w:rPr>
      </w:pPr>
      <w:r w:rsidRPr="006D6337">
        <w:rPr>
          <w:sz w:val="24"/>
          <w:szCs w:val="24"/>
        </w:rPr>
        <w:t>Does</w:t>
      </w:r>
      <w:r w:rsidRPr="006D6337">
        <w:rPr>
          <w:spacing w:val="11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10"/>
          <w:sz w:val="24"/>
          <w:szCs w:val="24"/>
        </w:rPr>
        <w:t xml:space="preserve"> </w:t>
      </w:r>
      <w:r w:rsidRPr="006D6337">
        <w:rPr>
          <w:sz w:val="24"/>
          <w:szCs w:val="24"/>
        </w:rPr>
        <w:t>Inductive</w:t>
      </w:r>
      <w:r w:rsidRPr="006D6337">
        <w:rPr>
          <w:spacing w:val="10"/>
          <w:sz w:val="24"/>
          <w:szCs w:val="24"/>
        </w:rPr>
        <w:t xml:space="preserve"> </w:t>
      </w:r>
      <w:r w:rsidRPr="006D6337">
        <w:rPr>
          <w:sz w:val="24"/>
          <w:szCs w:val="24"/>
        </w:rPr>
        <w:t>Proximity</w:t>
      </w:r>
      <w:r w:rsidRPr="006D6337">
        <w:rPr>
          <w:spacing w:val="12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</w:t>
      </w:r>
      <w:r w:rsidRPr="006D6337">
        <w:rPr>
          <w:spacing w:val="10"/>
          <w:sz w:val="24"/>
          <w:szCs w:val="24"/>
        </w:rPr>
        <w:t xml:space="preserve"> </w:t>
      </w:r>
      <w:r w:rsidRPr="006D6337">
        <w:rPr>
          <w:sz w:val="24"/>
          <w:szCs w:val="24"/>
        </w:rPr>
        <w:t>detect</w:t>
      </w:r>
      <w:r w:rsidRPr="006D6337">
        <w:rPr>
          <w:spacing w:val="10"/>
          <w:sz w:val="24"/>
          <w:szCs w:val="24"/>
        </w:rPr>
        <w:t xml:space="preserve"> </w:t>
      </w:r>
      <w:r w:rsidRPr="006D6337">
        <w:rPr>
          <w:sz w:val="24"/>
          <w:szCs w:val="24"/>
        </w:rPr>
        <w:t>all</w:t>
      </w:r>
      <w:r w:rsidRPr="006D6337">
        <w:rPr>
          <w:spacing w:val="7"/>
          <w:sz w:val="24"/>
          <w:szCs w:val="24"/>
        </w:rPr>
        <w:t xml:space="preserve"> </w:t>
      </w:r>
      <w:r w:rsidRPr="006D6337">
        <w:rPr>
          <w:sz w:val="24"/>
          <w:szCs w:val="24"/>
        </w:rPr>
        <w:t>surfaces</w:t>
      </w:r>
      <w:r w:rsidRPr="006D6337">
        <w:rPr>
          <w:spacing w:val="10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10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11"/>
          <w:sz w:val="24"/>
          <w:szCs w:val="24"/>
        </w:rPr>
        <w:t xml:space="preserve"> </w:t>
      </w:r>
      <w:r w:rsidRPr="006D6337">
        <w:rPr>
          <w:sz w:val="24"/>
          <w:szCs w:val="24"/>
        </w:rPr>
        <w:t>Reflective</w:t>
      </w:r>
      <w:r w:rsidRPr="006D6337">
        <w:rPr>
          <w:spacing w:val="-52"/>
          <w:sz w:val="24"/>
          <w:szCs w:val="24"/>
        </w:rPr>
        <w:t xml:space="preserve"> </w:t>
      </w:r>
      <w:r w:rsidRPr="006D6337">
        <w:rPr>
          <w:sz w:val="24"/>
          <w:szCs w:val="24"/>
        </w:rPr>
        <w:t>Block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whatever the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surfaces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covering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plastic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block?</w:t>
      </w:r>
    </w:p>
    <w:p w14:paraId="200CFEE2" w14:textId="77777777" w:rsidR="00D2436F" w:rsidRPr="006D6337" w:rsidRDefault="00D2436F" w:rsidP="00B5329A">
      <w:pPr>
        <w:pStyle w:val="BodyText"/>
        <w:spacing w:before="2" w:line="360" w:lineRule="auto"/>
        <w:ind w:right="720"/>
        <w:rPr>
          <w:sz w:val="24"/>
          <w:szCs w:val="24"/>
        </w:rPr>
      </w:pPr>
    </w:p>
    <w:p w14:paraId="6F2ED64B" w14:textId="7A28C86C" w:rsidR="00D2436F" w:rsidRPr="00E204C7" w:rsidRDefault="00D2436F" w:rsidP="00E204C7">
      <w:pPr>
        <w:pStyle w:val="ListParagraph"/>
        <w:numPr>
          <w:ilvl w:val="0"/>
          <w:numId w:val="2"/>
        </w:numPr>
        <w:tabs>
          <w:tab w:val="left" w:pos="2928"/>
        </w:tabs>
        <w:spacing w:line="360" w:lineRule="auto"/>
        <w:ind w:left="720" w:right="720" w:hanging="286"/>
        <w:rPr>
          <w:sz w:val="24"/>
          <w:szCs w:val="24"/>
        </w:rPr>
      </w:pPr>
      <w:r w:rsidRPr="006D6337">
        <w:rPr>
          <w:sz w:val="24"/>
          <w:szCs w:val="24"/>
        </w:rPr>
        <w:t>Which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z w:val="24"/>
          <w:szCs w:val="24"/>
        </w:rPr>
        <w:t>surfaces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are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detected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by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z w:val="24"/>
          <w:szCs w:val="24"/>
        </w:rPr>
        <w:t>proximity</w:t>
      </w:r>
      <w:r w:rsidRPr="006D6337">
        <w:rPr>
          <w:spacing w:val="-5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?</w:t>
      </w:r>
    </w:p>
    <w:p w14:paraId="72DFFA19" w14:textId="77777777" w:rsidR="00D2436F" w:rsidRPr="006D6337" w:rsidRDefault="00D2436F" w:rsidP="00D2436F">
      <w:pPr>
        <w:pStyle w:val="BodyText"/>
        <w:spacing w:before="9" w:line="360" w:lineRule="auto"/>
        <w:ind w:left="720" w:right="720"/>
        <w:rPr>
          <w:sz w:val="24"/>
          <w:szCs w:val="24"/>
        </w:rPr>
      </w:pPr>
    </w:p>
    <w:p w14:paraId="158A7EDB" w14:textId="77777777" w:rsidR="00D2436F" w:rsidRPr="006D6337" w:rsidRDefault="00D2436F" w:rsidP="00D2436F">
      <w:pPr>
        <w:pStyle w:val="ListParagraph"/>
        <w:numPr>
          <w:ilvl w:val="0"/>
          <w:numId w:val="2"/>
        </w:numPr>
        <w:tabs>
          <w:tab w:val="left" w:pos="2928"/>
        </w:tabs>
        <w:spacing w:line="360" w:lineRule="auto"/>
        <w:ind w:left="720" w:right="720" w:hanging="288"/>
        <w:jc w:val="both"/>
        <w:rPr>
          <w:sz w:val="24"/>
          <w:szCs w:val="24"/>
        </w:rPr>
      </w:pPr>
      <w:r w:rsidRPr="006D6337">
        <w:rPr>
          <w:spacing w:val="-1"/>
          <w:sz w:val="24"/>
          <w:szCs w:val="24"/>
        </w:rPr>
        <w:t>Place</w:t>
      </w:r>
      <w:r w:rsidRPr="006D6337">
        <w:rPr>
          <w:spacing w:val="-19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some</w:t>
      </w:r>
      <w:r w:rsidRPr="006D6337">
        <w:rPr>
          <w:spacing w:val="-2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objects</w:t>
      </w:r>
      <w:r w:rsidRPr="006D6337">
        <w:rPr>
          <w:spacing w:val="-2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of</w:t>
      </w:r>
      <w:r w:rsidRPr="006D6337">
        <w:rPr>
          <w:spacing w:val="-2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different</w:t>
      </w:r>
      <w:r w:rsidRPr="006D6337">
        <w:rPr>
          <w:spacing w:val="-24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materials</w:t>
      </w:r>
      <w:r w:rsidRPr="006D6337">
        <w:rPr>
          <w:spacing w:val="-2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(metallic</w:t>
      </w:r>
      <w:r w:rsidRPr="006D6337">
        <w:rPr>
          <w:spacing w:val="-2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and</w:t>
      </w:r>
      <w:r w:rsidRPr="006D6337">
        <w:rPr>
          <w:spacing w:val="-2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non-metallic)</w:t>
      </w:r>
      <w:r w:rsidRPr="006D6337">
        <w:rPr>
          <w:spacing w:val="-2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against</w:t>
      </w:r>
      <w:r w:rsidRPr="006D6337">
        <w:rPr>
          <w:spacing w:val="-54"/>
          <w:sz w:val="24"/>
          <w:szCs w:val="24"/>
        </w:rPr>
        <w:t xml:space="preserve"> </w:t>
      </w:r>
      <w:r w:rsidRPr="006D6337">
        <w:rPr>
          <w:sz w:val="24"/>
          <w:szCs w:val="24"/>
        </w:rPr>
        <w:t>the sensor. Do your observations confirm that only metallic surfaces are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detected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by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Inductive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Proximity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?</w:t>
      </w:r>
    </w:p>
    <w:p w14:paraId="7D314F14" w14:textId="77777777" w:rsidR="00D2436F" w:rsidRPr="006D6337" w:rsidRDefault="00D2436F" w:rsidP="00D2436F">
      <w:pPr>
        <w:pStyle w:val="BodyText"/>
        <w:spacing w:before="4" w:line="360" w:lineRule="auto"/>
        <w:ind w:left="720" w:right="720"/>
        <w:rPr>
          <w:sz w:val="24"/>
          <w:szCs w:val="24"/>
        </w:rPr>
      </w:pPr>
    </w:p>
    <w:p w14:paraId="4146A5BA" w14:textId="77777777" w:rsidR="00D2436F" w:rsidRPr="006D6337" w:rsidRDefault="00D2436F" w:rsidP="00E204C7">
      <w:pPr>
        <w:pStyle w:val="BodyText"/>
        <w:spacing w:before="10" w:line="360" w:lineRule="auto"/>
        <w:ind w:right="720"/>
        <w:rPr>
          <w:sz w:val="24"/>
          <w:szCs w:val="24"/>
        </w:rPr>
      </w:pPr>
    </w:p>
    <w:p w14:paraId="4E509E1F" w14:textId="77777777" w:rsidR="00D2436F" w:rsidRPr="006D6337" w:rsidRDefault="00D2436F" w:rsidP="00D2436F">
      <w:pPr>
        <w:pStyle w:val="Heading2"/>
        <w:spacing w:line="360" w:lineRule="auto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t>Sensing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z w:val="24"/>
          <w:szCs w:val="24"/>
        </w:rPr>
        <w:t>Distance</w:t>
      </w:r>
    </w:p>
    <w:p w14:paraId="05CEE508" w14:textId="77777777" w:rsidR="00D2436F" w:rsidRPr="006D6337" w:rsidRDefault="00D2436F" w:rsidP="00D2436F">
      <w:pPr>
        <w:pStyle w:val="BodyText"/>
        <w:spacing w:before="8" w:line="360" w:lineRule="auto"/>
        <w:ind w:left="720" w:right="720"/>
        <w:rPr>
          <w:b/>
          <w:sz w:val="24"/>
          <w:szCs w:val="24"/>
        </w:rPr>
      </w:pPr>
    </w:p>
    <w:p w14:paraId="6D35083E" w14:textId="77777777" w:rsidR="00D2436F" w:rsidRPr="006D6337" w:rsidRDefault="00D2436F" w:rsidP="00D2436F">
      <w:pPr>
        <w:pStyle w:val="ListParagraph"/>
        <w:numPr>
          <w:ilvl w:val="0"/>
          <w:numId w:val="2"/>
        </w:numPr>
        <w:tabs>
          <w:tab w:val="left" w:pos="2928"/>
        </w:tabs>
        <w:spacing w:before="93" w:line="360" w:lineRule="auto"/>
        <w:ind w:left="720" w:right="720" w:hanging="288"/>
        <w:jc w:val="both"/>
        <w:rPr>
          <w:sz w:val="24"/>
          <w:szCs w:val="24"/>
        </w:rPr>
      </w:pPr>
      <w:r w:rsidRPr="006D6337">
        <w:rPr>
          <w:spacing w:val="-1"/>
          <w:sz w:val="24"/>
          <w:szCs w:val="24"/>
        </w:rPr>
        <w:t>Determine</w:t>
      </w:r>
      <w:r w:rsidRPr="006D6337">
        <w:rPr>
          <w:spacing w:val="-25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25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maximum</w:t>
      </w:r>
      <w:r w:rsidRPr="006D6337">
        <w:rPr>
          <w:spacing w:val="-23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sensing</w:t>
      </w:r>
      <w:r w:rsidRPr="006D6337">
        <w:rPr>
          <w:spacing w:val="-24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distance</w:t>
      </w:r>
      <w:r w:rsidRPr="006D6337">
        <w:rPr>
          <w:spacing w:val="-23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of</w:t>
      </w:r>
      <w:r w:rsidRPr="006D6337">
        <w:rPr>
          <w:spacing w:val="-24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24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Inductive</w:t>
      </w:r>
      <w:r w:rsidRPr="006D6337">
        <w:rPr>
          <w:spacing w:val="-25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Proximity</w:t>
      </w:r>
      <w:r w:rsidRPr="006D6337">
        <w:rPr>
          <w:spacing w:val="-2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Switch.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w w:val="95"/>
          <w:sz w:val="24"/>
          <w:szCs w:val="24"/>
        </w:rPr>
        <w:t>To do so, place the shiny metallic surface of the Reflective Block against the</w:t>
      </w:r>
      <w:r w:rsidRPr="006D6337">
        <w:rPr>
          <w:spacing w:val="1"/>
          <w:w w:val="95"/>
          <w:sz w:val="24"/>
          <w:szCs w:val="24"/>
        </w:rPr>
        <w:t xml:space="preserve"> </w:t>
      </w:r>
      <w:r w:rsidRPr="006D6337">
        <w:rPr>
          <w:sz w:val="24"/>
          <w:szCs w:val="24"/>
        </w:rPr>
        <w:t>sensor. Raise the sensor slowly away from the metallic surface until pilot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sz w:val="24"/>
          <w:szCs w:val="24"/>
        </w:rPr>
        <w:t>lamp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L1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turns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off.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Determine</w:t>
      </w:r>
      <w:r w:rsidRPr="006D6337">
        <w:rPr>
          <w:spacing w:val="2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distance.</w:t>
      </w:r>
    </w:p>
    <w:p w14:paraId="268A3666" w14:textId="77777777" w:rsidR="00D2436F" w:rsidRPr="006D6337" w:rsidRDefault="00D2436F" w:rsidP="00D2436F">
      <w:pPr>
        <w:pStyle w:val="BodyText"/>
        <w:spacing w:before="11" w:line="360" w:lineRule="auto"/>
        <w:ind w:left="720" w:right="720"/>
        <w:rPr>
          <w:sz w:val="24"/>
          <w:szCs w:val="24"/>
        </w:rPr>
      </w:pPr>
    </w:p>
    <w:p w14:paraId="1F55B4E8" w14:textId="77777777" w:rsidR="00D2436F" w:rsidRPr="006D6337" w:rsidRDefault="00D2436F" w:rsidP="00D2436F">
      <w:pPr>
        <w:pStyle w:val="BodyText"/>
        <w:tabs>
          <w:tab w:val="left" w:pos="6613"/>
        </w:tabs>
        <w:spacing w:line="360" w:lineRule="auto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t>Maximum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sensing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distance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z w:val="24"/>
          <w:szCs w:val="24"/>
        </w:rPr>
        <w:t>=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w w:val="99"/>
          <w:sz w:val="24"/>
          <w:szCs w:val="24"/>
          <w:u w:val="single"/>
        </w:rPr>
        <w:t xml:space="preserve"> </w:t>
      </w:r>
      <w:r w:rsidRPr="006D6337">
        <w:rPr>
          <w:sz w:val="24"/>
          <w:szCs w:val="24"/>
          <w:u w:val="single"/>
        </w:rPr>
        <w:tab/>
      </w:r>
    </w:p>
    <w:p w14:paraId="3609F78E" w14:textId="77777777" w:rsidR="00D2436F" w:rsidRPr="006D6337" w:rsidRDefault="00D2436F" w:rsidP="00D2436F">
      <w:pPr>
        <w:pStyle w:val="BodyText"/>
        <w:spacing w:line="360" w:lineRule="auto"/>
        <w:ind w:left="720" w:right="720"/>
        <w:rPr>
          <w:sz w:val="24"/>
          <w:szCs w:val="24"/>
        </w:rPr>
      </w:pPr>
    </w:p>
    <w:p w14:paraId="376AE32B" w14:textId="77777777" w:rsidR="00D2436F" w:rsidRPr="006D6337" w:rsidRDefault="00D2436F" w:rsidP="00D2436F">
      <w:pPr>
        <w:pStyle w:val="BodyText"/>
        <w:spacing w:before="9" w:line="360" w:lineRule="auto"/>
        <w:ind w:left="720" w:right="720"/>
        <w:rPr>
          <w:sz w:val="24"/>
          <w:szCs w:val="24"/>
        </w:rPr>
      </w:pPr>
    </w:p>
    <w:p w14:paraId="1A99C7A2" w14:textId="77777777" w:rsidR="00D2436F" w:rsidRPr="006D6337" w:rsidRDefault="00D2436F" w:rsidP="00D2436F">
      <w:pPr>
        <w:pStyle w:val="ListParagraph"/>
        <w:numPr>
          <w:ilvl w:val="0"/>
          <w:numId w:val="2"/>
        </w:numPr>
        <w:tabs>
          <w:tab w:val="left" w:pos="2928"/>
        </w:tabs>
        <w:spacing w:line="360" w:lineRule="auto"/>
        <w:ind w:left="720" w:right="720" w:hanging="286"/>
        <w:rPr>
          <w:sz w:val="24"/>
          <w:szCs w:val="24"/>
        </w:rPr>
      </w:pPr>
      <w:r w:rsidRPr="006D6337">
        <w:rPr>
          <w:sz w:val="24"/>
          <w:szCs w:val="24"/>
        </w:rPr>
        <w:t>Turn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off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Power</w:t>
      </w:r>
      <w:r w:rsidRPr="006D6337">
        <w:rPr>
          <w:spacing w:val="-5"/>
          <w:sz w:val="24"/>
          <w:szCs w:val="24"/>
        </w:rPr>
        <w:t xml:space="preserve"> </w:t>
      </w:r>
      <w:r w:rsidRPr="006D6337">
        <w:rPr>
          <w:sz w:val="24"/>
          <w:szCs w:val="24"/>
        </w:rPr>
        <w:t>DC</w:t>
      </w:r>
      <w:r w:rsidRPr="006D6337">
        <w:rPr>
          <w:spacing w:val="-5"/>
          <w:sz w:val="24"/>
          <w:szCs w:val="24"/>
        </w:rPr>
        <w:t xml:space="preserve"> </w:t>
      </w:r>
      <w:r w:rsidRPr="006D6337">
        <w:rPr>
          <w:sz w:val="24"/>
          <w:szCs w:val="24"/>
        </w:rPr>
        <w:t>Supply and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remove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all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leads.</w:t>
      </w:r>
    </w:p>
    <w:p w14:paraId="188C519E" w14:textId="77777777" w:rsidR="00D2436F" w:rsidRPr="006D6337" w:rsidRDefault="00D2436F" w:rsidP="00D2436F">
      <w:pPr>
        <w:pStyle w:val="BodyText"/>
        <w:ind w:left="720" w:right="720"/>
        <w:rPr>
          <w:sz w:val="24"/>
          <w:szCs w:val="24"/>
        </w:rPr>
      </w:pPr>
    </w:p>
    <w:p w14:paraId="5A23E3FA" w14:textId="77777777" w:rsidR="00D2436F" w:rsidRDefault="00D2436F" w:rsidP="00D2436F">
      <w:pPr>
        <w:pStyle w:val="BodyText"/>
        <w:spacing w:before="11"/>
        <w:ind w:left="720" w:right="720"/>
        <w:rPr>
          <w:sz w:val="24"/>
          <w:szCs w:val="24"/>
        </w:rPr>
      </w:pPr>
    </w:p>
    <w:p w14:paraId="2573F627" w14:textId="77777777" w:rsidR="00327694" w:rsidRDefault="00327694" w:rsidP="00D2436F">
      <w:pPr>
        <w:pStyle w:val="BodyText"/>
        <w:spacing w:before="11"/>
        <w:ind w:left="720" w:right="720"/>
        <w:rPr>
          <w:sz w:val="24"/>
          <w:szCs w:val="24"/>
        </w:rPr>
      </w:pPr>
    </w:p>
    <w:p w14:paraId="43CBC6F8" w14:textId="77777777" w:rsidR="00327694" w:rsidRDefault="00327694" w:rsidP="00D2436F">
      <w:pPr>
        <w:pStyle w:val="BodyText"/>
        <w:spacing w:before="11"/>
        <w:ind w:left="720" w:right="720"/>
        <w:rPr>
          <w:sz w:val="24"/>
          <w:szCs w:val="24"/>
        </w:rPr>
      </w:pPr>
    </w:p>
    <w:p w14:paraId="5144951D" w14:textId="77777777" w:rsidR="00327694" w:rsidRDefault="00327694" w:rsidP="00D2436F">
      <w:pPr>
        <w:pStyle w:val="BodyText"/>
        <w:spacing w:before="11"/>
        <w:ind w:left="720" w:right="720"/>
        <w:rPr>
          <w:sz w:val="24"/>
          <w:szCs w:val="24"/>
        </w:rPr>
      </w:pPr>
    </w:p>
    <w:p w14:paraId="1A135660" w14:textId="77777777" w:rsidR="00327694" w:rsidRPr="006D6337" w:rsidRDefault="00327694" w:rsidP="00D2436F">
      <w:pPr>
        <w:pStyle w:val="BodyText"/>
        <w:spacing w:before="11"/>
        <w:ind w:left="720" w:right="720"/>
        <w:rPr>
          <w:sz w:val="24"/>
          <w:szCs w:val="24"/>
        </w:rPr>
      </w:pPr>
    </w:p>
    <w:p w14:paraId="2DEDD5E6" w14:textId="77777777" w:rsidR="00D2436F" w:rsidRPr="006D6337" w:rsidRDefault="00D2436F" w:rsidP="00D2436F">
      <w:pPr>
        <w:pStyle w:val="Heading1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lastRenderedPageBreak/>
        <w:t>CONCLUSION</w:t>
      </w:r>
    </w:p>
    <w:p w14:paraId="1833977F" w14:textId="77777777" w:rsidR="00D2436F" w:rsidRPr="006D6337" w:rsidRDefault="00D2436F" w:rsidP="00D2436F">
      <w:pPr>
        <w:pStyle w:val="BodyText"/>
        <w:spacing w:before="7"/>
        <w:ind w:left="720" w:right="720"/>
        <w:rPr>
          <w:b/>
          <w:sz w:val="24"/>
          <w:szCs w:val="24"/>
        </w:rPr>
      </w:pPr>
    </w:p>
    <w:p w14:paraId="57C926C7" w14:textId="1C57C1F9" w:rsidR="00D2436F" w:rsidRPr="006D6337" w:rsidRDefault="00D2436F" w:rsidP="00327694">
      <w:pPr>
        <w:pStyle w:val="BodyText"/>
        <w:spacing w:before="1" w:line="360" w:lineRule="auto"/>
        <w:ind w:left="720" w:right="720"/>
        <w:jc w:val="both"/>
        <w:rPr>
          <w:sz w:val="24"/>
          <w:szCs w:val="24"/>
        </w:rPr>
      </w:pPr>
      <w:r w:rsidRPr="006D6337">
        <w:rPr>
          <w:sz w:val="24"/>
          <w:szCs w:val="24"/>
        </w:rPr>
        <w:t>In this exercise, you were introduced to inductive proximity switches. You learned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sz w:val="24"/>
          <w:szCs w:val="24"/>
        </w:rPr>
        <w:t>how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and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when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they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are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used,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their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advantages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and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disadvantages. You</w:t>
      </w:r>
      <w:r w:rsidRPr="006D6337">
        <w:rPr>
          <w:spacing w:val="-14"/>
          <w:sz w:val="24"/>
          <w:szCs w:val="24"/>
        </w:rPr>
        <w:t xml:space="preserve"> </w:t>
      </w:r>
      <w:r w:rsidRPr="006D6337">
        <w:rPr>
          <w:sz w:val="24"/>
          <w:szCs w:val="24"/>
        </w:rPr>
        <w:t>observed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14"/>
          <w:sz w:val="24"/>
          <w:szCs w:val="24"/>
        </w:rPr>
        <w:t xml:space="preserve"> </w:t>
      </w:r>
      <w:r w:rsidRPr="006D6337">
        <w:rPr>
          <w:sz w:val="24"/>
          <w:szCs w:val="24"/>
        </w:rPr>
        <w:t>ability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Inductive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Proximity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z w:val="24"/>
          <w:szCs w:val="24"/>
        </w:rPr>
        <w:t>to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z w:val="24"/>
          <w:szCs w:val="24"/>
        </w:rPr>
        <w:t>detect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14"/>
          <w:sz w:val="24"/>
          <w:szCs w:val="24"/>
        </w:rPr>
        <w:t xml:space="preserve"> </w:t>
      </w:r>
      <w:r w:rsidRPr="006D6337">
        <w:rPr>
          <w:sz w:val="24"/>
          <w:szCs w:val="24"/>
        </w:rPr>
        <w:t>presence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54"/>
          <w:sz w:val="24"/>
          <w:szCs w:val="24"/>
        </w:rPr>
        <w:t xml:space="preserve"> </w:t>
      </w:r>
      <w:r w:rsidRPr="006D6337">
        <w:rPr>
          <w:sz w:val="24"/>
          <w:szCs w:val="24"/>
        </w:rPr>
        <w:t>various objects. In the last part of the exercise, you observed that the maximum</w:t>
      </w:r>
      <w:r w:rsidRPr="006D6337">
        <w:rPr>
          <w:spacing w:val="1"/>
          <w:sz w:val="24"/>
          <w:szCs w:val="24"/>
        </w:rPr>
        <w:t xml:space="preserve"> </w:t>
      </w:r>
      <w:r w:rsidRPr="006D6337">
        <w:rPr>
          <w:sz w:val="24"/>
          <w:szCs w:val="24"/>
        </w:rPr>
        <w:t>sensing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distance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this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type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sensor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is</w:t>
      </w:r>
      <w:r w:rsidRPr="006D6337">
        <w:rPr>
          <w:spacing w:val="-1"/>
          <w:sz w:val="24"/>
          <w:szCs w:val="24"/>
        </w:rPr>
        <w:t xml:space="preserve"> </w:t>
      </w:r>
      <w:r w:rsidRPr="006D6337">
        <w:rPr>
          <w:sz w:val="24"/>
          <w:szCs w:val="24"/>
        </w:rPr>
        <w:t>quite</w:t>
      </w:r>
      <w:r w:rsidRPr="006D6337">
        <w:rPr>
          <w:spacing w:val="-2"/>
          <w:sz w:val="24"/>
          <w:szCs w:val="24"/>
        </w:rPr>
        <w:t xml:space="preserve"> </w:t>
      </w:r>
      <w:r w:rsidRPr="006D6337">
        <w:rPr>
          <w:sz w:val="24"/>
          <w:szCs w:val="24"/>
        </w:rPr>
        <w:t>short.</w:t>
      </w:r>
    </w:p>
    <w:p w14:paraId="5AE190C2" w14:textId="77777777" w:rsidR="00D2436F" w:rsidRPr="006D6337" w:rsidRDefault="00D2436F" w:rsidP="00327694">
      <w:pPr>
        <w:pStyle w:val="BodyText"/>
        <w:spacing w:line="360" w:lineRule="auto"/>
        <w:ind w:left="720" w:right="720"/>
        <w:rPr>
          <w:sz w:val="24"/>
          <w:szCs w:val="24"/>
        </w:rPr>
      </w:pPr>
    </w:p>
    <w:p w14:paraId="1A7B54F8" w14:textId="77777777" w:rsidR="00D2436F" w:rsidRPr="006D6337" w:rsidRDefault="00D2436F" w:rsidP="00D2436F">
      <w:pPr>
        <w:pStyle w:val="BodyText"/>
        <w:spacing w:before="7"/>
        <w:ind w:left="720" w:right="720"/>
        <w:rPr>
          <w:sz w:val="24"/>
          <w:szCs w:val="24"/>
        </w:rPr>
      </w:pPr>
    </w:p>
    <w:p w14:paraId="0877768E" w14:textId="77777777" w:rsidR="00D2436F" w:rsidRPr="006D6337" w:rsidRDefault="00D2436F" w:rsidP="00D2436F">
      <w:pPr>
        <w:pStyle w:val="Heading1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t>REVIEW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QUESTIONS</w:t>
      </w:r>
    </w:p>
    <w:p w14:paraId="75789CBB" w14:textId="77777777" w:rsidR="00D2436F" w:rsidRDefault="00D2436F" w:rsidP="00D2436F">
      <w:pPr>
        <w:ind w:left="720" w:right="720"/>
        <w:rPr>
          <w:sz w:val="24"/>
          <w:szCs w:val="24"/>
        </w:rPr>
      </w:pPr>
    </w:p>
    <w:p w14:paraId="3893D34B" w14:textId="77777777" w:rsidR="00D2436F" w:rsidRDefault="00D2436F" w:rsidP="00D2436F">
      <w:pPr>
        <w:ind w:left="720" w:right="720"/>
        <w:rPr>
          <w:sz w:val="24"/>
          <w:szCs w:val="24"/>
        </w:rPr>
      </w:pPr>
    </w:p>
    <w:p w14:paraId="52BF9708" w14:textId="77777777" w:rsidR="00D2436F" w:rsidRDefault="00D2436F" w:rsidP="00E204C7">
      <w:pPr>
        <w:pStyle w:val="ListParagraph"/>
        <w:numPr>
          <w:ilvl w:val="0"/>
          <w:numId w:val="4"/>
        </w:numPr>
        <w:spacing w:line="360" w:lineRule="auto"/>
        <w:ind w:right="720"/>
        <w:jc w:val="both"/>
        <w:rPr>
          <w:sz w:val="24"/>
          <w:szCs w:val="24"/>
        </w:rPr>
      </w:pPr>
      <w:r>
        <w:rPr>
          <w:sz w:val="24"/>
          <w:szCs w:val="24"/>
        </w:rPr>
        <w:t>What type of Materials do inductive sw</w:t>
      </w:r>
      <w:r w:rsidR="00E204C7">
        <w:rPr>
          <w:sz w:val="24"/>
          <w:szCs w:val="24"/>
        </w:rPr>
        <w:t>itches detect?</w:t>
      </w:r>
    </w:p>
    <w:p w14:paraId="3179F77D" w14:textId="77777777" w:rsidR="00E204C7" w:rsidRDefault="00E204C7" w:rsidP="00E204C7">
      <w:pPr>
        <w:spacing w:line="360" w:lineRule="auto"/>
        <w:ind w:right="720"/>
        <w:jc w:val="both"/>
        <w:rPr>
          <w:sz w:val="24"/>
          <w:szCs w:val="24"/>
        </w:rPr>
      </w:pPr>
    </w:p>
    <w:p w14:paraId="2F185665" w14:textId="7DD48E56" w:rsidR="00E204C7" w:rsidRPr="006D6337" w:rsidRDefault="00E204C7" w:rsidP="00E204C7">
      <w:pPr>
        <w:pStyle w:val="ListParagraph"/>
        <w:numPr>
          <w:ilvl w:val="0"/>
          <w:numId w:val="4"/>
        </w:numPr>
        <w:tabs>
          <w:tab w:val="left" w:pos="3421"/>
        </w:tabs>
        <w:spacing w:line="360" w:lineRule="auto"/>
        <w:ind w:right="720"/>
        <w:jc w:val="both"/>
        <w:rPr>
          <w:sz w:val="24"/>
          <w:szCs w:val="24"/>
        </w:rPr>
      </w:pPr>
      <w:r w:rsidRPr="006D6337">
        <w:rPr>
          <w:sz w:val="24"/>
          <w:szCs w:val="24"/>
        </w:rPr>
        <w:t>What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are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the</w:t>
      </w:r>
      <w:r w:rsidRPr="006D6337">
        <w:rPr>
          <w:spacing w:val="-5"/>
          <w:sz w:val="24"/>
          <w:szCs w:val="24"/>
        </w:rPr>
        <w:t xml:space="preserve"> </w:t>
      </w:r>
      <w:r w:rsidRPr="006D6337">
        <w:rPr>
          <w:sz w:val="24"/>
          <w:szCs w:val="24"/>
        </w:rPr>
        <w:t>four</w:t>
      </w:r>
      <w:r w:rsidRPr="006D6337">
        <w:rPr>
          <w:spacing w:val="-3"/>
          <w:sz w:val="24"/>
          <w:szCs w:val="24"/>
        </w:rPr>
        <w:t xml:space="preserve"> </w:t>
      </w:r>
      <w:r w:rsidRPr="006D6337">
        <w:rPr>
          <w:sz w:val="24"/>
          <w:szCs w:val="24"/>
        </w:rPr>
        <w:t>main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parts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of</w:t>
      </w:r>
      <w:r w:rsidRPr="006D6337">
        <w:rPr>
          <w:spacing w:val="-6"/>
          <w:sz w:val="24"/>
          <w:szCs w:val="24"/>
        </w:rPr>
        <w:t xml:space="preserve"> </w:t>
      </w:r>
      <w:r w:rsidRPr="006D6337">
        <w:rPr>
          <w:sz w:val="24"/>
          <w:szCs w:val="24"/>
        </w:rPr>
        <w:t>an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inductive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proximity</w:t>
      </w:r>
      <w:r w:rsidRPr="006D6337">
        <w:rPr>
          <w:spacing w:val="-4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?</w:t>
      </w:r>
    </w:p>
    <w:p w14:paraId="53B72E51" w14:textId="77777777" w:rsidR="00E204C7" w:rsidRPr="006D6337" w:rsidRDefault="00E204C7" w:rsidP="00E204C7">
      <w:pPr>
        <w:pStyle w:val="BodyText"/>
        <w:spacing w:before="2" w:line="360" w:lineRule="auto"/>
        <w:ind w:left="720" w:right="720"/>
        <w:jc w:val="both"/>
        <w:rPr>
          <w:sz w:val="24"/>
          <w:szCs w:val="24"/>
        </w:rPr>
      </w:pPr>
    </w:p>
    <w:p w14:paraId="3578BA29" w14:textId="76C0BD2D" w:rsidR="00E204C7" w:rsidRPr="00E204C7" w:rsidRDefault="00E204C7" w:rsidP="00E204C7">
      <w:pPr>
        <w:pStyle w:val="ListParagraph"/>
        <w:numPr>
          <w:ilvl w:val="0"/>
          <w:numId w:val="4"/>
        </w:num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  <w:r w:rsidRPr="00E204C7">
        <w:rPr>
          <w:w w:val="95"/>
          <w:sz w:val="24"/>
          <w:szCs w:val="24"/>
        </w:rPr>
        <w:t>What</w:t>
      </w:r>
      <w:r w:rsidRPr="00E204C7">
        <w:rPr>
          <w:spacing w:val="12"/>
          <w:w w:val="95"/>
          <w:sz w:val="24"/>
          <w:szCs w:val="24"/>
        </w:rPr>
        <w:t xml:space="preserve"> </w:t>
      </w:r>
      <w:r w:rsidRPr="00E204C7">
        <w:rPr>
          <w:w w:val="95"/>
          <w:sz w:val="24"/>
          <w:szCs w:val="24"/>
        </w:rPr>
        <w:t>causes</w:t>
      </w:r>
      <w:r w:rsidRPr="00E204C7">
        <w:rPr>
          <w:spacing w:val="15"/>
          <w:w w:val="95"/>
          <w:sz w:val="24"/>
          <w:szCs w:val="24"/>
        </w:rPr>
        <w:t xml:space="preserve"> </w:t>
      </w:r>
      <w:r w:rsidRPr="00E204C7">
        <w:rPr>
          <w:w w:val="95"/>
          <w:sz w:val="24"/>
          <w:szCs w:val="24"/>
        </w:rPr>
        <w:t>the</w:t>
      </w:r>
      <w:r w:rsidRPr="00E204C7">
        <w:rPr>
          <w:spacing w:val="14"/>
          <w:w w:val="95"/>
          <w:sz w:val="24"/>
          <w:szCs w:val="24"/>
        </w:rPr>
        <w:t xml:space="preserve"> </w:t>
      </w:r>
      <w:r w:rsidRPr="00E204C7">
        <w:rPr>
          <w:w w:val="95"/>
          <w:sz w:val="24"/>
          <w:szCs w:val="24"/>
        </w:rPr>
        <w:t>maximum</w:t>
      </w:r>
      <w:r w:rsidRPr="00E204C7">
        <w:rPr>
          <w:spacing w:val="14"/>
          <w:w w:val="95"/>
          <w:sz w:val="24"/>
          <w:szCs w:val="24"/>
        </w:rPr>
        <w:t xml:space="preserve"> </w:t>
      </w:r>
      <w:r w:rsidRPr="00E204C7">
        <w:rPr>
          <w:w w:val="95"/>
          <w:sz w:val="24"/>
          <w:szCs w:val="24"/>
        </w:rPr>
        <w:t>sensing</w:t>
      </w:r>
      <w:r w:rsidRPr="00E204C7">
        <w:rPr>
          <w:spacing w:val="13"/>
          <w:w w:val="95"/>
          <w:sz w:val="24"/>
          <w:szCs w:val="24"/>
        </w:rPr>
        <w:t xml:space="preserve"> </w:t>
      </w:r>
      <w:r w:rsidRPr="00E204C7">
        <w:rPr>
          <w:w w:val="95"/>
          <w:sz w:val="24"/>
          <w:szCs w:val="24"/>
        </w:rPr>
        <w:t>distance</w:t>
      </w:r>
      <w:r w:rsidRPr="00E204C7">
        <w:rPr>
          <w:spacing w:val="17"/>
          <w:w w:val="95"/>
          <w:sz w:val="24"/>
          <w:szCs w:val="24"/>
        </w:rPr>
        <w:t xml:space="preserve"> </w:t>
      </w:r>
      <w:r w:rsidRPr="00E204C7">
        <w:rPr>
          <w:w w:val="95"/>
          <w:sz w:val="24"/>
          <w:szCs w:val="24"/>
        </w:rPr>
        <w:t>of</w:t>
      </w:r>
      <w:r w:rsidRPr="00E204C7">
        <w:rPr>
          <w:spacing w:val="12"/>
          <w:w w:val="95"/>
          <w:sz w:val="24"/>
          <w:szCs w:val="24"/>
        </w:rPr>
        <w:t xml:space="preserve"> </w:t>
      </w:r>
      <w:r w:rsidRPr="00E204C7">
        <w:rPr>
          <w:w w:val="95"/>
          <w:sz w:val="24"/>
          <w:szCs w:val="24"/>
        </w:rPr>
        <w:t>an</w:t>
      </w:r>
      <w:r w:rsidRPr="00E204C7">
        <w:rPr>
          <w:spacing w:val="14"/>
          <w:w w:val="95"/>
          <w:sz w:val="24"/>
          <w:szCs w:val="24"/>
        </w:rPr>
        <w:t xml:space="preserve"> </w:t>
      </w:r>
      <w:r w:rsidRPr="00E204C7">
        <w:rPr>
          <w:w w:val="95"/>
          <w:sz w:val="24"/>
          <w:szCs w:val="24"/>
        </w:rPr>
        <w:t>inductive</w:t>
      </w:r>
      <w:r w:rsidRPr="00E204C7">
        <w:rPr>
          <w:spacing w:val="17"/>
          <w:w w:val="95"/>
          <w:sz w:val="24"/>
          <w:szCs w:val="24"/>
        </w:rPr>
        <w:t xml:space="preserve"> </w:t>
      </w:r>
      <w:r w:rsidRPr="00E204C7">
        <w:rPr>
          <w:w w:val="95"/>
          <w:sz w:val="24"/>
          <w:szCs w:val="24"/>
        </w:rPr>
        <w:t>proximity</w:t>
      </w:r>
      <w:r w:rsidRPr="00E204C7">
        <w:rPr>
          <w:spacing w:val="12"/>
          <w:w w:val="95"/>
          <w:sz w:val="24"/>
          <w:szCs w:val="24"/>
        </w:rPr>
        <w:t xml:space="preserve"> </w:t>
      </w:r>
      <w:r w:rsidRPr="00E204C7">
        <w:rPr>
          <w:w w:val="95"/>
          <w:sz w:val="24"/>
          <w:szCs w:val="24"/>
        </w:rPr>
        <w:t>switch</w:t>
      </w:r>
      <w:r w:rsidRPr="00E204C7">
        <w:rPr>
          <w:spacing w:val="11"/>
          <w:w w:val="95"/>
          <w:sz w:val="24"/>
          <w:szCs w:val="24"/>
        </w:rPr>
        <w:t xml:space="preserve"> </w:t>
      </w:r>
      <w:r w:rsidRPr="00E204C7">
        <w:rPr>
          <w:w w:val="95"/>
          <w:sz w:val="24"/>
          <w:szCs w:val="24"/>
        </w:rPr>
        <w:t>to</w:t>
      </w:r>
      <w:r w:rsidRPr="00E204C7">
        <w:rPr>
          <w:spacing w:val="-50"/>
          <w:w w:val="95"/>
          <w:sz w:val="24"/>
          <w:szCs w:val="24"/>
        </w:rPr>
        <w:t xml:space="preserve"> </w:t>
      </w:r>
      <w:r w:rsidRPr="00E204C7">
        <w:rPr>
          <w:sz w:val="24"/>
          <w:szCs w:val="24"/>
        </w:rPr>
        <w:t>be</w:t>
      </w:r>
      <w:r w:rsidRPr="00E204C7">
        <w:rPr>
          <w:spacing w:val="-1"/>
          <w:sz w:val="24"/>
          <w:szCs w:val="24"/>
        </w:rPr>
        <w:t xml:space="preserve"> </w:t>
      </w:r>
      <w:r w:rsidRPr="00E204C7">
        <w:rPr>
          <w:sz w:val="24"/>
          <w:szCs w:val="24"/>
        </w:rPr>
        <w:t>relatively short?</w:t>
      </w:r>
    </w:p>
    <w:p w14:paraId="738A7D79" w14:textId="77777777" w:rsidR="00E204C7" w:rsidRPr="006D6337" w:rsidRDefault="00E204C7" w:rsidP="00E204C7">
      <w:pPr>
        <w:pStyle w:val="BodyText"/>
        <w:spacing w:before="2" w:line="360" w:lineRule="auto"/>
        <w:ind w:left="720" w:right="720"/>
        <w:jc w:val="both"/>
        <w:rPr>
          <w:sz w:val="24"/>
          <w:szCs w:val="24"/>
        </w:rPr>
      </w:pPr>
    </w:p>
    <w:p w14:paraId="22FC8F35" w14:textId="52108599" w:rsidR="00E204C7" w:rsidRPr="00E204C7" w:rsidRDefault="00E204C7" w:rsidP="00E204C7">
      <w:pPr>
        <w:pStyle w:val="ListParagraph"/>
        <w:numPr>
          <w:ilvl w:val="0"/>
          <w:numId w:val="4"/>
        </w:numPr>
        <w:tabs>
          <w:tab w:val="left" w:pos="3421"/>
        </w:tabs>
        <w:spacing w:line="360" w:lineRule="auto"/>
        <w:ind w:right="720"/>
        <w:jc w:val="both"/>
        <w:rPr>
          <w:sz w:val="24"/>
          <w:szCs w:val="24"/>
        </w:rPr>
      </w:pPr>
      <w:r w:rsidRPr="00E204C7">
        <w:rPr>
          <w:sz w:val="24"/>
          <w:szCs w:val="24"/>
        </w:rPr>
        <w:t>Explain</w:t>
      </w:r>
      <w:r w:rsidRPr="00E204C7">
        <w:rPr>
          <w:spacing w:val="19"/>
          <w:sz w:val="24"/>
          <w:szCs w:val="24"/>
        </w:rPr>
        <w:t xml:space="preserve"> </w:t>
      </w:r>
      <w:r w:rsidRPr="00E204C7">
        <w:rPr>
          <w:sz w:val="24"/>
          <w:szCs w:val="24"/>
        </w:rPr>
        <w:t>why</w:t>
      </w:r>
      <w:r w:rsidRPr="00E204C7">
        <w:rPr>
          <w:spacing w:val="21"/>
          <w:sz w:val="24"/>
          <w:szCs w:val="24"/>
        </w:rPr>
        <w:t xml:space="preserve"> </w:t>
      </w:r>
      <w:r w:rsidRPr="00E204C7">
        <w:rPr>
          <w:sz w:val="24"/>
          <w:szCs w:val="24"/>
        </w:rPr>
        <w:t>inductive</w:t>
      </w:r>
      <w:r w:rsidRPr="00E204C7">
        <w:rPr>
          <w:spacing w:val="22"/>
          <w:sz w:val="24"/>
          <w:szCs w:val="24"/>
        </w:rPr>
        <w:t xml:space="preserve"> </w:t>
      </w:r>
      <w:r w:rsidRPr="00E204C7">
        <w:rPr>
          <w:sz w:val="24"/>
          <w:szCs w:val="24"/>
        </w:rPr>
        <w:t>proximity</w:t>
      </w:r>
      <w:r w:rsidRPr="00E204C7">
        <w:rPr>
          <w:spacing w:val="21"/>
          <w:sz w:val="24"/>
          <w:szCs w:val="24"/>
        </w:rPr>
        <w:t xml:space="preserve"> </w:t>
      </w:r>
      <w:r w:rsidRPr="00E204C7">
        <w:rPr>
          <w:sz w:val="24"/>
          <w:szCs w:val="24"/>
        </w:rPr>
        <w:t>switches</w:t>
      </w:r>
      <w:r w:rsidRPr="00E204C7">
        <w:rPr>
          <w:spacing w:val="21"/>
          <w:sz w:val="24"/>
          <w:szCs w:val="24"/>
        </w:rPr>
        <w:t xml:space="preserve"> </w:t>
      </w:r>
      <w:r w:rsidRPr="00E204C7">
        <w:rPr>
          <w:sz w:val="24"/>
          <w:szCs w:val="24"/>
        </w:rPr>
        <w:t>must</w:t>
      </w:r>
      <w:r w:rsidRPr="00E204C7">
        <w:rPr>
          <w:spacing w:val="18"/>
          <w:sz w:val="24"/>
          <w:szCs w:val="24"/>
        </w:rPr>
        <w:t xml:space="preserve"> </w:t>
      </w:r>
      <w:r w:rsidRPr="00E204C7">
        <w:rPr>
          <w:sz w:val="24"/>
          <w:szCs w:val="24"/>
        </w:rPr>
        <w:t>be</w:t>
      </w:r>
      <w:r w:rsidRPr="00E204C7">
        <w:rPr>
          <w:spacing w:val="18"/>
          <w:sz w:val="24"/>
          <w:szCs w:val="24"/>
        </w:rPr>
        <w:t xml:space="preserve"> </w:t>
      </w:r>
      <w:r w:rsidRPr="00E204C7">
        <w:rPr>
          <w:sz w:val="24"/>
          <w:szCs w:val="24"/>
        </w:rPr>
        <w:t>spaced</w:t>
      </w:r>
      <w:r w:rsidRPr="00E204C7">
        <w:rPr>
          <w:spacing w:val="24"/>
          <w:sz w:val="24"/>
          <w:szCs w:val="24"/>
        </w:rPr>
        <w:t xml:space="preserve"> </w:t>
      </w:r>
      <w:r w:rsidRPr="00E204C7">
        <w:rPr>
          <w:sz w:val="24"/>
          <w:szCs w:val="24"/>
        </w:rPr>
        <w:t>from</w:t>
      </w:r>
      <w:r w:rsidRPr="00E204C7">
        <w:rPr>
          <w:spacing w:val="19"/>
          <w:sz w:val="24"/>
          <w:szCs w:val="24"/>
        </w:rPr>
        <w:t xml:space="preserve"> </w:t>
      </w:r>
      <w:r w:rsidRPr="00E204C7">
        <w:rPr>
          <w:sz w:val="24"/>
          <w:szCs w:val="24"/>
        </w:rPr>
        <w:t>surrounding</w:t>
      </w:r>
      <w:r w:rsidRPr="00E204C7">
        <w:rPr>
          <w:spacing w:val="-53"/>
          <w:sz w:val="24"/>
          <w:szCs w:val="24"/>
        </w:rPr>
        <w:t xml:space="preserve"> </w:t>
      </w:r>
      <w:r w:rsidRPr="00E204C7">
        <w:rPr>
          <w:sz w:val="24"/>
          <w:szCs w:val="24"/>
        </w:rPr>
        <w:t>metallic</w:t>
      </w:r>
      <w:r w:rsidRPr="00E204C7">
        <w:rPr>
          <w:spacing w:val="-1"/>
          <w:sz w:val="24"/>
          <w:szCs w:val="24"/>
        </w:rPr>
        <w:t xml:space="preserve"> </w:t>
      </w:r>
      <w:r w:rsidRPr="00E204C7">
        <w:rPr>
          <w:sz w:val="24"/>
          <w:szCs w:val="24"/>
        </w:rPr>
        <w:t>surfaces and/or</w:t>
      </w:r>
      <w:r w:rsidRPr="00E204C7">
        <w:rPr>
          <w:spacing w:val="-4"/>
          <w:sz w:val="24"/>
          <w:szCs w:val="24"/>
        </w:rPr>
        <w:t xml:space="preserve"> </w:t>
      </w:r>
      <w:r w:rsidRPr="00E204C7">
        <w:rPr>
          <w:sz w:val="24"/>
          <w:szCs w:val="24"/>
        </w:rPr>
        <w:t>other</w:t>
      </w:r>
      <w:r w:rsidRPr="00E204C7">
        <w:rPr>
          <w:spacing w:val="-3"/>
          <w:sz w:val="24"/>
          <w:szCs w:val="24"/>
        </w:rPr>
        <w:t xml:space="preserve"> </w:t>
      </w:r>
      <w:r w:rsidRPr="00E204C7">
        <w:rPr>
          <w:sz w:val="24"/>
          <w:szCs w:val="24"/>
        </w:rPr>
        <w:t>sensors.</w:t>
      </w:r>
    </w:p>
    <w:p w14:paraId="4E0EAEA8" w14:textId="77777777" w:rsidR="00E204C7" w:rsidRPr="006D6337" w:rsidRDefault="00E204C7" w:rsidP="00E204C7">
      <w:pPr>
        <w:pStyle w:val="BodyText"/>
        <w:spacing w:before="2" w:line="360" w:lineRule="auto"/>
        <w:ind w:right="720"/>
        <w:jc w:val="both"/>
        <w:rPr>
          <w:sz w:val="24"/>
          <w:szCs w:val="24"/>
        </w:rPr>
      </w:pPr>
    </w:p>
    <w:p w14:paraId="244F4B09" w14:textId="0EC8230D" w:rsidR="00E204C7" w:rsidRDefault="00E204C7" w:rsidP="00E204C7">
      <w:pPr>
        <w:pStyle w:val="ListParagraph"/>
        <w:numPr>
          <w:ilvl w:val="0"/>
          <w:numId w:val="4"/>
        </w:num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  <w:r w:rsidRPr="006D6337">
        <w:rPr>
          <w:spacing w:val="-1"/>
          <w:sz w:val="24"/>
          <w:szCs w:val="24"/>
        </w:rPr>
        <w:t>Name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wo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parameters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at</w:t>
      </w:r>
      <w:r w:rsidRPr="006D6337">
        <w:rPr>
          <w:spacing w:val="-12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affect</w:t>
      </w:r>
      <w:r w:rsidRPr="006D6337">
        <w:rPr>
          <w:spacing w:val="-11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the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sensing</w:t>
      </w:r>
      <w:r w:rsidRPr="006D6337">
        <w:rPr>
          <w:spacing w:val="-8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distance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of</w:t>
      </w:r>
      <w:r w:rsidRPr="006D6337">
        <w:rPr>
          <w:spacing w:val="-9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an</w:t>
      </w:r>
      <w:r w:rsidRPr="006D6337">
        <w:rPr>
          <w:spacing w:val="-10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inductive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pacing w:val="-1"/>
          <w:sz w:val="24"/>
          <w:szCs w:val="24"/>
        </w:rPr>
        <w:t>proximity</w:t>
      </w:r>
      <w:r w:rsidRPr="006D6337">
        <w:rPr>
          <w:spacing w:val="-53"/>
          <w:sz w:val="24"/>
          <w:szCs w:val="24"/>
        </w:rPr>
        <w:t xml:space="preserve"> </w:t>
      </w:r>
      <w:r w:rsidRPr="006D6337">
        <w:rPr>
          <w:sz w:val="24"/>
          <w:szCs w:val="24"/>
        </w:rPr>
        <w:t>switch.</w:t>
      </w:r>
    </w:p>
    <w:p w14:paraId="16897941" w14:textId="77777777" w:rsidR="00E204C7" w:rsidRPr="00E204C7" w:rsidRDefault="00E204C7" w:rsidP="00E204C7">
      <w:pPr>
        <w:pStyle w:val="ListParagraph"/>
        <w:rPr>
          <w:sz w:val="24"/>
          <w:szCs w:val="24"/>
        </w:rPr>
      </w:pPr>
    </w:p>
    <w:p w14:paraId="2EF560A5" w14:textId="09F5374B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1F56E355" w14:textId="635BF85D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5A53E25F" w14:textId="5F204781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7463F667" w14:textId="39F0C5C1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64DF4C29" w14:textId="6579B2EF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08D26633" w14:textId="0AA7712C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54AD52C4" w14:textId="184D025F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5D60AFD5" w14:textId="6146567E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627110FD" w14:textId="26A5A55C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3BC58008" w14:textId="094F72CA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47F36EFF" w14:textId="60F60EA4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5A9C99E5" w14:textId="77777777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79EB5431" w14:textId="219D278F" w:rsidR="00D2436F" w:rsidRPr="006D6337" w:rsidRDefault="00D2436F" w:rsidP="00E204C7">
      <w:pPr>
        <w:ind w:right="720"/>
        <w:rPr>
          <w:sz w:val="24"/>
          <w:szCs w:val="24"/>
        </w:rPr>
        <w:sectPr w:rsidR="00D2436F" w:rsidRPr="006D6337">
          <w:pgSz w:w="12240" w:h="15840"/>
          <w:pgMar w:top="1280" w:right="540" w:bottom="920" w:left="540" w:header="946" w:footer="724" w:gutter="0"/>
          <w:cols w:space="720"/>
        </w:sectPr>
      </w:pPr>
    </w:p>
    <w:p w14:paraId="0AB460D2" w14:textId="584A1C51" w:rsidR="00983054" w:rsidRPr="006D6337" w:rsidRDefault="00983054" w:rsidP="00E204C7">
      <w:pPr>
        <w:pStyle w:val="BodyText"/>
        <w:ind w:right="720"/>
        <w:rPr>
          <w:sz w:val="24"/>
          <w:szCs w:val="24"/>
        </w:rPr>
      </w:pPr>
    </w:p>
    <w:p w14:paraId="44F30B8A" w14:textId="77777777" w:rsidR="00983054" w:rsidRPr="006D6337" w:rsidRDefault="00983054" w:rsidP="006D6337">
      <w:pPr>
        <w:pStyle w:val="BodyText"/>
        <w:spacing w:before="1"/>
        <w:ind w:left="720" w:right="720"/>
        <w:rPr>
          <w:sz w:val="24"/>
          <w:szCs w:val="24"/>
        </w:rPr>
      </w:pPr>
    </w:p>
    <w:bookmarkEnd w:id="0"/>
    <w:sectPr w:rsidR="00983054" w:rsidRPr="006D6337">
      <w:pgSz w:w="12240" w:h="15840"/>
      <w:pgMar w:top="1280" w:right="540" w:bottom="920" w:left="540" w:header="946" w:footer="7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2E635" w14:textId="77777777" w:rsidR="00130B5A" w:rsidRDefault="00E204C7">
      <w:r>
        <w:separator/>
      </w:r>
    </w:p>
  </w:endnote>
  <w:endnote w:type="continuationSeparator" w:id="0">
    <w:p w14:paraId="3FAD337E" w14:textId="77777777" w:rsidR="00130B5A" w:rsidRDefault="00E20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C8BBA" w14:textId="1343E264" w:rsidR="00983054" w:rsidRDefault="00983054">
    <w:pPr>
      <w:pStyle w:val="BodyText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A1B9D" w14:textId="266E3084" w:rsidR="00983054" w:rsidRDefault="00485EE0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2848" behindDoc="1" locked="0" layoutInCell="1" allowOverlap="1" wp14:anchorId="30BDC081" wp14:editId="23343F54">
              <wp:simplePos x="0" y="0"/>
              <wp:positionH relativeFrom="page">
                <wp:posOffset>7138035</wp:posOffset>
              </wp:positionH>
              <wp:positionV relativeFrom="page">
                <wp:posOffset>9458960</wp:posOffset>
              </wp:positionV>
              <wp:extent cx="227965" cy="15367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96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74A781" w14:textId="09099189" w:rsidR="00983054" w:rsidRDefault="00983054">
                          <w:pPr>
                            <w:spacing w:before="1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BDC08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7" type="#_x0000_t202" style="position:absolute;margin-left:562.05pt;margin-top:744.8pt;width:17.95pt;height:12.1pt;z-index:-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" filled="f" stroked="f">
              <v:textbox inset="0,0,0,0">
                <w:txbxContent>
                  <w:p w14:paraId="5F74A781" w14:textId="09099189" w:rsidR="00983054" w:rsidRDefault="00983054">
                    <w:pPr>
                      <w:spacing w:before="1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DBAD2" w14:textId="785A728F" w:rsidR="00983054" w:rsidRDefault="00E204C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371264" behindDoc="1" locked="0" layoutInCell="1" allowOverlap="1" wp14:anchorId="3B07B04B" wp14:editId="65D6B13E">
              <wp:simplePos x="0" y="0"/>
              <wp:positionH relativeFrom="page">
                <wp:posOffset>444500</wp:posOffset>
              </wp:positionH>
              <wp:positionV relativeFrom="page">
                <wp:posOffset>9458960</wp:posOffset>
              </wp:positionV>
              <wp:extent cx="227965" cy="153670"/>
              <wp:effectExtent l="0" t="0" r="0" b="0"/>
              <wp:wrapNone/>
              <wp:docPr id="72" name="docshape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96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F2CE11" w14:textId="579F6F5A" w:rsidR="00983054" w:rsidRDefault="00983054">
                          <w:pPr>
                            <w:spacing w:before="1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07B04B" id="_x0000_t202" coordsize="21600,21600" o:spt="202" path="m,l,21600r21600,l21600,xe">
              <v:stroke joinstyle="miter"/>
              <v:path gradientshapeok="t" o:connecttype="rect"/>
            </v:shapetype>
            <v:shape id="docshape6" o:spid="_x0000_s1058" type="#_x0000_t202" style="position:absolute;margin-left:35pt;margin-top:744.8pt;width:17.95pt;height:12.1pt;z-index:-15945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" filled="f" stroked="f">
              <v:textbox inset="0,0,0,0">
                <w:txbxContent>
                  <w:p w14:paraId="7DF2CE11" w14:textId="579F6F5A" w:rsidR="00983054" w:rsidRDefault="00983054">
                    <w:pPr>
                      <w:spacing w:before="1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34C18" w14:textId="19A8A1AA" w:rsidR="00983054" w:rsidRDefault="00E204C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370752" behindDoc="1" locked="0" layoutInCell="1" allowOverlap="1" wp14:anchorId="3102EEE2" wp14:editId="2EDE1A6D">
              <wp:simplePos x="0" y="0"/>
              <wp:positionH relativeFrom="page">
                <wp:posOffset>7138035</wp:posOffset>
              </wp:positionH>
              <wp:positionV relativeFrom="page">
                <wp:posOffset>9458960</wp:posOffset>
              </wp:positionV>
              <wp:extent cx="227965" cy="153670"/>
              <wp:effectExtent l="0" t="0" r="0" b="0"/>
              <wp:wrapNone/>
              <wp:docPr id="71" name="docshape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96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600736" w14:textId="562153FA" w:rsidR="00983054" w:rsidRDefault="00983054">
                          <w:pPr>
                            <w:spacing w:before="1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02EEE2" id="_x0000_t202" coordsize="21600,21600" o:spt="202" path="m,l,21600r21600,l21600,xe">
              <v:stroke joinstyle="miter"/>
              <v:path gradientshapeok="t" o:connecttype="rect"/>
            </v:shapetype>
            <v:shape id="docshape5" o:spid="_x0000_s1059" type="#_x0000_t202" style="position:absolute;margin-left:562.05pt;margin-top:744.8pt;width:17.95pt;height:12.1pt;z-index:-15945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" filled="f" stroked="f">
              <v:textbox inset="0,0,0,0">
                <w:txbxContent>
                  <w:p w14:paraId="72600736" w14:textId="562153FA" w:rsidR="00983054" w:rsidRDefault="00983054">
                    <w:pPr>
                      <w:spacing w:before="1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D6D50" w14:textId="77777777" w:rsidR="00130B5A" w:rsidRDefault="00E204C7">
      <w:r>
        <w:separator/>
      </w:r>
    </w:p>
  </w:footnote>
  <w:footnote w:type="continuationSeparator" w:id="0">
    <w:p w14:paraId="65C21241" w14:textId="77777777" w:rsidR="00130B5A" w:rsidRDefault="00E204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BC90A" w14:textId="679C8001" w:rsidR="00983054" w:rsidRDefault="00E204C7">
    <w:pPr>
      <w:pStyle w:val="BodyText"/>
      <w:spacing w:line="14" w:lineRule="auto"/>
    </w:pPr>
    <w:r>
      <w:t>ab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C318A" w14:textId="359E1174" w:rsidR="00983054" w:rsidRDefault="00983054">
    <w:pPr>
      <w:pStyle w:val="BodyText"/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E7B36"/>
    <w:multiLevelType w:val="hybridMultilevel"/>
    <w:tmpl w:val="5F54B842"/>
    <w:lvl w:ilvl="0" w:tplc="5C4058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90614C"/>
    <w:multiLevelType w:val="hybridMultilevel"/>
    <w:tmpl w:val="FA5AD938"/>
    <w:lvl w:ilvl="0" w:tplc="C18C9D66">
      <w:numFmt w:val="bullet"/>
      <w:lvlText w:val="•"/>
      <w:lvlJc w:val="left"/>
      <w:pPr>
        <w:ind w:left="3328" w:hanging="269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8B2E9EE">
      <w:numFmt w:val="bullet"/>
      <w:lvlText w:val="•"/>
      <w:lvlJc w:val="left"/>
      <w:pPr>
        <w:ind w:left="4104" w:hanging="269"/>
      </w:pPr>
      <w:rPr>
        <w:rFonts w:hint="default"/>
        <w:lang w:val="en-US" w:eastAsia="en-US" w:bidi="ar-SA"/>
      </w:rPr>
    </w:lvl>
    <w:lvl w:ilvl="2" w:tplc="04208286">
      <w:numFmt w:val="bullet"/>
      <w:lvlText w:val="•"/>
      <w:lvlJc w:val="left"/>
      <w:pPr>
        <w:ind w:left="4888" w:hanging="269"/>
      </w:pPr>
      <w:rPr>
        <w:rFonts w:hint="default"/>
        <w:lang w:val="en-US" w:eastAsia="en-US" w:bidi="ar-SA"/>
      </w:rPr>
    </w:lvl>
    <w:lvl w:ilvl="3" w:tplc="B0F4FEC2">
      <w:numFmt w:val="bullet"/>
      <w:lvlText w:val="•"/>
      <w:lvlJc w:val="left"/>
      <w:pPr>
        <w:ind w:left="5672" w:hanging="269"/>
      </w:pPr>
      <w:rPr>
        <w:rFonts w:hint="default"/>
        <w:lang w:val="en-US" w:eastAsia="en-US" w:bidi="ar-SA"/>
      </w:rPr>
    </w:lvl>
    <w:lvl w:ilvl="4" w:tplc="FC4815FA">
      <w:numFmt w:val="bullet"/>
      <w:lvlText w:val="•"/>
      <w:lvlJc w:val="left"/>
      <w:pPr>
        <w:ind w:left="6456" w:hanging="269"/>
      </w:pPr>
      <w:rPr>
        <w:rFonts w:hint="default"/>
        <w:lang w:val="en-US" w:eastAsia="en-US" w:bidi="ar-SA"/>
      </w:rPr>
    </w:lvl>
    <w:lvl w:ilvl="5" w:tplc="54BC3BE4">
      <w:numFmt w:val="bullet"/>
      <w:lvlText w:val="•"/>
      <w:lvlJc w:val="left"/>
      <w:pPr>
        <w:ind w:left="7240" w:hanging="269"/>
      </w:pPr>
      <w:rPr>
        <w:rFonts w:hint="default"/>
        <w:lang w:val="en-US" w:eastAsia="en-US" w:bidi="ar-SA"/>
      </w:rPr>
    </w:lvl>
    <w:lvl w:ilvl="6" w:tplc="FF9E011E">
      <w:numFmt w:val="bullet"/>
      <w:lvlText w:val="•"/>
      <w:lvlJc w:val="left"/>
      <w:pPr>
        <w:ind w:left="8024" w:hanging="269"/>
      </w:pPr>
      <w:rPr>
        <w:rFonts w:hint="default"/>
        <w:lang w:val="en-US" w:eastAsia="en-US" w:bidi="ar-SA"/>
      </w:rPr>
    </w:lvl>
    <w:lvl w:ilvl="7" w:tplc="1BE8DDFA">
      <w:numFmt w:val="bullet"/>
      <w:lvlText w:val="•"/>
      <w:lvlJc w:val="left"/>
      <w:pPr>
        <w:ind w:left="8808" w:hanging="269"/>
      </w:pPr>
      <w:rPr>
        <w:rFonts w:hint="default"/>
        <w:lang w:val="en-US" w:eastAsia="en-US" w:bidi="ar-SA"/>
      </w:rPr>
    </w:lvl>
    <w:lvl w:ilvl="8" w:tplc="495845C8">
      <w:numFmt w:val="bullet"/>
      <w:lvlText w:val="•"/>
      <w:lvlJc w:val="left"/>
      <w:pPr>
        <w:ind w:left="9592" w:hanging="269"/>
      </w:pPr>
      <w:rPr>
        <w:rFonts w:hint="default"/>
        <w:lang w:val="en-US" w:eastAsia="en-US" w:bidi="ar-SA"/>
      </w:rPr>
    </w:lvl>
  </w:abstractNum>
  <w:abstractNum w:abstractNumId="2" w15:restartNumberingAfterBreak="0">
    <w:nsid w:val="4F6D5C2C"/>
    <w:multiLevelType w:val="hybridMultilevel"/>
    <w:tmpl w:val="8F5EB2D6"/>
    <w:lvl w:ilvl="0" w:tplc="55FC1E7E">
      <w:start w:val="1"/>
      <w:numFmt w:val="decimal"/>
      <w:lvlText w:val="%1."/>
      <w:lvlJc w:val="left"/>
      <w:pPr>
        <w:ind w:left="2556" w:hanging="361"/>
        <w:jc w:val="right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4CCA4AD4">
      <w:numFmt w:val="bullet"/>
      <w:lvlText w:val="•"/>
      <w:lvlJc w:val="left"/>
      <w:pPr>
        <w:ind w:left="3420" w:hanging="361"/>
      </w:pPr>
      <w:rPr>
        <w:rFonts w:hint="default"/>
        <w:lang w:val="en-US" w:eastAsia="en-US" w:bidi="ar-SA"/>
      </w:rPr>
    </w:lvl>
    <w:lvl w:ilvl="2" w:tplc="1138E056">
      <w:numFmt w:val="bullet"/>
      <w:lvlText w:val="•"/>
      <w:lvlJc w:val="left"/>
      <w:pPr>
        <w:ind w:left="4280" w:hanging="361"/>
      </w:pPr>
      <w:rPr>
        <w:rFonts w:hint="default"/>
        <w:lang w:val="en-US" w:eastAsia="en-US" w:bidi="ar-SA"/>
      </w:rPr>
    </w:lvl>
    <w:lvl w:ilvl="3" w:tplc="F7286D2C">
      <w:numFmt w:val="bullet"/>
      <w:lvlText w:val="•"/>
      <w:lvlJc w:val="left"/>
      <w:pPr>
        <w:ind w:left="5140" w:hanging="361"/>
      </w:pPr>
      <w:rPr>
        <w:rFonts w:hint="default"/>
        <w:lang w:val="en-US" w:eastAsia="en-US" w:bidi="ar-SA"/>
      </w:rPr>
    </w:lvl>
    <w:lvl w:ilvl="4" w:tplc="CF720484">
      <w:numFmt w:val="bullet"/>
      <w:lvlText w:val="•"/>
      <w:lvlJc w:val="left"/>
      <w:pPr>
        <w:ind w:left="6000" w:hanging="361"/>
      </w:pPr>
      <w:rPr>
        <w:rFonts w:hint="default"/>
        <w:lang w:val="en-US" w:eastAsia="en-US" w:bidi="ar-SA"/>
      </w:rPr>
    </w:lvl>
    <w:lvl w:ilvl="5" w:tplc="ABD0008A">
      <w:numFmt w:val="bullet"/>
      <w:lvlText w:val="•"/>
      <w:lvlJc w:val="left"/>
      <w:pPr>
        <w:ind w:left="6860" w:hanging="361"/>
      </w:pPr>
      <w:rPr>
        <w:rFonts w:hint="default"/>
        <w:lang w:val="en-US" w:eastAsia="en-US" w:bidi="ar-SA"/>
      </w:rPr>
    </w:lvl>
    <w:lvl w:ilvl="6" w:tplc="F3CA4006">
      <w:numFmt w:val="bullet"/>
      <w:lvlText w:val="•"/>
      <w:lvlJc w:val="left"/>
      <w:pPr>
        <w:ind w:left="7720" w:hanging="361"/>
      </w:pPr>
      <w:rPr>
        <w:rFonts w:hint="default"/>
        <w:lang w:val="en-US" w:eastAsia="en-US" w:bidi="ar-SA"/>
      </w:rPr>
    </w:lvl>
    <w:lvl w:ilvl="7" w:tplc="7F58DE5C">
      <w:numFmt w:val="bullet"/>
      <w:lvlText w:val="•"/>
      <w:lvlJc w:val="left"/>
      <w:pPr>
        <w:ind w:left="8580" w:hanging="361"/>
      </w:pPr>
      <w:rPr>
        <w:rFonts w:hint="default"/>
        <w:lang w:val="en-US" w:eastAsia="en-US" w:bidi="ar-SA"/>
      </w:rPr>
    </w:lvl>
    <w:lvl w:ilvl="8" w:tplc="FFD4FF32">
      <w:numFmt w:val="bullet"/>
      <w:lvlText w:val="•"/>
      <w:lvlJc w:val="left"/>
      <w:pPr>
        <w:ind w:left="9440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57B87F0C"/>
    <w:multiLevelType w:val="hybridMultilevel"/>
    <w:tmpl w:val="68B6A44E"/>
    <w:lvl w:ilvl="0" w:tplc="E12AC754">
      <w:start w:val="1"/>
      <w:numFmt w:val="decimal"/>
      <w:lvlText w:val="%1."/>
      <w:lvlJc w:val="left"/>
      <w:pPr>
        <w:ind w:left="2927" w:hanging="285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8E141BCC">
      <w:numFmt w:val="bullet"/>
      <w:lvlText w:val="•"/>
      <w:lvlJc w:val="left"/>
      <w:pPr>
        <w:ind w:left="3744" w:hanging="285"/>
      </w:pPr>
      <w:rPr>
        <w:rFonts w:hint="default"/>
        <w:lang w:val="en-US" w:eastAsia="en-US" w:bidi="ar-SA"/>
      </w:rPr>
    </w:lvl>
    <w:lvl w:ilvl="2" w:tplc="AD30A9C2">
      <w:numFmt w:val="bullet"/>
      <w:lvlText w:val="•"/>
      <w:lvlJc w:val="left"/>
      <w:pPr>
        <w:ind w:left="4568" w:hanging="285"/>
      </w:pPr>
      <w:rPr>
        <w:rFonts w:hint="default"/>
        <w:lang w:val="en-US" w:eastAsia="en-US" w:bidi="ar-SA"/>
      </w:rPr>
    </w:lvl>
    <w:lvl w:ilvl="3" w:tplc="2244E018">
      <w:numFmt w:val="bullet"/>
      <w:lvlText w:val="•"/>
      <w:lvlJc w:val="left"/>
      <w:pPr>
        <w:ind w:left="5392" w:hanging="285"/>
      </w:pPr>
      <w:rPr>
        <w:rFonts w:hint="default"/>
        <w:lang w:val="en-US" w:eastAsia="en-US" w:bidi="ar-SA"/>
      </w:rPr>
    </w:lvl>
    <w:lvl w:ilvl="4" w:tplc="B0B0CF4E">
      <w:numFmt w:val="bullet"/>
      <w:lvlText w:val="•"/>
      <w:lvlJc w:val="left"/>
      <w:pPr>
        <w:ind w:left="6216" w:hanging="285"/>
      </w:pPr>
      <w:rPr>
        <w:rFonts w:hint="default"/>
        <w:lang w:val="en-US" w:eastAsia="en-US" w:bidi="ar-SA"/>
      </w:rPr>
    </w:lvl>
    <w:lvl w:ilvl="5" w:tplc="9F4A470A">
      <w:numFmt w:val="bullet"/>
      <w:lvlText w:val="•"/>
      <w:lvlJc w:val="left"/>
      <w:pPr>
        <w:ind w:left="7040" w:hanging="285"/>
      </w:pPr>
      <w:rPr>
        <w:rFonts w:hint="default"/>
        <w:lang w:val="en-US" w:eastAsia="en-US" w:bidi="ar-SA"/>
      </w:rPr>
    </w:lvl>
    <w:lvl w:ilvl="6" w:tplc="CF1A9C18">
      <w:numFmt w:val="bullet"/>
      <w:lvlText w:val="•"/>
      <w:lvlJc w:val="left"/>
      <w:pPr>
        <w:ind w:left="7864" w:hanging="285"/>
      </w:pPr>
      <w:rPr>
        <w:rFonts w:hint="default"/>
        <w:lang w:val="en-US" w:eastAsia="en-US" w:bidi="ar-SA"/>
      </w:rPr>
    </w:lvl>
    <w:lvl w:ilvl="7" w:tplc="DD580898">
      <w:numFmt w:val="bullet"/>
      <w:lvlText w:val="•"/>
      <w:lvlJc w:val="left"/>
      <w:pPr>
        <w:ind w:left="8688" w:hanging="285"/>
      </w:pPr>
      <w:rPr>
        <w:rFonts w:hint="default"/>
        <w:lang w:val="en-US" w:eastAsia="en-US" w:bidi="ar-SA"/>
      </w:rPr>
    </w:lvl>
    <w:lvl w:ilvl="8" w:tplc="1ACA38AA">
      <w:numFmt w:val="bullet"/>
      <w:lvlText w:val="•"/>
      <w:lvlJc w:val="left"/>
      <w:pPr>
        <w:ind w:left="9512" w:hanging="285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bMwsjA0NDY3NrRQ0lEKTi0uzszPAykwrAUAHvHaBiwAAAA="/>
  </w:docVars>
  <w:rsids>
    <w:rsidRoot w:val="00983054"/>
    <w:rsid w:val="00062140"/>
    <w:rsid w:val="00130B5A"/>
    <w:rsid w:val="001F5682"/>
    <w:rsid w:val="00327694"/>
    <w:rsid w:val="00447D80"/>
    <w:rsid w:val="00485EE0"/>
    <w:rsid w:val="0058005C"/>
    <w:rsid w:val="006D6337"/>
    <w:rsid w:val="007F5E0D"/>
    <w:rsid w:val="00983054"/>
    <w:rsid w:val="00AC1450"/>
    <w:rsid w:val="00B5329A"/>
    <w:rsid w:val="00CF3AB8"/>
    <w:rsid w:val="00D2436F"/>
    <w:rsid w:val="00D3655A"/>
    <w:rsid w:val="00E20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3A4C24"/>
  <w15:docId w15:val="{5D3A7589-8C2C-4B69-871E-790C7932C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2195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9"/>
    <w:unhideWhenUsed/>
    <w:qFormat/>
    <w:pPr>
      <w:ind w:left="2195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930" w:hanging="288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85E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5EE0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85E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5EE0"/>
    <w:rPr>
      <w:rFonts w:ascii="Arial" w:eastAsia="Arial" w:hAnsi="Arial" w:cs="Arial"/>
    </w:rPr>
  </w:style>
  <w:style w:type="character" w:customStyle="1" w:styleId="fontstyle01">
    <w:name w:val="fontstyle01"/>
    <w:basedOn w:val="DefaultParagraphFont"/>
    <w:rsid w:val="00485EE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D686C7-C7C0-4205-84CC-5C3CD8AFF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057</Words>
  <Characters>602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2606-00 Sensors Student Manual.pdf</vt:lpstr>
    </vt:vector>
  </TitlesOfParts>
  <Company/>
  <LinksUpToDate>false</LinksUpToDate>
  <CharactersWithSpaces>7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2606-00 Sensors Student Manual.pdf</dc:title>
  <dc:creator>RIMMS-LAB-Laptop</dc:creator>
  <cp:lastModifiedBy>Amna Zameer</cp:lastModifiedBy>
  <cp:revision>2</cp:revision>
  <dcterms:created xsi:type="dcterms:W3CDTF">2022-02-21T02:27:00Z</dcterms:created>
  <dcterms:modified xsi:type="dcterms:W3CDTF">2022-02-21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6T00:00:00Z</vt:filetime>
  </property>
  <property fmtid="{D5CDD505-2E9C-101B-9397-08002B2CF9AE}" pid="3" name="LastSaved">
    <vt:filetime>2022-02-20T00:00:00Z</vt:filetime>
  </property>
</Properties>
</file>